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ABBFF" w14:textId="13207BCD" w:rsidR="00F51E0E" w:rsidRPr="00E923F9" w:rsidRDefault="00004685" w:rsidP="00C263C9">
      <w:pPr>
        <w:rPr>
          <w:rFonts w:ascii="Arial" w:hAnsi="Arial" w:cs="Arial"/>
          <w:color w:val="BFBFBF" w:themeColor="background1" w:themeShade="BF"/>
          <w:sz w:val="24"/>
          <w:szCs w:val="18"/>
        </w:rPr>
      </w:pPr>
      <w:r w:rsidRPr="00E923F9">
        <w:rPr>
          <w:rFonts w:ascii="Arial" w:hAnsi="Arial" w:cs="Arial"/>
          <w:noProof/>
          <w:color w:val="BFBFBF" w:themeColor="background1" w:themeShade="BF"/>
          <w:sz w:val="24"/>
          <w:szCs w:val="18"/>
        </w:rPr>
        <w:drawing>
          <wp:anchor distT="0" distB="0" distL="114300" distR="114300" simplePos="0" relativeHeight="251678720" behindDoc="0" locked="0" layoutInCell="1" allowOverlap="1" wp14:anchorId="0C7FBC4E" wp14:editId="189C5911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2362200" cy="600710"/>
            <wp:effectExtent l="0" t="0" r="0" b="0"/>
            <wp:wrapSquare wrapText="bothSides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60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1E0E" w:rsidRPr="00E923F9">
        <w:rPr>
          <w:rFonts w:ascii="Arial" w:hAnsi="Arial" w:cs="Arial"/>
          <w:color w:val="BFBFBF" w:themeColor="background1" w:themeShade="BF"/>
          <w:szCs w:val="18"/>
        </w:rPr>
        <w:t xml:space="preserve"> </w:t>
      </w:r>
    </w:p>
    <w:p w14:paraId="593AFD3A" w14:textId="77777777" w:rsidR="00F51E0E" w:rsidRPr="00E923F9" w:rsidRDefault="00F51E0E" w:rsidP="00F51E0E">
      <w:pPr>
        <w:spacing w:after="0" w:line="240" w:lineRule="auto"/>
        <w:rPr>
          <w:rFonts w:ascii="Arial" w:hAnsi="Arial" w:cs="Arial"/>
          <w:sz w:val="8"/>
        </w:rPr>
      </w:pPr>
    </w:p>
    <w:p w14:paraId="128822E7" w14:textId="77777777" w:rsidR="00F51E0E" w:rsidRPr="00E923F9" w:rsidRDefault="00F51E0E" w:rsidP="00F51E0E">
      <w:pPr>
        <w:spacing w:after="0" w:line="240" w:lineRule="auto"/>
        <w:rPr>
          <w:rFonts w:ascii="Arial" w:hAnsi="Arial" w:cs="Arial"/>
        </w:rPr>
      </w:pPr>
    </w:p>
    <w:p w14:paraId="7B5DA14D" w14:textId="77777777" w:rsidR="00004685" w:rsidRPr="00E923F9" w:rsidRDefault="00004685" w:rsidP="00953139">
      <w:pPr>
        <w:spacing w:after="0" w:line="240" w:lineRule="auto"/>
        <w:rPr>
          <w:rFonts w:ascii="Arial" w:hAnsi="Arial" w:cs="Arial"/>
          <w:sz w:val="2"/>
        </w:rPr>
      </w:pPr>
    </w:p>
    <w:p w14:paraId="33EE0EAE" w14:textId="2387DCB4" w:rsidR="00004685" w:rsidRPr="00E923F9" w:rsidRDefault="008D3A76" w:rsidP="00953139">
      <w:pPr>
        <w:spacing w:after="0" w:line="240" w:lineRule="auto"/>
        <w:rPr>
          <w:rFonts w:ascii="Arial" w:hAnsi="Arial" w:cs="Arial"/>
          <w:b/>
          <w:bCs/>
          <w:sz w:val="28"/>
          <w:szCs w:val="24"/>
        </w:rPr>
      </w:pPr>
      <w:r w:rsidRPr="00E923F9">
        <w:rPr>
          <w:rFonts w:ascii="Arial" w:hAnsi="Arial" w:cs="Arial"/>
          <w:b/>
          <w:bCs/>
          <w:sz w:val="28"/>
          <w:szCs w:val="24"/>
        </w:rPr>
        <w:t xml:space="preserve">Toplum ve Bilim Merkezi </w:t>
      </w:r>
    </w:p>
    <w:p w14:paraId="12C5BB8C" w14:textId="4E1D7939" w:rsidR="007C559D" w:rsidRPr="00E923F9" w:rsidRDefault="007C559D" w:rsidP="00953139">
      <w:pPr>
        <w:spacing w:after="0" w:line="240" w:lineRule="auto"/>
        <w:rPr>
          <w:rFonts w:ascii="Arial" w:hAnsi="Arial" w:cs="Arial"/>
          <w:b/>
          <w:bCs/>
          <w:sz w:val="28"/>
          <w:szCs w:val="24"/>
        </w:rPr>
      </w:pPr>
      <w:r w:rsidRPr="00E923F9">
        <w:rPr>
          <w:rFonts w:ascii="Arial" w:hAnsi="Arial" w:cs="Arial"/>
          <w:b/>
          <w:bCs/>
          <w:sz w:val="28"/>
          <w:szCs w:val="24"/>
        </w:rPr>
        <w:t xml:space="preserve">Rezervasyon Formu </w:t>
      </w:r>
    </w:p>
    <w:p w14:paraId="5C51E504" w14:textId="77777777" w:rsidR="00815408" w:rsidRPr="00E923F9" w:rsidRDefault="00815408" w:rsidP="00953139">
      <w:pPr>
        <w:spacing w:after="0" w:line="240" w:lineRule="auto"/>
        <w:rPr>
          <w:rFonts w:ascii="Arial" w:hAnsi="Arial" w:cs="Arial"/>
          <w:sz w:val="24"/>
        </w:rPr>
      </w:pPr>
    </w:p>
    <w:p w14:paraId="22EDF50E" w14:textId="77777777" w:rsidR="00953139" w:rsidRPr="00E923F9" w:rsidRDefault="00953139" w:rsidP="00953139">
      <w:pPr>
        <w:spacing w:after="0" w:line="240" w:lineRule="auto"/>
        <w:rPr>
          <w:rFonts w:ascii="Arial" w:hAnsi="Arial" w:cs="Arial"/>
          <w:sz w:val="2"/>
          <w:szCs w:val="6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1593"/>
        <w:gridCol w:w="1804"/>
        <w:gridCol w:w="2977"/>
        <w:gridCol w:w="3161"/>
      </w:tblGrid>
      <w:tr w:rsidR="00362CB8" w:rsidRPr="00E923F9" w14:paraId="7080D980" w14:textId="77777777" w:rsidTr="0059760E">
        <w:tc>
          <w:tcPr>
            <w:tcW w:w="1593" w:type="dxa"/>
            <w:vMerge w:val="restart"/>
            <w:vAlign w:val="center"/>
          </w:tcPr>
          <w:p w14:paraId="68980588" w14:textId="09AA34F7" w:rsidR="00362CB8" w:rsidRPr="00E923F9" w:rsidRDefault="00362CB8" w:rsidP="004B6C64">
            <w:pPr>
              <w:spacing w:before="12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923F9">
              <w:rPr>
                <w:rFonts w:ascii="Arial" w:hAnsi="Arial" w:cs="Arial"/>
                <w:b/>
                <w:bCs/>
                <w:sz w:val="18"/>
                <w:szCs w:val="18"/>
              </w:rPr>
              <w:t>Okul</w:t>
            </w:r>
          </w:p>
        </w:tc>
        <w:tc>
          <w:tcPr>
            <w:tcW w:w="1804" w:type="dxa"/>
            <w:vAlign w:val="center"/>
          </w:tcPr>
          <w:p w14:paraId="2B191C95" w14:textId="3EB8AE89" w:rsidR="00362CB8" w:rsidRPr="00E923F9" w:rsidRDefault="00362CB8" w:rsidP="00750F65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923F9">
              <w:rPr>
                <w:rFonts w:ascii="Arial" w:hAnsi="Arial" w:cs="Arial"/>
                <w:b/>
                <w:bCs/>
                <w:sz w:val="18"/>
                <w:szCs w:val="18"/>
              </w:rPr>
              <w:t>Adı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alias w:val="Okul Adı"/>
            <w:tag w:val="Okul Adı"/>
            <w:id w:val="-1791119819"/>
            <w:lock w:val="sdtLocked"/>
            <w:placeholder>
              <w:docPart w:val="2CA6B3A069314A95A9EF5AFA9DF8F7F5"/>
            </w:placeholder>
            <w:showingPlcHdr/>
            <w15:color w:val="33CCCC"/>
          </w:sdtPr>
          <w:sdtEndPr/>
          <w:sdtContent>
            <w:tc>
              <w:tcPr>
                <w:tcW w:w="6138" w:type="dxa"/>
                <w:gridSpan w:val="2"/>
                <w:vAlign w:val="center"/>
              </w:tcPr>
              <w:p w14:paraId="7D6A425D" w14:textId="54D8D800" w:rsidR="00362CB8" w:rsidRPr="00E923F9" w:rsidRDefault="00DE36AE" w:rsidP="00B563F1">
                <w:pPr>
                  <w:spacing w:before="120"/>
                  <w:rPr>
                    <w:rFonts w:ascii="Arial" w:hAnsi="Arial" w:cs="Arial"/>
                    <w:sz w:val="18"/>
                    <w:szCs w:val="18"/>
                  </w:rPr>
                </w:pPr>
                <w:r w:rsidRPr="00E923F9"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 xml:space="preserve">Metin </w:t>
                </w:r>
                <w:r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>yazmak</w:t>
                </w:r>
                <w:r w:rsidRPr="00E923F9"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 xml:space="preserve"> için buraya tıklayın.</w:t>
                </w:r>
              </w:p>
            </w:tc>
          </w:sdtContent>
        </w:sdt>
      </w:tr>
      <w:tr w:rsidR="00362CB8" w:rsidRPr="00E923F9" w14:paraId="0D31C62B" w14:textId="77777777" w:rsidTr="0059760E">
        <w:tc>
          <w:tcPr>
            <w:tcW w:w="1593" w:type="dxa"/>
            <w:vMerge/>
            <w:vAlign w:val="center"/>
          </w:tcPr>
          <w:p w14:paraId="1A24FD1C" w14:textId="77777777" w:rsidR="00362CB8" w:rsidRPr="00E923F9" w:rsidRDefault="00362CB8" w:rsidP="00750F65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804" w:type="dxa"/>
            <w:vAlign w:val="center"/>
          </w:tcPr>
          <w:p w14:paraId="180EED85" w14:textId="6E62C0F2" w:rsidR="00362CB8" w:rsidRPr="00E923F9" w:rsidRDefault="00362CB8" w:rsidP="00750F65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923F9">
              <w:rPr>
                <w:rFonts w:ascii="Arial" w:hAnsi="Arial" w:cs="Arial"/>
                <w:b/>
                <w:bCs/>
                <w:sz w:val="18"/>
                <w:szCs w:val="18"/>
              </w:rPr>
              <w:t>İlçesi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alias w:val="Okul İlçesi"/>
            <w:tag w:val="Okul İlçesi"/>
            <w:id w:val="-200022451"/>
            <w:lock w:val="sdtLocked"/>
            <w:placeholder>
              <w:docPart w:val="95EF4112496C46F98137589A34B620BA"/>
            </w:placeholder>
            <w:showingPlcHdr/>
            <w15:color w:val="3366FF"/>
          </w:sdtPr>
          <w:sdtEndPr/>
          <w:sdtContent>
            <w:tc>
              <w:tcPr>
                <w:tcW w:w="6138" w:type="dxa"/>
                <w:gridSpan w:val="2"/>
                <w:vAlign w:val="center"/>
              </w:tcPr>
              <w:p w14:paraId="0FBAD2B3" w14:textId="4AF24551" w:rsidR="00362CB8" w:rsidRPr="00E923F9" w:rsidRDefault="009D15A6" w:rsidP="00B563F1">
                <w:pPr>
                  <w:spacing w:before="120"/>
                  <w:rPr>
                    <w:rFonts w:ascii="Arial" w:hAnsi="Arial" w:cs="Arial"/>
                    <w:sz w:val="18"/>
                    <w:szCs w:val="18"/>
                  </w:rPr>
                </w:pPr>
                <w:r w:rsidRPr="00E923F9"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 xml:space="preserve">Metin </w:t>
                </w:r>
                <w:r w:rsidR="005419FF"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>yazmak</w:t>
                </w:r>
                <w:r w:rsidRPr="00E923F9"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 xml:space="preserve"> için buraya tıklayın.</w:t>
                </w:r>
              </w:p>
            </w:tc>
          </w:sdtContent>
        </w:sdt>
      </w:tr>
      <w:tr w:rsidR="00362CB8" w:rsidRPr="00E923F9" w14:paraId="46CF5618" w14:textId="77777777" w:rsidTr="0059760E">
        <w:tc>
          <w:tcPr>
            <w:tcW w:w="1593" w:type="dxa"/>
            <w:vMerge/>
            <w:vAlign w:val="center"/>
          </w:tcPr>
          <w:p w14:paraId="498C0862" w14:textId="77777777" w:rsidR="00362CB8" w:rsidRPr="00E923F9" w:rsidRDefault="00362CB8" w:rsidP="00750F65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804" w:type="dxa"/>
            <w:vAlign w:val="center"/>
          </w:tcPr>
          <w:p w14:paraId="1C2A6A40" w14:textId="34F53BC2" w:rsidR="00362CB8" w:rsidRPr="00E923F9" w:rsidRDefault="00362CB8" w:rsidP="00750F65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923F9">
              <w:rPr>
                <w:rFonts w:ascii="Arial" w:hAnsi="Arial" w:cs="Arial"/>
                <w:b/>
                <w:bCs/>
                <w:sz w:val="18"/>
                <w:szCs w:val="18"/>
              </w:rPr>
              <w:t>İli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alias w:val="Okul İli"/>
            <w:tag w:val="Okul İli"/>
            <w:id w:val="784620804"/>
            <w:lock w:val="sdtLocked"/>
            <w:placeholder>
              <w:docPart w:val="474BF1B4952D4883960C237377C9C900"/>
            </w:placeholder>
            <w:showingPlcHdr/>
            <w15:color w:val="FF00FF"/>
          </w:sdtPr>
          <w:sdtEndPr/>
          <w:sdtContent>
            <w:tc>
              <w:tcPr>
                <w:tcW w:w="6138" w:type="dxa"/>
                <w:gridSpan w:val="2"/>
                <w:vAlign w:val="center"/>
              </w:tcPr>
              <w:p w14:paraId="223ADA24" w14:textId="5F44EBC2" w:rsidR="00362CB8" w:rsidRPr="00E923F9" w:rsidRDefault="009D15A6" w:rsidP="00B563F1">
                <w:pPr>
                  <w:spacing w:before="120"/>
                  <w:rPr>
                    <w:rFonts w:ascii="Arial" w:hAnsi="Arial" w:cs="Arial"/>
                    <w:sz w:val="18"/>
                    <w:szCs w:val="18"/>
                  </w:rPr>
                </w:pPr>
                <w:r w:rsidRPr="00E923F9"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 xml:space="preserve">Metin </w:t>
                </w:r>
                <w:r w:rsidR="005419FF"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>yazmak</w:t>
                </w:r>
                <w:r w:rsidRPr="00E923F9"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 xml:space="preserve"> için buraya tıklayın.</w:t>
                </w:r>
              </w:p>
            </w:tc>
          </w:sdtContent>
        </w:sdt>
      </w:tr>
      <w:tr w:rsidR="00362CB8" w:rsidRPr="00E923F9" w14:paraId="3C10DD74" w14:textId="77777777" w:rsidTr="0059760E">
        <w:tc>
          <w:tcPr>
            <w:tcW w:w="1593" w:type="dxa"/>
            <w:vMerge/>
            <w:vAlign w:val="center"/>
          </w:tcPr>
          <w:p w14:paraId="1B26A758" w14:textId="77777777" w:rsidR="00362CB8" w:rsidRPr="00E923F9" w:rsidRDefault="00362CB8" w:rsidP="00750F65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804" w:type="dxa"/>
            <w:vAlign w:val="center"/>
          </w:tcPr>
          <w:p w14:paraId="34EE9F87" w14:textId="7FEB270D" w:rsidR="00362CB8" w:rsidRPr="00E923F9" w:rsidRDefault="00362CB8" w:rsidP="00750F65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923F9">
              <w:rPr>
                <w:rFonts w:ascii="Arial" w:hAnsi="Arial" w:cs="Arial"/>
                <w:b/>
                <w:bCs/>
                <w:sz w:val="18"/>
                <w:szCs w:val="18"/>
              </w:rPr>
              <w:t>Telefon Numarası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alias w:val="Okul Telefon Numarası"/>
            <w:tag w:val="Okul Telefon Numarası"/>
            <w:id w:val="575170661"/>
            <w:lock w:val="sdtLocked"/>
            <w:placeholder>
              <w:docPart w:val="6AD3C7F31B5D4635A8FCB114A08F0215"/>
            </w:placeholder>
            <w:showingPlcHdr/>
            <w15:color w:val="FFCC00"/>
          </w:sdtPr>
          <w:sdtEndPr/>
          <w:sdtContent>
            <w:tc>
              <w:tcPr>
                <w:tcW w:w="6138" w:type="dxa"/>
                <w:gridSpan w:val="2"/>
                <w:vAlign w:val="center"/>
              </w:tcPr>
              <w:p w14:paraId="416ADF9A" w14:textId="2B09A91A" w:rsidR="00362CB8" w:rsidRPr="00E923F9" w:rsidRDefault="009D15A6" w:rsidP="00B563F1">
                <w:pPr>
                  <w:spacing w:before="120"/>
                  <w:rPr>
                    <w:rFonts w:ascii="Arial" w:hAnsi="Arial" w:cs="Arial"/>
                    <w:sz w:val="18"/>
                    <w:szCs w:val="18"/>
                  </w:rPr>
                </w:pPr>
                <w:r w:rsidRPr="00E923F9"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 xml:space="preserve">Metin </w:t>
                </w:r>
                <w:r w:rsidR="005419FF"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>yazmak</w:t>
                </w:r>
                <w:r w:rsidRPr="00E923F9"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 xml:space="preserve"> için buraya tıklayın</w:t>
                </w:r>
                <w:r w:rsidR="00E353DF" w:rsidRPr="00E923F9"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>.</w:t>
                </w:r>
              </w:p>
            </w:tc>
          </w:sdtContent>
        </w:sdt>
      </w:tr>
      <w:tr w:rsidR="00362CB8" w:rsidRPr="00E923F9" w14:paraId="2293948B" w14:textId="77777777" w:rsidTr="0059760E">
        <w:tc>
          <w:tcPr>
            <w:tcW w:w="1593" w:type="dxa"/>
            <w:vMerge/>
            <w:vAlign w:val="center"/>
          </w:tcPr>
          <w:p w14:paraId="6E0C820E" w14:textId="77777777" w:rsidR="00362CB8" w:rsidRPr="00E923F9" w:rsidRDefault="00362CB8" w:rsidP="00750F65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804" w:type="dxa"/>
            <w:vAlign w:val="center"/>
          </w:tcPr>
          <w:p w14:paraId="70E647E6" w14:textId="0D1A08E3" w:rsidR="00362CB8" w:rsidRPr="00E923F9" w:rsidRDefault="00362CB8" w:rsidP="00750F65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923F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E-posta Adresi 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alias w:val="Okul E-posta Adresi"/>
            <w:tag w:val="Okul E-posta Adresi"/>
            <w:id w:val="998153171"/>
            <w:lock w:val="sdtLocked"/>
            <w:placeholder>
              <w:docPart w:val="A3A8058461F1451A927B750DD82DEF87"/>
            </w:placeholder>
            <w:showingPlcHdr/>
            <w15:color w:val="FF6600"/>
          </w:sdtPr>
          <w:sdtEndPr/>
          <w:sdtContent>
            <w:tc>
              <w:tcPr>
                <w:tcW w:w="6138" w:type="dxa"/>
                <w:gridSpan w:val="2"/>
                <w:vAlign w:val="center"/>
              </w:tcPr>
              <w:p w14:paraId="4D612349" w14:textId="5D42EFB2" w:rsidR="00362CB8" w:rsidRPr="00E923F9" w:rsidRDefault="009D15A6" w:rsidP="00B563F1">
                <w:pPr>
                  <w:spacing w:before="120"/>
                  <w:rPr>
                    <w:rFonts w:ascii="Arial" w:hAnsi="Arial" w:cs="Arial"/>
                    <w:sz w:val="18"/>
                    <w:szCs w:val="18"/>
                  </w:rPr>
                </w:pPr>
                <w:r w:rsidRPr="00E923F9"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 xml:space="preserve">Metin </w:t>
                </w:r>
                <w:r w:rsidR="005419FF"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>yazmak</w:t>
                </w:r>
                <w:r w:rsidRPr="00E923F9"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 xml:space="preserve"> için buraya tıklayın</w:t>
                </w:r>
                <w:r w:rsidR="00E353DF" w:rsidRPr="00E923F9"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>.</w:t>
                </w:r>
              </w:p>
            </w:tc>
          </w:sdtContent>
        </w:sdt>
      </w:tr>
      <w:tr w:rsidR="00362CB8" w:rsidRPr="00E923F9" w14:paraId="4E244D45" w14:textId="77777777" w:rsidTr="00B563F1">
        <w:tc>
          <w:tcPr>
            <w:tcW w:w="9535" w:type="dxa"/>
            <w:gridSpan w:val="4"/>
            <w:shd w:val="clear" w:color="auto" w:fill="F2F2F2" w:themeFill="background1" w:themeFillShade="F2"/>
            <w:vAlign w:val="center"/>
          </w:tcPr>
          <w:p w14:paraId="7B42D64D" w14:textId="0E40F747" w:rsidR="00362CB8" w:rsidRPr="00E923F9" w:rsidRDefault="00362CB8" w:rsidP="00B563F1">
            <w:pPr>
              <w:spacing w:before="120"/>
              <w:rPr>
                <w:rFonts w:ascii="Arial" w:hAnsi="Arial" w:cs="Arial"/>
                <w:color w:val="BFBFBF" w:themeColor="background1" w:themeShade="BF"/>
                <w:sz w:val="18"/>
                <w:szCs w:val="18"/>
              </w:rPr>
            </w:pPr>
          </w:p>
        </w:tc>
      </w:tr>
      <w:tr w:rsidR="001047D0" w:rsidRPr="00E923F9" w14:paraId="6CC957A4" w14:textId="77777777" w:rsidTr="00285A50">
        <w:tc>
          <w:tcPr>
            <w:tcW w:w="1593" w:type="dxa"/>
            <w:vMerge w:val="restart"/>
            <w:shd w:val="clear" w:color="auto" w:fill="auto"/>
            <w:vAlign w:val="center"/>
          </w:tcPr>
          <w:p w14:paraId="56C9BAF1" w14:textId="712662C4" w:rsidR="001047D0" w:rsidRPr="00E923F9" w:rsidRDefault="001047D0" w:rsidP="00E1798E">
            <w:pPr>
              <w:spacing w:before="12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923F9">
              <w:rPr>
                <w:rFonts w:ascii="Arial" w:hAnsi="Arial" w:cs="Arial"/>
                <w:b/>
                <w:bCs/>
                <w:sz w:val="18"/>
                <w:szCs w:val="18"/>
              </w:rPr>
              <w:t>Etkinlik</w:t>
            </w:r>
          </w:p>
        </w:tc>
        <w:tc>
          <w:tcPr>
            <w:tcW w:w="1804" w:type="dxa"/>
            <w:vAlign w:val="center"/>
          </w:tcPr>
          <w:p w14:paraId="14158F63" w14:textId="72764288" w:rsidR="001047D0" w:rsidRPr="00E923F9" w:rsidRDefault="001047D0" w:rsidP="00E1798E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923F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Tarihi 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alias w:val="Etkinlik Tarihi"/>
            <w:tag w:val="BTKSA"/>
            <w:id w:val="-1275096528"/>
            <w:lock w:val="sdtLocked"/>
            <w:placeholder>
              <w:docPart w:val="E8C1B901510E46B6B40C084A8D916EE5"/>
            </w:placeholder>
            <w:showingPlcHdr/>
            <w15:color w:val="FF00FF"/>
            <w:date>
              <w:dateFormat w:val="dd MMMM yyyy dddd"/>
              <w:lid w:val="tr-TR"/>
              <w:storeMappedDataAs w:val="dateTime"/>
              <w:calendar w:val="gregorian"/>
            </w:date>
          </w:sdtPr>
          <w:sdtEndPr/>
          <w:sdtContent>
            <w:tc>
              <w:tcPr>
                <w:tcW w:w="6138" w:type="dxa"/>
                <w:gridSpan w:val="2"/>
                <w:vAlign w:val="center"/>
              </w:tcPr>
              <w:p w14:paraId="1A2A88A8" w14:textId="10D452CA" w:rsidR="001047D0" w:rsidRPr="00E923F9" w:rsidRDefault="000902A2" w:rsidP="00B563F1">
                <w:pPr>
                  <w:spacing w:before="120"/>
                  <w:rPr>
                    <w:rFonts w:ascii="Arial" w:hAnsi="Arial" w:cs="Arial"/>
                    <w:sz w:val="18"/>
                    <w:szCs w:val="18"/>
                  </w:rPr>
                </w:pPr>
                <w:r w:rsidRPr="000902A2">
                  <w:rPr>
                    <w:rStyle w:val="PlaceholderText"/>
                    <w:sz w:val="20"/>
                    <w:szCs w:val="20"/>
                  </w:rPr>
                  <w:t>Seçim</w:t>
                </w:r>
                <w:r w:rsidR="001047D0" w:rsidRPr="000902A2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 için önce buraya sonra sağdaki </w:t>
                </w:r>
                <w:r w:rsidR="00927E67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>simgeye (</w:t>
                </w:r>
                <w:r w:rsidR="001047D0" w:rsidRPr="000902A2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  <w:shd w:val="clear" w:color="auto" w:fill="FFFFFF"/>
                  </w:rPr>
                  <w:t>▼</w:t>
                </w:r>
                <w:r w:rsidR="00927E67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  <w:shd w:val="clear" w:color="auto" w:fill="FFFFFF"/>
                  </w:rPr>
                  <w:t>)</w:t>
                </w:r>
                <w:r w:rsidR="001047D0" w:rsidRPr="000902A2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  <w:shd w:val="clear" w:color="auto" w:fill="FFFFFF"/>
                  </w:rPr>
                  <w:t> </w:t>
                </w:r>
                <w:r w:rsidR="001047D0" w:rsidRPr="000902A2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>tıklayın.</w:t>
                </w:r>
              </w:p>
            </w:tc>
          </w:sdtContent>
        </w:sdt>
      </w:tr>
      <w:tr w:rsidR="001047D0" w:rsidRPr="00E923F9" w14:paraId="099B67BE" w14:textId="77777777" w:rsidTr="00285A50">
        <w:tc>
          <w:tcPr>
            <w:tcW w:w="1593" w:type="dxa"/>
            <w:vMerge/>
            <w:shd w:val="clear" w:color="auto" w:fill="auto"/>
            <w:vAlign w:val="center"/>
          </w:tcPr>
          <w:p w14:paraId="28FED65E" w14:textId="77777777" w:rsidR="001047D0" w:rsidRPr="00E923F9" w:rsidRDefault="001047D0" w:rsidP="00E1798E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804" w:type="dxa"/>
            <w:vAlign w:val="center"/>
          </w:tcPr>
          <w:p w14:paraId="5372973F" w14:textId="07558BF1" w:rsidR="001047D0" w:rsidRPr="00E923F9" w:rsidRDefault="006C53F2" w:rsidP="00E1798E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Adı ve </w:t>
            </w:r>
            <w:r w:rsidR="001047D0" w:rsidRPr="00E923F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Saati 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alias w:val="Etkinlik Adı ve Seans Saati"/>
            <w:tag w:val="BTKSA"/>
            <w:id w:val="-409771641"/>
            <w:lock w:val="sdtLocked"/>
            <w:placeholder>
              <w:docPart w:val="DA7273317E1C43F8A9CA87D568B6EBB3"/>
            </w:placeholder>
            <w:showingPlcHdr/>
            <w15:color w:val="339966"/>
            <w:dropDownList>
              <w:listItem w:value="Bir öğe seçin."/>
              <w:listItem w:displayText="Kod Blokları ile 3B Modelleme (10.00) " w:value="Kod Blokları ile 3B Modelleme (10.00) "/>
              <w:listItem w:displayText="Metaverse - Sanal Gerçeklik (VR) (10.00)" w:value="Metaverse - Sanal Gerçeklik (VR) (10.00)"/>
              <w:listItem w:displayText="Metaverse - Sanal Gerçeklik (VR) (13.30)" w:value="Metaverse - Sanal Gerçeklik (VR) (13.30)"/>
              <w:listItem w:displayText="Astronomi - Gök Atlası Yapımı (10.00)" w:value="Astronomi - Gök Atlası Yapımı (10.00)"/>
              <w:listItem w:displayText="Solucanlarla Çöpten Gübreye (10.00)" w:value="Solucanlarla Çöpten Gübreye (10.00)"/>
              <w:listItem w:displayText="Doğaya Bir Adım (10.00)" w:value="Doğaya Bir Adım (10.00)"/>
              <w:listItem w:displayText="Fizik Bilim Gösterisi (10.00)" w:value="Fizik Bilim Gösterisi (10.00)"/>
              <w:listItem w:displayText="Kimya Bilim Gösterisi (10.00)" w:value="Kimya Bilim Gösterisi (10.00)"/>
              <w:listItem w:displayText="Dinozorun Ayak İzleri (10.00)" w:value="Dinozorun Ayak İzleri (10.00)"/>
              <w:listItem w:displayText="Göbekli Tepe (10.00)" w:value="Göbekli Tepe (10.00)"/>
              <w:listItem w:displayText="Serbest Gezi (10.00)" w:value="Serbest Gezi (10.00)"/>
              <w:listItem w:displayText="Serbest Gezi (11.00)" w:value="Serbest Gezi (11.00)"/>
              <w:listItem w:displayText="Serbest Gezi (13.30)" w:value="Serbest Gezi (13.30)"/>
              <w:listItem w:displayText="Serbest Gezi (14.30)" w:value="Serbest Gezi (14.30)"/>
              <w:listItem w:displayText="Serbest Gezi (15.30)" w:value="Serbest Gezi (15.30)"/>
            </w:dropDownList>
          </w:sdtPr>
          <w:sdtEndPr/>
          <w:sdtContent>
            <w:tc>
              <w:tcPr>
                <w:tcW w:w="6138" w:type="dxa"/>
                <w:gridSpan w:val="2"/>
                <w:vAlign w:val="center"/>
              </w:tcPr>
              <w:p w14:paraId="6E212BD4" w14:textId="328F37AD" w:rsidR="001047D0" w:rsidRPr="00E923F9" w:rsidRDefault="009734E0" w:rsidP="00B563F1">
                <w:pPr>
                  <w:spacing w:before="120"/>
                  <w:rPr>
                    <w:rFonts w:ascii="Arial" w:hAnsi="Arial" w:cs="Arial"/>
                    <w:sz w:val="18"/>
                    <w:szCs w:val="18"/>
                  </w:rPr>
                </w:pPr>
                <w:r w:rsidRPr="000902A2">
                  <w:rPr>
                    <w:rStyle w:val="PlaceholderText"/>
                    <w:sz w:val="20"/>
                    <w:szCs w:val="20"/>
                  </w:rPr>
                  <w:t>Seçim</w:t>
                </w:r>
                <w:r w:rsidRPr="000902A2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 için önce buraya sonra sağdaki </w:t>
                </w:r>
                <w:r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>simgeye (</w:t>
                </w:r>
                <w:r w:rsidRPr="000902A2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  <w:shd w:val="clear" w:color="auto" w:fill="FFFFFF"/>
                  </w:rPr>
                  <w:t>▼</w:t>
                </w:r>
                <w:r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  <w:shd w:val="clear" w:color="auto" w:fill="FFFFFF"/>
                  </w:rPr>
                  <w:t>)</w:t>
                </w:r>
                <w:r w:rsidRPr="000902A2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  <w:shd w:val="clear" w:color="auto" w:fill="FFFFFF"/>
                  </w:rPr>
                  <w:t> </w:t>
                </w:r>
                <w:r w:rsidRPr="000902A2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>tıklayın.</w:t>
                </w:r>
              </w:p>
            </w:tc>
          </w:sdtContent>
        </w:sdt>
      </w:tr>
      <w:tr w:rsidR="00E1798E" w:rsidRPr="00E923F9" w14:paraId="69A6EDB1" w14:textId="77777777" w:rsidTr="00B563F1">
        <w:tc>
          <w:tcPr>
            <w:tcW w:w="9535" w:type="dxa"/>
            <w:gridSpan w:val="4"/>
            <w:shd w:val="clear" w:color="auto" w:fill="F2F2F2" w:themeFill="background1" w:themeFillShade="F2"/>
            <w:vAlign w:val="center"/>
          </w:tcPr>
          <w:p w14:paraId="38211ECA" w14:textId="324A54E1" w:rsidR="00E1798E" w:rsidRPr="00E923F9" w:rsidRDefault="00E1798E" w:rsidP="00B563F1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1798E" w:rsidRPr="00E923F9" w14:paraId="3B86183A" w14:textId="77777777" w:rsidTr="0059760E">
        <w:tc>
          <w:tcPr>
            <w:tcW w:w="1593" w:type="dxa"/>
            <w:vMerge w:val="restart"/>
            <w:vAlign w:val="center"/>
          </w:tcPr>
          <w:p w14:paraId="0F21575F" w14:textId="28F376FD" w:rsidR="00E1798E" w:rsidRPr="00E923F9" w:rsidRDefault="00E1798E" w:rsidP="00E1798E">
            <w:pPr>
              <w:spacing w:before="12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923F9">
              <w:rPr>
                <w:rFonts w:ascii="Arial" w:hAnsi="Arial" w:cs="Arial"/>
                <w:b/>
                <w:bCs/>
                <w:sz w:val="18"/>
                <w:szCs w:val="18"/>
              </w:rPr>
              <w:t>Öğrenci</w:t>
            </w:r>
          </w:p>
        </w:tc>
        <w:tc>
          <w:tcPr>
            <w:tcW w:w="1804" w:type="dxa"/>
            <w:vAlign w:val="center"/>
          </w:tcPr>
          <w:p w14:paraId="0D219628" w14:textId="644970FF" w:rsidR="00E1798E" w:rsidRPr="00E923F9" w:rsidRDefault="00E1798E" w:rsidP="00E1798E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923F9">
              <w:rPr>
                <w:rFonts w:ascii="Arial" w:hAnsi="Arial" w:cs="Arial"/>
                <w:b/>
                <w:bCs/>
                <w:sz w:val="18"/>
                <w:szCs w:val="18"/>
              </w:rPr>
              <w:t>Sayısı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alias w:val="Öğrenci Sayısı"/>
            <w:tag w:val="Öğrenci Sayısı"/>
            <w:id w:val="-552621689"/>
            <w:lock w:val="sdtLocked"/>
            <w:placeholder>
              <w:docPart w:val="EC7615F19AEB4E3C8D0DD2F0BB9EAFF4"/>
            </w:placeholder>
            <w:showingPlcHdr/>
            <w15:color w:val="FF6600"/>
          </w:sdtPr>
          <w:sdtEndPr/>
          <w:sdtContent>
            <w:tc>
              <w:tcPr>
                <w:tcW w:w="6138" w:type="dxa"/>
                <w:gridSpan w:val="2"/>
                <w:vAlign w:val="center"/>
              </w:tcPr>
              <w:p w14:paraId="5C8A2A50" w14:textId="339A94CC" w:rsidR="00E1798E" w:rsidRPr="00E923F9" w:rsidRDefault="00E1798E" w:rsidP="00B563F1">
                <w:pPr>
                  <w:spacing w:before="120"/>
                  <w:rPr>
                    <w:rFonts w:ascii="Arial" w:hAnsi="Arial" w:cs="Arial"/>
                    <w:sz w:val="18"/>
                    <w:szCs w:val="18"/>
                  </w:rPr>
                </w:pPr>
                <w:r w:rsidRPr="00E923F9"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 xml:space="preserve">Metin </w:t>
                </w:r>
                <w:r w:rsidR="00065E1F"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>yazmak</w:t>
                </w:r>
                <w:r w:rsidRPr="00E923F9"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 xml:space="preserve"> için buraya tıklayın.</w:t>
                </w:r>
              </w:p>
            </w:tc>
          </w:sdtContent>
        </w:sdt>
      </w:tr>
      <w:tr w:rsidR="00E1798E" w:rsidRPr="00E923F9" w14:paraId="0CACCA8A" w14:textId="77777777" w:rsidTr="0059760E">
        <w:tc>
          <w:tcPr>
            <w:tcW w:w="1593" w:type="dxa"/>
            <w:vMerge/>
            <w:vAlign w:val="center"/>
          </w:tcPr>
          <w:p w14:paraId="4C005364" w14:textId="77777777" w:rsidR="00E1798E" w:rsidRPr="00E923F9" w:rsidRDefault="00E1798E" w:rsidP="00E1798E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804" w:type="dxa"/>
            <w:vAlign w:val="center"/>
          </w:tcPr>
          <w:p w14:paraId="438BEF88" w14:textId="6FF8107B" w:rsidR="00E1798E" w:rsidRPr="00E923F9" w:rsidRDefault="00E1798E" w:rsidP="00E1798E">
            <w:pPr>
              <w:spacing w:before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923F9">
              <w:rPr>
                <w:rFonts w:ascii="Arial" w:hAnsi="Arial" w:cs="Arial"/>
                <w:b/>
                <w:bCs/>
                <w:sz w:val="18"/>
                <w:szCs w:val="18"/>
              </w:rPr>
              <w:t>Sınıf Düzeyi</w:t>
            </w:r>
            <w:r w:rsidR="008C770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E923F9">
              <w:rPr>
                <w:rFonts w:ascii="Arial" w:hAnsi="Arial" w:cs="Arial"/>
                <w:b/>
                <w:bCs/>
                <w:sz w:val="18"/>
                <w:szCs w:val="18"/>
              </w:rPr>
              <w:t>/</w:t>
            </w:r>
            <w:r w:rsidR="008C770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E923F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Düzeyleri 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alias w:val="Öğrenci Sınıf Düzeyi/Düzeyleri"/>
            <w:tag w:val="Öğrenci Sınıf Düzeyi/Düzeyleri"/>
            <w:id w:val="1856763291"/>
            <w:lock w:val="sdtLocked"/>
            <w:placeholder>
              <w:docPart w:val="E0E793E54E3E49DA99118EA1A0C63A81"/>
            </w:placeholder>
            <w:showingPlcHdr/>
            <w15:color w:val="FF0000"/>
          </w:sdtPr>
          <w:sdtEndPr/>
          <w:sdtContent>
            <w:tc>
              <w:tcPr>
                <w:tcW w:w="6138" w:type="dxa"/>
                <w:gridSpan w:val="2"/>
                <w:vAlign w:val="center"/>
              </w:tcPr>
              <w:p w14:paraId="6A7103D4" w14:textId="0AA2BB12" w:rsidR="00E1798E" w:rsidRPr="00E923F9" w:rsidRDefault="00E1798E" w:rsidP="00B563F1">
                <w:pPr>
                  <w:spacing w:before="120"/>
                  <w:rPr>
                    <w:rFonts w:ascii="Arial" w:hAnsi="Arial" w:cs="Arial"/>
                    <w:sz w:val="18"/>
                    <w:szCs w:val="18"/>
                  </w:rPr>
                </w:pPr>
                <w:r w:rsidRPr="00E923F9"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 xml:space="preserve">Metin </w:t>
                </w:r>
                <w:r w:rsidR="00065E1F"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>yazmak</w:t>
                </w:r>
                <w:r w:rsidRPr="00E923F9"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 xml:space="preserve"> için buraya tıklayın.</w:t>
                </w:r>
              </w:p>
            </w:tc>
          </w:sdtContent>
        </w:sdt>
      </w:tr>
      <w:tr w:rsidR="00E1798E" w:rsidRPr="00E923F9" w14:paraId="1DA01C26" w14:textId="77777777" w:rsidTr="00750F65">
        <w:tc>
          <w:tcPr>
            <w:tcW w:w="9535" w:type="dxa"/>
            <w:gridSpan w:val="4"/>
            <w:shd w:val="clear" w:color="auto" w:fill="F2F2F2" w:themeFill="background1" w:themeFillShade="F2"/>
            <w:vAlign w:val="center"/>
          </w:tcPr>
          <w:p w14:paraId="6D98E543" w14:textId="5C3A149F" w:rsidR="00E1798E" w:rsidRPr="00E923F9" w:rsidRDefault="00E1798E" w:rsidP="00E1798E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</w:tr>
      <w:tr w:rsidR="00E1798E" w:rsidRPr="00E923F9" w14:paraId="684CEE07" w14:textId="77777777" w:rsidTr="0059760E">
        <w:trPr>
          <w:trHeight w:val="454"/>
        </w:trPr>
        <w:tc>
          <w:tcPr>
            <w:tcW w:w="1593" w:type="dxa"/>
            <w:vMerge w:val="restart"/>
            <w:vAlign w:val="center"/>
          </w:tcPr>
          <w:p w14:paraId="2DB95892" w14:textId="02F611E2" w:rsidR="00E1798E" w:rsidRPr="00E923F9" w:rsidRDefault="00E1798E" w:rsidP="00E1798E">
            <w:pPr>
              <w:spacing w:before="120"/>
              <w:jc w:val="center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E923F9">
              <w:rPr>
                <w:rFonts w:ascii="Arial" w:hAnsi="Arial" w:cs="Arial"/>
                <w:b/>
                <w:bCs/>
                <w:sz w:val="18"/>
                <w:szCs w:val="20"/>
              </w:rPr>
              <w:t>Görevli Öğretmenlerin</w:t>
            </w:r>
          </w:p>
        </w:tc>
        <w:tc>
          <w:tcPr>
            <w:tcW w:w="1804" w:type="dxa"/>
            <w:vAlign w:val="center"/>
          </w:tcPr>
          <w:p w14:paraId="3A87A6E4" w14:textId="36BF300D" w:rsidR="00E1798E" w:rsidRPr="00E923F9" w:rsidRDefault="00E1798E" w:rsidP="00E1798E">
            <w:pPr>
              <w:spacing w:before="120"/>
              <w:rPr>
                <w:rFonts w:ascii="Arial" w:hAnsi="Arial" w:cs="Arial"/>
                <w:b/>
                <w:bCs/>
                <w:sz w:val="18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01E829AE" w14:textId="12BD6412" w:rsidR="00E1798E" w:rsidRPr="00E923F9" w:rsidRDefault="00E1798E" w:rsidP="00E1798E">
            <w:pPr>
              <w:spacing w:before="120"/>
              <w:rPr>
                <w:rFonts w:ascii="Arial" w:hAnsi="Arial" w:cs="Arial"/>
                <w:b/>
                <w:bCs/>
                <w:sz w:val="18"/>
              </w:rPr>
            </w:pPr>
            <w:r w:rsidRPr="00E923F9">
              <w:rPr>
                <w:rFonts w:ascii="Arial" w:hAnsi="Arial" w:cs="Arial"/>
                <w:b/>
                <w:bCs/>
                <w:sz w:val="18"/>
              </w:rPr>
              <w:t>Öğretmen (1)</w:t>
            </w:r>
          </w:p>
        </w:tc>
        <w:tc>
          <w:tcPr>
            <w:tcW w:w="3161" w:type="dxa"/>
            <w:vAlign w:val="center"/>
          </w:tcPr>
          <w:p w14:paraId="011A481B" w14:textId="4AEFDAA2" w:rsidR="00E1798E" w:rsidRPr="00E923F9" w:rsidRDefault="00E1798E" w:rsidP="00E1798E">
            <w:pPr>
              <w:spacing w:before="120"/>
              <w:rPr>
                <w:rFonts w:ascii="Arial" w:hAnsi="Arial" w:cs="Arial"/>
                <w:b/>
                <w:bCs/>
                <w:sz w:val="18"/>
              </w:rPr>
            </w:pPr>
            <w:r w:rsidRPr="00E923F9">
              <w:rPr>
                <w:rFonts w:ascii="Arial" w:hAnsi="Arial" w:cs="Arial"/>
                <w:b/>
                <w:bCs/>
                <w:sz w:val="18"/>
              </w:rPr>
              <w:t>Öğretmen (2)</w:t>
            </w:r>
          </w:p>
        </w:tc>
      </w:tr>
      <w:tr w:rsidR="00E1798E" w:rsidRPr="00E923F9" w14:paraId="21BF7529" w14:textId="77777777" w:rsidTr="0059760E">
        <w:trPr>
          <w:trHeight w:val="454"/>
        </w:trPr>
        <w:tc>
          <w:tcPr>
            <w:tcW w:w="1593" w:type="dxa"/>
            <w:vMerge/>
            <w:vAlign w:val="center"/>
          </w:tcPr>
          <w:p w14:paraId="5A6C80C6" w14:textId="77777777" w:rsidR="00E1798E" w:rsidRPr="00E923F9" w:rsidRDefault="00E1798E" w:rsidP="00E1798E">
            <w:pPr>
              <w:spacing w:before="120"/>
              <w:rPr>
                <w:rFonts w:ascii="Arial" w:hAnsi="Arial" w:cs="Arial"/>
                <w:b/>
                <w:bCs/>
                <w:sz w:val="18"/>
                <w:szCs w:val="20"/>
              </w:rPr>
            </w:pPr>
          </w:p>
        </w:tc>
        <w:tc>
          <w:tcPr>
            <w:tcW w:w="1804" w:type="dxa"/>
            <w:vAlign w:val="center"/>
          </w:tcPr>
          <w:p w14:paraId="0F952431" w14:textId="5FA34301" w:rsidR="00E1798E" w:rsidRPr="00E923F9" w:rsidRDefault="00E1798E" w:rsidP="00E1798E">
            <w:pPr>
              <w:spacing w:before="120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E923F9">
              <w:rPr>
                <w:rFonts w:ascii="Arial" w:hAnsi="Arial" w:cs="Arial"/>
                <w:b/>
                <w:bCs/>
                <w:sz w:val="18"/>
                <w:szCs w:val="20"/>
              </w:rPr>
              <w:t>Adı-Soyadı</w:t>
            </w:r>
          </w:p>
        </w:tc>
        <w:sdt>
          <w:sdtPr>
            <w:rPr>
              <w:rFonts w:ascii="Arial" w:hAnsi="Arial" w:cs="Arial"/>
              <w:sz w:val="16"/>
              <w:szCs w:val="16"/>
            </w:rPr>
            <w:alias w:val="Öğretmenin Adı-Soyadı"/>
            <w:tag w:val="Öğretmenin Adı-Soyadı"/>
            <w:id w:val="35013668"/>
            <w:lock w:val="sdtLocked"/>
            <w:placeholder>
              <w:docPart w:val="2885E03227E446309297CAA43719BA3C"/>
            </w:placeholder>
            <w:showingPlcHdr/>
            <w15:color w:val="CC99FF"/>
          </w:sdtPr>
          <w:sdtEndPr/>
          <w:sdtContent>
            <w:tc>
              <w:tcPr>
                <w:tcW w:w="2977" w:type="dxa"/>
                <w:vAlign w:val="center"/>
              </w:tcPr>
              <w:p w14:paraId="07C48E7C" w14:textId="2958556E" w:rsidR="00E1798E" w:rsidRPr="00E923F9" w:rsidRDefault="00E1798E" w:rsidP="00E1798E">
                <w:pPr>
                  <w:spacing w:before="120"/>
                  <w:rPr>
                    <w:rFonts w:ascii="Arial" w:hAnsi="Arial" w:cs="Arial"/>
                    <w:sz w:val="16"/>
                    <w:szCs w:val="16"/>
                  </w:rPr>
                </w:pPr>
                <w:r w:rsidRPr="00E923F9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 xml:space="preserve">Metin </w:t>
                </w:r>
                <w:r w:rsidR="00065E1F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yazmak</w:t>
                </w:r>
                <w:r w:rsidRPr="00E923F9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 xml:space="preserve"> için buraya tıklayın.</w:t>
                </w:r>
              </w:p>
            </w:tc>
          </w:sdtContent>
        </w:sdt>
        <w:sdt>
          <w:sdtPr>
            <w:rPr>
              <w:rFonts w:ascii="Arial" w:hAnsi="Arial" w:cs="Arial"/>
              <w:sz w:val="16"/>
              <w:szCs w:val="16"/>
            </w:rPr>
            <w:alias w:val="Öğretmenin Adı-Soyadı"/>
            <w:tag w:val="Öğretmenin Adı-Soyadı"/>
            <w:id w:val="-1455937250"/>
            <w:lock w:val="sdtLocked"/>
            <w:placeholder>
              <w:docPart w:val="C9B5C0F152404BC4B6A03B3A148AB2FA"/>
            </w:placeholder>
            <w:showingPlcHdr/>
            <w15:color w:val="FFCC99"/>
          </w:sdtPr>
          <w:sdtEndPr/>
          <w:sdtContent>
            <w:tc>
              <w:tcPr>
                <w:tcW w:w="3161" w:type="dxa"/>
                <w:vAlign w:val="center"/>
              </w:tcPr>
              <w:p w14:paraId="679A33BB" w14:textId="19A54BD7" w:rsidR="00E1798E" w:rsidRPr="00E923F9" w:rsidRDefault="00E1798E" w:rsidP="00E1798E">
                <w:pPr>
                  <w:spacing w:before="120"/>
                  <w:rPr>
                    <w:rFonts w:ascii="Arial" w:hAnsi="Arial" w:cs="Arial"/>
                    <w:sz w:val="16"/>
                    <w:szCs w:val="16"/>
                  </w:rPr>
                </w:pPr>
                <w:r w:rsidRPr="00E923F9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 xml:space="preserve">Metin </w:t>
                </w:r>
                <w:r w:rsidR="00065E1F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yazmak</w:t>
                </w:r>
                <w:r w:rsidRPr="00E923F9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 xml:space="preserve"> için buraya tıklayın.</w:t>
                </w:r>
              </w:p>
            </w:tc>
          </w:sdtContent>
        </w:sdt>
      </w:tr>
      <w:tr w:rsidR="00E1798E" w:rsidRPr="00E923F9" w14:paraId="0265B0A6" w14:textId="77777777" w:rsidTr="00B21977">
        <w:trPr>
          <w:trHeight w:val="592"/>
        </w:trPr>
        <w:tc>
          <w:tcPr>
            <w:tcW w:w="1593" w:type="dxa"/>
            <w:vMerge/>
            <w:vAlign w:val="center"/>
          </w:tcPr>
          <w:p w14:paraId="74526731" w14:textId="77777777" w:rsidR="00E1798E" w:rsidRPr="00E923F9" w:rsidRDefault="00E1798E" w:rsidP="00E1798E">
            <w:pPr>
              <w:spacing w:before="120"/>
              <w:rPr>
                <w:rFonts w:ascii="Arial" w:hAnsi="Arial" w:cs="Arial"/>
                <w:b/>
                <w:bCs/>
                <w:sz w:val="18"/>
                <w:szCs w:val="20"/>
              </w:rPr>
            </w:pPr>
          </w:p>
        </w:tc>
        <w:tc>
          <w:tcPr>
            <w:tcW w:w="1804" w:type="dxa"/>
            <w:vAlign w:val="center"/>
          </w:tcPr>
          <w:p w14:paraId="184DB06C" w14:textId="7ED735BF" w:rsidR="00B21977" w:rsidRPr="00E923F9" w:rsidRDefault="00E1798E" w:rsidP="00E1798E">
            <w:pPr>
              <w:spacing w:before="120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E923F9">
              <w:rPr>
                <w:rFonts w:ascii="Arial" w:hAnsi="Arial" w:cs="Arial"/>
                <w:b/>
                <w:bCs/>
                <w:sz w:val="18"/>
                <w:szCs w:val="20"/>
              </w:rPr>
              <w:t>Cep Telefonu Numarası</w:t>
            </w:r>
          </w:p>
        </w:tc>
        <w:sdt>
          <w:sdtPr>
            <w:rPr>
              <w:rFonts w:ascii="Arial" w:hAnsi="Arial" w:cs="Arial"/>
              <w:sz w:val="16"/>
              <w:szCs w:val="16"/>
            </w:rPr>
            <w:alias w:val="Öğretmenin Cep Telefonu Numarası"/>
            <w:tag w:val="Öğretmenin Cep Telefonu Numarası"/>
            <w:id w:val="-433213137"/>
            <w:lock w:val="sdtLocked"/>
            <w:placeholder>
              <w:docPart w:val="52FEBEF2F4094537B6DCDCCFC43D2047"/>
            </w:placeholder>
            <w:showingPlcHdr/>
            <w15:color w:val="CC99FF"/>
          </w:sdtPr>
          <w:sdtEndPr/>
          <w:sdtContent>
            <w:tc>
              <w:tcPr>
                <w:tcW w:w="2977" w:type="dxa"/>
                <w:vAlign w:val="center"/>
              </w:tcPr>
              <w:p w14:paraId="0426C865" w14:textId="5CFF8AFD" w:rsidR="00E1798E" w:rsidRPr="00E923F9" w:rsidRDefault="00E1798E" w:rsidP="00E1798E">
                <w:pPr>
                  <w:spacing w:before="120"/>
                  <w:rPr>
                    <w:rFonts w:ascii="Arial" w:hAnsi="Arial" w:cs="Arial"/>
                    <w:sz w:val="16"/>
                    <w:szCs w:val="16"/>
                  </w:rPr>
                </w:pPr>
                <w:r w:rsidRPr="00E923F9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 xml:space="preserve">Metin </w:t>
                </w:r>
                <w:r w:rsidR="00065E1F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yazmak</w:t>
                </w:r>
                <w:r w:rsidRPr="00E923F9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 xml:space="preserve"> için buraya tıklayın.</w:t>
                </w:r>
              </w:p>
            </w:tc>
          </w:sdtContent>
        </w:sdt>
        <w:sdt>
          <w:sdtPr>
            <w:rPr>
              <w:rFonts w:ascii="Arial" w:hAnsi="Arial" w:cs="Arial"/>
              <w:sz w:val="16"/>
              <w:szCs w:val="16"/>
            </w:rPr>
            <w:alias w:val="Öğretmenin Cep Telefonu Numarası"/>
            <w:tag w:val="Öğretmenin Cep Telefonu Numarası"/>
            <w:id w:val="302670736"/>
            <w:lock w:val="sdtLocked"/>
            <w:placeholder>
              <w:docPart w:val="34400657782C46DE9D61690887F25864"/>
            </w:placeholder>
            <w:showingPlcHdr/>
            <w15:color w:val="FFCC99"/>
          </w:sdtPr>
          <w:sdtEndPr/>
          <w:sdtContent>
            <w:tc>
              <w:tcPr>
                <w:tcW w:w="3161" w:type="dxa"/>
                <w:vAlign w:val="center"/>
              </w:tcPr>
              <w:p w14:paraId="7775EF2E" w14:textId="1AD460C5" w:rsidR="00E1798E" w:rsidRPr="00E923F9" w:rsidRDefault="00E1798E" w:rsidP="00E1798E">
                <w:pPr>
                  <w:spacing w:before="120"/>
                  <w:rPr>
                    <w:rFonts w:ascii="Arial" w:hAnsi="Arial" w:cs="Arial"/>
                    <w:sz w:val="16"/>
                    <w:szCs w:val="16"/>
                  </w:rPr>
                </w:pPr>
                <w:r w:rsidRPr="00E923F9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 xml:space="preserve">Metin </w:t>
                </w:r>
                <w:r w:rsidR="00065E1F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yazmak</w:t>
                </w:r>
                <w:r w:rsidRPr="00E923F9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 xml:space="preserve"> için buraya tıklayın.</w:t>
                </w:r>
              </w:p>
            </w:tc>
          </w:sdtContent>
        </w:sdt>
      </w:tr>
      <w:tr w:rsidR="00E1798E" w:rsidRPr="00E923F9" w14:paraId="572A7A64" w14:textId="77777777" w:rsidTr="0059760E">
        <w:trPr>
          <w:trHeight w:val="454"/>
        </w:trPr>
        <w:tc>
          <w:tcPr>
            <w:tcW w:w="1593" w:type="dxa"/>
            <w:vMerge/>
            <w:vAlign w:val="center"/>
          </w:tcPr>
          <w:p w14:paraId="6BB818A5" w14:textId="77777777" w:rsidR="00E1798E" w:rsidRPr="00E923F9" w:rsidRDefault="00E1798E" w:rsidP="00E1798E">
            <w:pPr>
              <w:spacing w:before="120"/>
              <w:rPr>
                <w:rFonts w:ascii="Arial" w:hAnsi="Arial" w:cs="Arial"/>
                <w:b/>
                <w:bCs/>
                <w:sz w:val="18"/>
                <w:szCs w:val="20"/>
              </w:rPr>
            </w:pPr>
          </w:p>
        </w:tc>
        <w:tc>
          <w:tcPr>
            <w:tcW w:w="1804" w:type="dxa"/>
            <w:vAlign w:val="center"/>
          </w:tcPr>
          <w:p w14:paraId="109661E3" w14:textId="1A8455CD" w:rsidR="00E1798E" w:rsidRPr="00E923F9" w:rsidRDefault="00E1798E" w:rsidP="00E1798E">
            <w:pPr>
              <w:spacing w:before="120"/>
              <w:rPr>
                <w:rFonts w:ascii="Arial" w:hAnsi="Arial" w:cs="Arial"/>
                <w:b/>
                <w:bCs/>
                <w:sz w:val="18"/>
                <w:szCs w:val="20"/>
              </w:rPr>
            </w:pPr>
            <w:r w:rsidRPr="00E923F9">
              <w:rPr>
                <w:rFonts w:ascii="Arial" w:hAnsi="Arial" w:cs="Arial"/>
                <w:b/>
                <w:bCs/>
                <w:sz w:val="18"/>
                <w:szCs w:val="20"/>
              </w:rPr>
              <w:t>E-</w:t>
            </w:r>
            <w:r w:rsidR="00902E27" w:rsidRPr="00E923F9">
              <w:rPr>
                <w:rFonts w:ascii="Arial" w:hAnsi="Arial" w:cs="Arial"/>
                <w:b/>
                <w:bCs/>
                <w:sz w:val="18"/>
                <w:szCs w:val="20"/>
              </w:rPr>
              <w:t>posta</w:t>
            </w:r>
            <w:r w:rsidRPr="00E923F9">
              <w:rPr>
                <w:rFonts w:ascii="Arial" w:hAnsi="Arial" w:cs="Arial"/>
                <w:b/>
                <w:bCs/>
                <w:sz w:val="18"/>
                <w:szCs w:val="20"/>
              </w:rPr>
              <w:t xml:space="preserve"> Adresi</w:t>
            </w:r>
          </w:p>
        </w:tc>
        <w:sdt>
          <w:sdtPr>
            <w:rPr>
              <w:rFonts w:ascii="Arial" w:hAnsi="Arial" w:cs="Arial"/>
              <w:sz w:val="16"/>
              <w:szCs w:val="16"/>
            </w:rPr>
            <w:alias w:val="Öğretmenin E-posta Adresi"/>
            <w:tag w:val="Öğretmenin E-posta Adresi"/>
            <w:id w:val="1365484813"/>
            <w:lock w:val="sdtLocked"/>
            <w:placeholder>
              <w:docPart w:val="E5C0D63E1AA64BEF881652046498B551"/>
            </w:placeholder>
            <w:showingPlcHdr/>
            <w15:color w:val="CC99FF"/>
          </w:sdtPr>
          <w:sdtEndPr/>
          <w:sdtContent>
            <w:tc>
              <w:tcPr>
                <w:tcW w:w="2977" w:type="dxa"/>
                <w:vAlign w:val="center"/>
              </w:tcPr>
              <w:p w14:paraId="104F2275" w14:textId="38B8085E" w:rsidR="00E1798E" w:rsidRPr="00E923F9" w:rsidRDefault="00E1798E" w:rsidP="00E1798E">
                <w:pPr>
                  <w:spacing w:before="120"/>
                  <w:rPr>
                    <w:rFonts w:ascii="Arial" w:hAnsi="Arial" w:cs="Arial"/>
                    <w:sz w:val="16"/>
                    <w:szCs w:val="16"/>
                  </w:rPr>
                </w:pPr>
                <w:r w:rsidRPr="00E923F9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 xml:space="preserve">Metin </w:t>
                </w:r>
                <w:r w:rsidR="00065E1F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yazmak</w:t>
                </w:r>
                <w:r w:rsidRPr="00E923F9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 xml:space="preserve"> için buraya tıklayın.</w:t>
                </w:r>
              </w:p>
            </w:tc>
          </w:sdtContent>
        </w:sdt>
        <w:sdt>
          <w:sdtPr>
            <w:rPr>
              <w:rFonts w:ascii="Arial" w:hAnsi="Arial" w:cs="Arial"/>
              <w:sz w:val="16"/>
              <w:szCs w:val="16"/>
            </w:rPr>
            <w:alias w:val="Öğretmenin E-posta Adresi"/>
            <w:tag w:val="Öğretmenin E-posta Adresi"/>
            <w:id w:val="1483733816"/>
            <w:lock w:val="sdtLocked"/>
            <w:placeholder>
              <w:docPart w:val="3BF63220B91C48EA99031FEB3976E9B8"/>
            </w:placeholder>
            <w:showingPlcHdr/>
            <w15:color w:val="FFCC99"/>
          </w:sdtPr>
          <w:sdtEndPr/>
          <w:sdtContent>
            <w:tc>
              <w:tcPr>
                <w:tcW w:w="3161" w:type="dxa"/>
                <w:vAlign w:val="center"/>
              </w:tcPr>
              <w:p w14:paraId="74360353" w14:textId="10261691" w:rsidR="00E1798E" w:rsidRPr="00E923F9" w:rsidRDefault="00E1798E" w:rsidP="00E1798E">
                <w:pPr>
                  <w:spacing w:before="120"/>
                  <w:rPr>
                    <w:rFonts w:ascii="Arial" w:hAnsi="Arial" w:cs="Arial"/>
                    <w:sz w:val="16"/>
                    <w:szCs w:val="16"/>
                  </w:rPr>
                </w:pPr>
                <w:r w:rsidRPr="00E923F9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 xml:space="preserve">Metin </w:t>
                </w:r>
                <w:r w:rsidR="00065E1F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>yazmak</w:t>
                </w:r>
                <w:r w:rsidRPr="00E923F9">
                  <w:rPr>
                    <w:rStyle w:val="PlaceholderText"/>
                    <w:rFonts w:ascii="Arial" w:hAnsi="Arial" w:cs="Arial"/>
                    <w:sz w:val="16"/>
                    <w:szCs w:val="16"/>
                  </w:rPr>
                  <w:t xml:space="preserve"> için buraya tıklayın.</w:t>
                </w:r>
              </w:p>
            </w:tc>
          </w:sdtContent>
        </w:sdt>
      </w:tr>
      <w:tr w:rsidR="00E1798E" w:rsidRPr="00E923F9" w14:paraId="5A1FC1DA" w14:textId="77777777" w:rsidTr="00803177">
        <w:tc>
          <w:tcPr>
            <w:tcW w:w="9535" w:type="dxa"/>
            <w:gridSpan w:val="4"/>
            <w:shd w:val="clear" w:color="auto" w:fill="F2F2F2" w:themeFill="background1" w:themeFillShade="F2"/>
          </w:tcPr>
          <w:p w14:paraId="50AB63C8" w14:textId="5E1F63E6" w:rsidR="00E1798E" w:rsidRPr="00E923F9" w:rsidRDefault="00E1798E" w:rsidP="00E179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1798E" w:rsidRPr="00E923F9" w14:paraId="72DFC049" w14:textId="77777777" w:rsidTr="00803177">
        <w:tc>
          <w:tcPr>
            <w:tcW w:w="9535" w:type="dxa"/>
            <w:gridSpan w:val="4"/>
          </w:tcPr>
          <w:p w14:paraId="7D812270" w14:textId="77777777" w:rsidR="00E1798E" w:rsidRPr="00E923F9" w:rsidRDefault="00E1798E" w:rsidP="00E1798E">
            <w:pPr>
              <w:rPr>
                <w:rFonts w:ascii="Arial" w:hAnsi="Arial" w:cs="Arial"/>
                <w:sz w:val="10"/>
                <w:szCs w:val="10"/>
              </w:rPr>
            </w:pPr>
          </w:p>
          <w:p w14:paraId="65ADA35C" w14:textId="77777777" w:rsidR="00E1798E" w:rsidRPr="00E923F9" w:rsidRDefault="00E1798E" w:rsidP="00E1798E">
            <w:pPr>
              <w:spacing w:before="120"/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</w:pPr>
            <w:r w:rsidRPr="00E923F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Önemli Notlar:</w:t>
            </w:r>
          </w:p>
          <w:p w14:paraId="2E98F5DB" w14:textId="7A251928" w:rsidR="00E1798E" w:rsidRPr="00E923F9" w:rsidRDefault="00E1798E" w:rsidP="00E1798E">
            <w:pPr>
              <w:pStyle w:val="ListParagraph"/>
              <w:numPr>
                <w:ilvl w:val="0"/>
                <w:numId w:val="13"/>
              </w:numPr>
              <w:spacing w:before="12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923F9">
              <w:rPr>
                <w:rFonts w:ascii="Arial" w:hAnsi="Arial" w:cs="Arial"/>
                <w:sz w:val="18"/>
                <w:szCs w:val="18"/>
              </w:rPr>
              <w:t xml:space="preserve">Formu kaydetmeyi unutmayınız. </w:t>
            </w:r>
          </w:p>
          <w:p w14:paraId="7C43190D" w14:textId="77777777" w:rsidR="00E1798E" w:rsidRPr="00E923F9" w:rsidRDefault="00E1798E" w:rsidP="00E1798E">
            <w:pPr>
              <w:pStyle w:val="ListParagraph"/>
              <w:spacing w:before="120"/>
              <w:jc w:val="both"/>
              <w:rPr>
                <w:rFonts w:ascii="Arial" w:hAnsi="Arial" w:cs="Arial"/>
                <w:sz w:val="10"/>
                <w:szCs w:val="10"/>
              </w:rPr>
            </w:pPr>
          </w:p>
          <w:p w14:paraId="0DD6F0FF" w14:textId="77E69396" w:rsidR="00E1798E" w:rsidRPr="00E923F9" w:rsidRDefault="00E1798E" w:rsidP="00E1798E">
            <w:pPr>
              <w:pStyle w:val="ListParagraph"/>
              <w:numPr>
                <w:ilvl w:val="0"/>
                <w:numId w:val="13"/>
              </w:numPr>
              <w:spacing w:before="12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923F9">
              <w:rPr>
                <w:rFonts w:ascii="Arial" w:hAnsi="Arial" w:cs="Arial"/>
                <w:sz w:val="18"/>
                <w:szCs w:val="18"/>
              </w:rPr>
              <w:t>Lütfen bu formu</w:t>
            </w:r>
            <w:r w:rsidR="00492EC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923F9">
              <w:rPr>
                <w:rFonts w:ascii="Arial" w:hAnsi="Arial" w:cs="Arial"/>
                <w:sz w:val="18"/>
                <w:szCs w:val="18"/>
              </w:rPr>
              <w:t xml:space="preserve">ODTÜ yerleşkesine girebilmek için ziyaret günü yanınızda bulundurunuz. </w:t>
            </w:r>
          </w:p>
          <w:p w14:paraId="21C3E2C7" w14:textId="59D92DC3" w:rsidR="00E1798E" w:rsidRPr="00E923F9" w:rsidRDefault="00E1798E" w:rsidP="00E1798E">
            <w:pPr>
              <w:spacing w:before="120"/>
              <w:jc w:val="both"/>
              <w:rPr>
                <w:rFonts w:ascii="Arial" w:hAnsi="Arial" w:cs="Arial"/>
                <w:sz w:val="10"/>
                <w:szCs w:val="10"/>
              </w:rPr>
            </w:pPr>
          </w:p>
        </w:tc>
      </w:tr>
    </w:tbl>
    <w:p w14:paraId="52D9C882" w14:textId="7D1038D7" w:rsidR="00F62773" w:rsidRPr="00E923F9" w:rsidRDefault="00F62773" w:rsidP="0077414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D90A563" w14:textId="77777777" w:rsidR="00AD0B16" w:rsidRPr="00E923F9" w:rsidRDefault="00AD0B16" w:rsidP="00834E41">
      <w:pPr>
        <w:spacing w:after="0" w:line="240" w:lineRule="auto"/>
        <w:ind w:right="98"/>
        <w:jc w:val="both"/>
        <w:rPr>
          <w:rFonts w:ascii="Arial" w:hAnsi="Arial" w:cs="Arial"/>
          <w:b/>
          <w:color w:val="C00000"/>
          <w:sz w:val="20"/>
          <w:szCs w:val="24"/>
        </w:rPr>
      </w:pPr>
    </w:p>
    <w:p w14:paraId="26E82670" w14:textId="77777777" w:rsidR="00AD0B16" w:rsidRPr="00E923F9" w:rsidRDefault="00AD0B16" w:rsidP="00834E41">
      <w:pPr>
        <w:spacing w:after="0" w:line="240" w:lineRule="auto"/>
        <w:ind w:right="98"/>
        <w:jc w:val="both"/>
        <w:rPr>
          <w:rFonts w:ascii="Arial" w:hAnsi="Arial" w:cs="Arial"/>
          <w:b/>
          <w:color w:val="C00000"/>
          <w:sz w:val="20"/>
          <w:szCs w:val="24"/>
        </w:rPr>
      </w:pPr>
    </w:p>
    <w:p w14:paraId="1D8A60FA" w14:textId="05DD35AF" w:rsidR="00925DB8" w:rsidRPr="00E923F9" w:rsidRDefault="00B76879" w:rsidP="00766E22">
      <w:pPr>
        <w:spacing w:after="0" w:line="360" w:lineRule="auto"/>
        <w:ind w:right="98"/>
        <w:jc w:val="both"/>
        <w:rPr>
          <w:rFonts w:ascii="Arial" w:hAnsi="Arial" w:cs="Arial"/>
          <w:bCs/>
          <w:sz w:val="20"/>
          <w:szCs w:val="24"/>
        </w:rPr>
      </w:pPr>
      <w:r w:rsidRPr="00E923F9">
        <w:rPr>
          <w:rFonts w:ascii="Arial" w:hAnsi="Arial" w:cs="Arial"/>
          <w:bCs/>
          <w:sz w:val="20"/>
          <w:szCs w:val="24"/>
        </w:rPr>
        <w:t xml:space="preserve">Bir sonraki sayfada </w:t>
      </w:r>
      <w:r w:rsidR="00481605" w:rsidRPr="00E923F9">
        <w:rPr>
          <w:rFonts w:ascii="Arial" w:hAnsi="Arial" w:cs="Arial"/>
          <w:b/>
          <w:sz w:val="20"/>
          <w:szCs w:val="24"/>
        </w:rPr>
        <w:t>“</w:t>
      </w:r>
      <w:r w:rsidR="00D553B3" w:rsidRPr="00E923F9">
        <w:rPr>
          <w:rFonts w:ascii="Arial" w:hAnsi="Arial" w:cs="Arial"/>
          <w:b/>
          <w:sz w:val="20"/>
          <w:szCs w:val="24"/>
        </w:rPr>
        <w:t>Bilgi Notu</w:t>
      </w:r>
      <w:r w:rsidR="00481605" w:rsidRPr="00E923F9">
        <w:rPr>
          <w:rFonts w:ascii="Arial" w:hAnsi="Arial" w:cs="Arial"/>
          <w:b/>
          <w:sz w:val="20"/>
          <w:szCs w:val="24"/>
        </w:rPr>
        <w:t>”</w:t>
      </w:r>
      <w:r w:rsidRPr="00E923F9">
        <w:rPr>
          <w:rFonts w:ascii="Arial" w:hAnsi="Arial" w:cs="Arial"/>
          <w:bCs/>
          <w:sz w:val="20"/>
          <w:szCs w:val="24"/>
        </w:rPr>
        <w:t xml:space="preserve"> başlığı altında</w:t>
      </w:r>
      <w:r w:rsidR="00D553B3" w:rsidRPr="00E923F9">
        <w:rPr>
          <w:rFonts w:ascii="Arial" w:hAnsi="Arial" w:cs="Arial"/>
          <w:bCs/>
          <w:sz w:val="20"/>
          <w:szCs w:val="24"/>
        </w:rPr>
        <w:t xml:space="preserve"> sunulan </w:t>
      </w:r>
      <w:r w:rsidR="006841FD" w:rsidRPr="00E923F9">
        <w:rPr>
          <w:rFonts w:ascii="Arial" w:hAnsi="Arial" w:cs="Arial"/>
          <w:bCs/>
          <w:sz w:val="20"/>
          <w:szCs w:val="24"/>
        </w:rPr>
        <w:t>bilgileri</w:t>
      </w:r>
      <w:r w:rsidR="00D553B3" w:rsidRPr="00E923F9">
        <w:rPr>
          <w:rFonts w:ascii="Arial" w:hAnsi="Arial" w:cs="Arial"/>
          <w:bCs/>
          <w:sz w:val="20"/>
          <w:szCs w:val="24"/>
        </w:rPr>
        <w:t xml:space="preserve"> okuduğumu</w:t>
      </w:r>
      <w:r w:rsidR="00F35BC8" w:rsidRPr="00E923F9">
        <w:rPr>
          <w:rFonts w:ascii="Arial" w:hAnsi="Arial" w:cs="Arial"/>
          <w:bCs/>
          <w:sz w:val="20"/>
          <w:szCs w:val="24"/>
        </w:rPr>
        <w:t>, anladığımı</w:t>
      </w:r>
      <w:r w:rsidR="00D553B3" w:rsidRPr="00E923F9">
        <w:rPr>
          <w:rFonts w:ascii="Arial" w:hAnsi="Arial" w:cs="Arial"/>
          <w:bCs/>
          <w:sz w:val="20"/>
          <w:szCs w:val="24"/>
        </w:rPr>
        <w:t xml:space="preserve"> ve kabul ettiğimi, 0 312 210 6043 nolu telefon</w:t>
      </w:r>
      <w:r w:rsidR="0059684D" w:rsidRPr="00E923F9">
        <w:rPr>
          <w:rFonts w:ascii="Arial" w:hAnsi="Arial" w:cs="Arial"/>
          <w:bCs/>
          <w:sz w:val="20"/>
          <w:szCs w:val="24"/>
        </w:rPr>
        <w:t xml:space="preserve">daki görevliden rezervasyon tarihi ve saati için onay alarak bu formu doldurduğumu ve </w:t>
      </w:r>
      <w:r w:rsidR="00393F9D" w:rsidRPr="00E923F9">
        <w:rPr>
          <w:rFonts w:ascii="Arial" w:hAnsi="Arial" w:cs="Arial"/>
          <w:bCs/>
          <w:sz w:val="20"/>
          <w:szCs w:val="24"/>
        </w:rPr>
        <w:t xml:space="preserve">ODTÜ </w:t>
      </w:r>
      <w:r w:rsidR="0059684D" w:rsidRPr="00E923F9">
        <w:rPr>
          <w:rFonts w:ascii="Arial" w:hAnsi="Arial" w:cs="Arial"/>
          <w:bCs/>
          <w:sz w:val="20"/>
          <w:szCs w:val="24"/>
        </w:rPr>
        <w:t>Toplum ve Bilim Merkezi</w:t>
      </w:r>
      <w:r w:rsidR="00885580">
        <w:rPr>
          <w:rFonts w:ascii="Arial" w:hAnsi="Arial" w:cs="Arial"/>
          <w:bCs/>
          <w:sz w:val="20"/>
          <w:szCs w:val="24"/>
        </w:rPr>
        <w:t>’</w:t>
      </w:r>
      <w:r w:rsidR="0059684D" w:rsidRPr="00E923F9">
        <w:rPr>
          <w:rFonts w:ascii="Arial" w:hAnsi="Arial" w:cs="Arial"/>
          <w:bCs/>
          <w:sz w:val="20"/>
          <w:szCs w:val="24"/>
        </w:rPr>
        <w:t xml:space="preserve">ne </w:t>
      </w:r>
      <w:r w:rsidR="00434200" w:rsidRPr="00E923F9">
        <w:rPr>
          <w:rFonts w:ascii="Arial" w:hAnsi="Arial" w:cs="Arial"/>
          <w:bCs/>
          <w:sz w:val="20"/>
          <w:szCs w:val="24"/>
        </w:rPr>
        <w:t>yönetici</w:t>
      </w:r>
      <w:r w:rsidR="00B41F5E" w:rsidRPr="00E923F9">
        <w:rPr>
          <w:rFonts w:ascii="Arial" w:hAnsi="Arial" w:cs="Arial"/>
          <w:bCs/>
          <w:sz w:val="20"/>
          <w:szCs w:val="24"/>
        </w:rPr>
        <w:t xml:space="preserve"> onaylı bu rezervasyon formunu ileteceğimi taahhüt ediyorum.</w:t>
      </w:r>
    </w:p>
    <w:p w14:paraId="32301382" w14:textId="1AC89109" w:rsidR="002C0778" w:rsidRPr="00E923F9" w:rsidRDefault="002C0778" w:rsidP="00834E41">
      <w:pPr>
        <w:spacing w:after="0" w:line="240" w:lineRule="auto"/>
        <w:ind w:right="98"/>
        <w:jc w:val="both"/>
        <w:rPr>
          <w:rFonts w:ascii="Arial" w:hAnsi="Arial" w:cs="Arial"/>
          <w:b/>
          <w:color w:val="C00000"/>
          <w:sz w:val="18"/>
        </w:rPr>
      </w:pPr>
    </w:p>
    <w:p w14:paraId="546EB2A4" w14:textId="1A48800E" w:rsidR="002C0778" w:rsidRPr="00E923F9" w:rsidRDefault="002C0778" w:rsidP="00834E41">
      <w:pPr>
        <w:spacing w:after="0" w:line="240" w:lineRule="auto"/>
        <w:ind w:right="98"/>
        <w:jc w:val="both"/>
        <w:rPr>
          <w:rFonts w:ascii="Arial" w:hAnsi="Arial" w:cs="Arial"/>
          <w:b/>
          <w:color w:val="C00000"/>
          <w:sz w:val="18"/>
        </w:rPr>
      </w:pPr>
    </w:p>
    <w:p w14:paraId="59EC21E2" w14:textId="4E8DF022" w:rsidR="002C0778" w:rsidRPr="00E923F9" w:rsidRDefault="002C0778" w:rsidP="00834E41">
      <w:pPr>
        <w:spacing w:after="0" w:line="240" w:lineRule="auto"/>
        <w:ind w:right="98"/>
        <w:jc w:val="both"/>
        <w:rPr>
          <w:rFonts w:ascii="Arial" w:hAnsi="Arial" w:cs="Arial"/>
          <w:b/>
          <w:color w:val="C00000"/>
          <w:sz w:val="18"/>
        </w:rPr>
      </w:pPr>
    </w:p>
    <w:p w14:paraId="65267BB4" w14:textId="36421F92" w:rsidR="002C0778" w:rsidRPr="00E923F9" w:rsidRDefault="00FF5393" w:rsidP="00834E41">
      <w:pPr>
        <w:spacing w:after="0" w:line="240" w:lineRule="auto"/>
        <w:ind w:right="98"/>
        <w:jc w:val="both"/>
        <w:rPr>
          <w:rFonts w:ascii="Arial" w:hAnsi="Arial" w:cs="Arial"/>
          <w:b/>
          <w:color w:val="C00000"/>
          <w:sz w:val="18"/>
        </w:rPr>
      </w:pPr>
      <w:r w:rsidRPr="00E923F9">
        <w:rPr>
          <w:rFonts w:ascii="Arial" w:hAnsi="Arial" w:cs="Arial"/>
          <w:noProof/>
          <w:sz w:val="18"/>
        </w:rPr>
        <mc:AlternateContent>
          <mc:Choice Requires="wpg">
            <w:drawing>
              <wp:anchor distT="0" distB="0" distL="114300" distR="114300" simplePos="0" relativeHeight="251682816" behindDoc="1" locked="0" layoutInCell="1" allowOverlap="1" wp14:anchorId="246A6269" wp14:editId="0474ABDA">
                <wp:simplePos x="0" y="0"/>
                <wp:positionH relativeFrom="column">
                  <wp:posOffset>-1270</wp:posOffset>
                </wp:positionH>
                <wp:positionV relativeFrom="page">
                  <wp:posOffset>8508250</wp:posOffset>
                </wp:positionV>
                <wp:extent cx="6024245" cy="1098467"/>
                <wp:effectExtent l="0" t="0" r="0" b="0"/>
                <wp:wrapNone/>
                <wp:docPr id="7" name="Gr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24245" cy="1098467"/>
                          <a:chOff x="0" y="0"/>
                          <a:chExt cx="5040641" cy="998878"/>
                        </a:xfrm>
                      </wpg:grpSpPr>
                      <wps:wsp>
                        <wps:cNvPr id="8" name="Metin Kutusu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425064" cy="9988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1ED6FA3" w14:textId="0F88D891" w:rsidR="00F3284F" w:rsidRDefault="00F3284F" w:rsidP="00F3284F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BFBFBF" w:themeColor="background1" w:themeShade="BF"/>
                                  <w:sz w:val="18"/>
                                </w:rPr>
                              </w:pPr>
                              <w:r w:rsidRPr="00677812">
                                <w:rPr>
                                  <w:rFonts w:ascii="Arial" w:hAnsi="Arial" w:cs="Arial"/>
                                  <w:b/>
                                  <w:bCs/>
                                  <w:color w:val="BFBFBF" w:themeColor="background1" w:themeShade="BF"/>
                                  <w:sz w:val="18"/>
                                </w:rPr>
                                <w:t>Öğretmenin Adı-Soyadı</w:t>
                              </w:r>
                              <w:r w:rsidR="00B316B5">
                                <w:rPr>
                                  <w:rFonts w:ascii="Arial" w:hAnsi="Arial" w:cs="Arial"/>
                                  <w:b/>
                                  <w:bCs/>
                                  <w:color w:val="BFBFBF" w:themeColor="background1" w:themeShade="BF"/>
                                  <w:sz w:val="18"/>
                                </w:rPr>
                                <w:t>-İmzası</w:t>
                              </w:r>
                            </w:p>
                            <w:p w14:paraId="0FE8DA04" w14:textId="77777777" w:rsidR="00B316B5" w:rsidRDefault="00B316B5" w:rsidP="00F3284F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BFBFBF" w:themeColor="background1" w:themeShade="BF"/>
                                  <w:sz w:val="18"/>
                                </w:rPr>
                              </w:pPr>
                            </w:p>
                            <w:p w14:paraId="2248FFAD" w14:textId="77777777" w:rsidR="00D53923" w:rsidRPr="00D53923" w:rsidRDefault="00D53923" w:rsidP="00F3284F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BFBFBF" w:themeColor="background1" w:themeShade="BF"/>
                                  <w:sz w:val="2"/>
                                  <w:szCs w:val="2"/>
                                </w:rPr>
                              </w:pPr>
                            </w:p>
                            <w:p w14:paraId="7D37AD52" w14:textId="49824F39" w:rsidR="0055525E" w:rsidRDefault="00706770" w:rsidP="00F3284F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BFBFBF" w:themeColor="background1" w:themeShade="BF"/>
                                  <w:sz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BFBFBF" w:themeColor="background1" w:themeShade="BF"/>
                                  <w:sz w:val="18"/>
                                </w:rPr>
                                <w:t>…………………………………………..</w:t>
                              </w:r>
                            </w:p>
                            <w:p w14:paraId="3CEB268C" w14:textId="77777777" w:rsidR="0055525E" w:rsidRPr="00677812" w:rsidRDefault="0055525E" w:rsidP="00F3284F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BFBFBF" w:themeColor="background1" w:themeShade="BF"/>
                                  <w:sz w:val="18"/>
                                </w:rPr>
                              </w:pPr>
                            </w:p>
                            <w:p w14:paraId="3CE0BCBF" w14:textId="77777777" w:rsidR="00F3284F" w:rsidRPr="0044093F" w:rsidRDefault="00F3284F" w:rsidP="00F3284F">
                              <w:pPr>
                                <w:spacing w:after="0" w:line="240" w:lineRule="auto"/>
                                <w:rPr>
                                  <w:rFonts w:ascii="Arial" w:hAnsi="Arial" w:cs="Arial"/>
                                  <w:b/>
                                  <w:bCs/>
                                  <w:sz w:val="18"/>
                                </w:rPr>
                              </w:pPr>
                            </w:p>
                            <w:p w14:paraId="14B5C108" w14:textId="77777777" w:rsidR="00F3284F" w:rsidRPr="0044093F" w:rsidRDefault="00F3284F" w:rsidP="00F3284F">
                              <w:pPr>
                                <w:rPr>
                                  <w:rFonts w:ascii="Arial" w:hAnsi="Arial" w:cs="Arial"/>
                                  <w:b/>
                                  <w:bCs/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9" name="Metin Kutusu 2"/>
                        <wps:cNvSpPr txBox="1">
                          <a:spLocks noChangeArrowheads="1"/>
                        </wps:cNvSpPr>
                        <wps:spPr bwMode="auto">
                          <a:xfrm>
                            <a:off x="2615577" y="25"/>
                            <a:ext cx="2425064" cy="9988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4070F88" w14:textId="73008CCA" w:rsidR="00F3284F" w:rsidRDefault="00F3284F" w:rsidP="00F3284F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BFBFBF" w:themeColor="background1" w:themeShade="BF"/>
                                  <w:sz w:val="18"/>
                                </w:rPr>
                              </w:pPr>
                              <w:r w:rsidRPr="00677812">
                                <w:rPr>
                                  <w:rFonts w:ascii="Arial" w:hAnsi="Arial" w:cs="Arial"/>
                                  <w:b/>
                                  <w:bCs/>
                                  <w:color w:val="BFBFBF" w:themeColor="background1" w:themeShade="BF"/>
                                  <w:sz w:val="18"/>
                                </w:rPr>
                                <w:t>Yöneticinin Adı-Soyadı</w:t>
                              </w:r>
                              <w:r w:rsidR="00B316B5">
                                <w:rPr>
                                  <w:rFonts w:ascii="Arial" w:hAnsi="Arial" w:cs="Arial"/>
                                  <w:b/>
                                  <w:bCs/>
                                  <w:color w:val="BFBFBF" w:themeColor="background1" w:themeShade="BF"/>
                                  <w:sz w:val="18"/>
                                </w:rPr>
                                <w:t>-İmzası</w:t>
                              </w:r>
                            </w:p>
                            <w:p w14:paraId="77260A34" w14:textId="77777777" w:rsidR="00B316B5" w:rsidRDefault="00B316B5" w:rsidP="00F3284F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BFBFBF" w:themeColor="background1" w:themeShade="BF"/>
                                  <w:sz w:val="18"/>
                                </w:rPr>
                              </w:pPr>
                            </w:p>
                            <w:p w14:paraId="7E2200B3" w14:textId="77777777" w:rsidR="00D53923" w:rsidRPr="00D53923" w:rsidRDefault="00D53923" w:rsidP="00706770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BFBFBF" w:themeColor="background1" w:themeShade="BF"/>
                                  <w:sz w:val="2"/>
                                  <w:szCs w:val="2"/>
                                </w:rPr>
                              </w:pPr>
                            </w:p>
                            <w:p w14:paraId="2D7675CE" w14:textId="67BDF9B8" w:rsidR="00706770" w:rsidRDefault="00706770" w:rsidP="00706770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BFBFBF" w:themeColor="background1" w:themeShade="BF"/>
                                  <w:sz w:val="1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BFBFBF" w:themeColor="background1" w:themeShade="BF"/>
                                  <w:sz w:val="18"/>
                                </w:rPr>
                                <w:t>…………………………………………..</w:t>
                              </w:r>
                            </w:p>
                            <w:p w14:paraId="1B7D3567" w14:textId="77777777" w:rsidR="00706770" w:rsidRDefault="00706770" w:rsidP="00F3284F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BFBFBF" w:themeColor="background1" w:themeShade="BF"/>
                                  <w:sz w:val="18"/>
                                </w:rPr>
                              </w:pPr>
                            </w:p>
                            <w:p w14:paraId="7C989990" w14:textId="77777777" w:rsidR="00706770" w:rsidRPr="00677812" w:rsidRDefault="00706770" w:rsidP="00F3284F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BFBFBF" w:themeColor="background1" w:themeShade="BF"/>
                                  <w:sz w:val="18"/>
                                </w:rPr>
                              </w:pPr>
                            </w:p>
                            <w:p w14:paraId="4DEBDA61" w14:textId="77777777" w:rsidR="00F3284F" w:rsidRPr="0044093F" w:rsidRDefault="00F3284F" w:rsidP="00F3284F">
                              <w:pPr>
                                <w:spacing w:after="0" w:line="240" w:lineRule="auto"/>
                                <w:jc w:val="both"/>
                                <w:rPr>
                                  <w:rFonts w:ascii="Arial" w:hAnsi="Arial" w:cs="Arial"/>
                                  <w:b/>
                                  <w:bCs/>
                                  <w:sz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46A6269" id="Grup 3" o:spid="_x0000_s1026" style="position:absolute;left:0;text-align:left;margin-left:-.1pt;margin-top:669.95pt;width:474.35pt;height:86.5pt;z-index:-251633664;mso-position-vertical-relative:page;mso-width-relative:margin;mso-height-relative:margin" coordsize="50406,99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Metin Kutusu 2" o:spid="_x0000_s1027" type="#_x0000_t202" style="position:absolute;width:24250;height:99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71ED6FA3" w14:textId="0F88D891" w:rsidR="00F3284F" w:rsidRDefault="00F3284F" w:rsidP="00F3284F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BFBFBF" w:themeColor="background1" w:themeShade="BF"/>
                            <w:sz w:val="18"/>
                          </w:rPr>
                        </w:pPr>
                        <w:r w:rsidRPr="00677812">
                          <w:rPr>
                            <w:rFonts w:ascii="Arial" w:hAnsi="Arial" w:cs="Arial"/>
                            <w:b/>
                            <w:bCs/>
                            <w:color w:val="BFBFBF" w:themeColor="background1" w:themeShade="BF"/>
                            <w:sz w:val="18"/>
                          </w:rPr>
                          <w:t>Öğretmenin Adı-Soyadı</w:t>
                        </w:r>
                        <w:r w:rsidR="00B316B5">
                          <w:rPr>
                            <w:rFonts w:ascii="Arial" w:hAnsi="Arial" w:cs="Arial"/>
                            <w:b/>
                            <w:bCs/>
                            <w:color w:val="BFBFBF" w:themeColor="background1" w:themeShade="BF"/>
                            <w:sz w:val="18"/>
                          </w:rPr>
                          <w:t>-İmzası</w:t>
                        </w:r>
                      </w:p>
                      <w:p w14:paraId="0FE8DA04" w14:textId="77777777" w:rsidR="00B316B5" w:rsidRDefault="00B316B5" w:rsidP="00F3284F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BFBFBF" w:themeColor="background1" w:themeShade="BF"/>
                            <w:sz w:val="18"/>
                          </w:rPr>
                        </w:pPr>
                      </w:p>
                      <w:p w14:paraId="2248FFAD" w14:textId="77777777" w:rsidR="00D53923" w:rsidRPr="00D53923" w:rsidRDefault="00D53923" w:rsidP="00F3284F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BFBFBF" w:themeColor="background1" w:themeShade="BF"/>
                            <w:sz w:val="2"/>
                            <w:szCs w:val="2"/>
                          </w:rPr>
                        </w:pPr>
                      </w:p>
                      <w:p w14:paraId="7D37AD52" w14:textId="49824F39" w:rsidR="0055525E" w:rsidRDefault="00706770" w:rsidP="00F3284F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BFBFBF" w:themeColor="background1" w:themeShade="BF"/>
                            <w:sz w:val="18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BFBFBF" w:themeColor="background1" w:themeShade="BF"/>
                            <w:sz w:val="18"/>
                          </w:rPr>
                          <w:t>…………………………………………..</w:t>
                        </w:r>
                      </w:p>
                      <w:p w14:paraId="3CEB268C" w14:textId="77777777" w:rsidR="0055525E" w:rsidRPr="00677812" w:rsidRDefault="0055525E" w:rsidP="00F3284F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BFBFBF" w:themeColor="background1" w:themeShade="BF"/>
                            <w:sz w:val="18"/>
                          </w:rPr>
                        </w:pPr>
                      </w:p>
                      <w:p w14:paraId="3CE0BCBF" w14:textId="77777777" w:rsidR="00F3284F" w:rsidRPr="0044093F" w:rsidRDefault="00F3284F" w:rsidP="00F3284F">
                        <w:pPr>
                          <w:spacing w:after="0" w:line="240" w:lineRule="auto"/>
                          <w:rPr>
                            <w:rFonts w:ascii="Arial" w:hAnsi="Arial" w:cs="Arial"/>
                            <w:b/>
                            <w:bCs/>
                            <w:sz w:val="18"/>
                          </w:rPr>
                        </w:pPr>
                      </w:p>
                      <w:p w14:paraId="14B5C108" w14:textId="77777777" w:rsidR="00F3284F" w:rsidRPr="0044093F" w:rsidRDefault="00F3284F" w:rsidP="00F3284F">
                        <w:pPr>
                          <w:rPr>
                            <w:rFonts w:ascii="Arial" w:hAnsi="Arial" w:cs="Arial"/>
                            <w:b/>
                            <w:bCs/>
                            <w:sz w:val="20"/>
                          </w:rPr>
                        </w:pPr>
                      </w:p>
                    </w:txbxContent>
                  </v:textbox>
                </v:shape>
                <v:shape id="Metin Kutusu 2" o:spid="_x0000_s1028" type="#_x0000_t202" style="position:absolute;left:26155;width:24251;height:99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74070F88" w14:textId="73008CCA" w:rsidR="00F3284F" w:rsidRDefault="00F3284F" w:rsidP="00F3284F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BFBFBF" w:themeColor="background1" w:themeShade="BF"/>
                            <w:sz w:val="18"/>
                          </w:rPr>
                        </w:pPr>
                        <w:r w:rsidRPr="00677812">
                          <w:rPr>
                            <w:rFonts w:ascii="Arial" w:hAnsi="Arial" w:cs="Arial"/>
                            <w:b/>
                            <w:bCs/>
                            <w:color w:val="BFBFBF" w:themeColor="background1" w:themeShade="BF"/>
                            <w:sz w:val="18"/>
                          </w:rPr>
                          <w:t>Yöneticinin Adı-Soyadı</w:t>
                        </w:r>
                        <w:r w:rsidR="00B316B5">
                          <w:rPr>
                            <w:rFonts w:ascii="Arial" w:hAnsi="Arial" w:cs="Arial"/>
                            <w:b/>
                            <w:bCs/>
                            <w:color w:val="BFBFBF" w:themeColor="background1" w:themeShade="BF"/>
                            <w:sz w:val="18"/>
                          </w:rPr>
                          <w:t>-İmzası</w:t>
                        </w:r>
                      </w:p>
                      <w:p w14:paraId="77260A34" w14:textId="77777777" w:rsidR="00B316B5" w:rsidRDefault="00B316B5" w:rsidP="00F3284F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BFBFBF" w:themeColor="background1" w:themeShade="BF"/>
                            <w:sz w:val="18"/>
                          </w:rPr>
                        </w:pPr>
                      </w:p>
                      <w:p w14:paraId="7E2200B3" w14:textId="77777777" w:rsidR="00D53923" w:rsidRPr="00D53923" w:rsidRDefault="00D53923" w:rsidP="00706770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BFBFBF" w:themeColor="background1" w:themeShade="BF"/>
                            <w:sz w:val="2"/>
                            <w:szCs w:val="2"/>
                          </w:rPr>
                        </w:pPr>
                      </w:p>
                      <w:p w14:paraId="2D7675CE" w14:textId="67BDF9B8" w:rsidR="00706770" w:rsidRDefault="00706770" w:rsidP="00706770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BFBFBF" w:themeColor="background1" w:themeShade="BF"/>
                            <w:sz w:val="18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BFBFBF" w:themeColor="background1" w:themeShade="BF"/>
                            <w:sz w:val="18"/>
                          </w:rPr>
                          <w:t>…………………………………………..</w:t>
                        </w:r>
                      </w:p>
                      <w:p w14:paraId="1B7D3567" w14:textId="77777777" w:rsidR="00706770" w:rsidRDefault="00706770" w:rsidP="00F3284F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BFBFBF" w:themeColor="background1" w:themeShade="BF"/>
                            <w:sz w:val="18"/>
                          </w:rPr>
                        </w:pPr>
                      </w:p>
                      <w:p w14:paraId="7C989990" w14:textId="77777777" w:rsidR="00706770" w:rsidRPr="00677812" w:rsidRDefault="00706770" w:rsidP="00F3284F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BFBFBF" w:themeColor="background1" w:themeShade="BF"/>
                            <w:sz w:val="18"/>
                          </w:rPr>
                        </w:pPr>
                      </w:p>
                      <w:p w14:paraId="4DEBDA61" w14:textId="77777777" w:rsidR="00F3284F" w:rsidRPr="0044093F" w:rsidRDefault="00F3284F" w:rsidP="00F3284F">
                        <w:pPr>
                          <w:spacing w:after="0" w:line="240" w:lineRule="auto"/>
                          <w:jc w:val="both"/>
                          <w:rPr>
                            <w:rFonts w:ascii="Arial" w:hAnsi="Arial" w:cs="Arial"/>
                            <w:b/>
                            <w:bCs/>
                            <w:sz w:val="18"/>
                          </w:rPr>
                        </w:pP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7B214063" w14:textId="29758514" w:rsidR="002C0778" w:rsidRPr="00E923F9" w:rsidRDefault="002C0778" w:rsidP="00834E41">
      <w:pPr>
        <w:spacing w:after="0" w:line="240" w:lineRule="auto"/>
        <w:ind w:right="98"/>
        <w:jc w:val="both"/>
        <w:rPr>
          <w:rFonts w:ascii="Arial" w:hAnsi="Arial" w:cs="Arial"/>
          <w:b/>
          <w:color w:val="C00000"/>
          <w:sz w:val="18"/>
        </w:rPr>
      </w:pPr>
    </w:p>
    <w:p w14:paraId="0DC5732A" w14:textId="38852122" w:rsidR="002C0778" w:rsidRPr="00E923F9" w:rsidRDefault="002C0778" w:rsidP="00834E41">
      <w:pPr>
        <w:spacing w:after="0" w:line="240" w:lineRule="auto"/>
        <w:ind w:right="98"/>
        <w:jc w:val="both"/>
        <w:rPr>
          <w:rFonts w:ascii="Arial" w:hAnsi="Arial" w:cs="Arial"/>
          <w:b/>
          <w:color w:val="C00000"/>
          <w:sz w:val="18"/>
        </w:rPr>
      </w:pPr>
    </w:p>
    <w:p w14:paraId="26162A72" w14:textId="74C58692" w:rsidR="002C0778" w:rsidRPr="00E923F9" w:rsidRDefault="002C0778" w:rsidP="00834E41">
      <w:pPr>
        <w:spacing w:after="0" w:line="240" w:lineRule="auto"/>
        <w:ind w:right="98"/>
        <w:jc w:val="both"/>
        <w:rPr>
          <w:rFonts w:ascii="Arial" w:hAnsi="Arial" w:cs="Arial"/>
          <w:b/>
          <w:color w:val="C00000"/>
          <w:sz w:val="18"/>
        </w:rPr>
      </w:pPr>
    </w:p>
    <w:p w14:paraId="7C6CCF3C" w14:textId="0FE4D167" w:rsidR="002C0778" w:rsidRPr="00E923F9" w:rsidRDefault="002C0778" w:rsidP="00834E41">
      <w:pPr>
        <w:spacing w:after="0" w:line="240" w:lineRule="auto"/>
        <w:ind w:right="98"/>
        <w:jc w:val="both"/>
        <w:rPr>
          <w:rFonts w:ascii="Arial" w:hAnsi="Arial" w:cs="Arial"/>
          <w:b/>
          <w:color w:val="C00000"/>
          <w:sz w:val="18"/>
        </w:rPr>
      </w:pPr>
    </w:p>
    <w:p w14:paraId="2ECB8A0E" w14:textId="7C62CA5D" w:rsidR="002C0778" w:rsidRPr="00E923F9" w:rsidRDefault="002C0778" w:rsidP="00834E41">
      <w:pPr>
        <w:spacing w:after="0" w:line="240" w:lineRule="auto"/>
        <w:ind w:right="98"/>
        <w:jc w:val="both"/>
        <w:rPr>
          <w:rFonts w:ascii="Arial" w:hAnsi="Arial" w:cs="Arial"/>
          <w:b/>
          <w:color w:val="C00000"/>
          <w:sz w:val="18"/>
        </w:rPr>
      </w:pPr>
    </w:p>
    <w:p w14:paraId="20249ACE" w14:textId="2E7D90F3" w:rsidR="002C0778" w:rsidRPr="00E923F9" w:rsidRDefault="002C0778" w:rsidP="00834E41">
      <w:pPr>
        <w:spacing w:after="0" w:line="240" w:lineRule="auto"/>
        <w:ind w:right="98"/>
        <w:jc w:val="both"/>
        <w:rPr>
          <w:rFonts w:ascii="Arial" w:hAnsi="Arial" w:cs="Arial"/>
          <w:b/>
          <w:color w:val="C00000"/>
          <w:sz w:val="18"/>
        </w:rPr>
      </w:pPr>
    </w:p>
    <w:p w14:paraId="1EE74A9C" w14:textId="16A2D7D2" w:rsidR="002C0778" w:rsidRPr="00E923F9" w:rsidRDefault="002C0778" w:rsidP="00834E41">
      <w:pPr>
        <w:spacing w:after="0" w:line="240" w:lineRule="auto"/>
        <w:ind w:right="98"/>
        <w:jc w:val="both"/>
        <w:rPr>
          <w:rFonts w:ascii="Arial" w:hAnsi="Arial" w:cs="Arial"/>
          <w:b/>
          <w:color w:val="C00000"/>
          <w:sz w:val="18"/>
        </w:rPr>
      </w:pPr>
    </w:p>
    <w:p w14:paraId="0F7D492B" w14:textId="7ED2DE70" w:rsidR="002C0778" w:rsidRPr="00E923F9" w:rsidRDefault="002C0778" w:rsidP="00834E41">
      <w:pPr>
        <w:spacing w:after="0" w:line="240" w:lineRule="auto"/>
        <w:ind w:right="98"/>
        <w:jc w:val="both"/>
        <w:rPr>
          <w:rFonts w:ascii="Arial" w:hAnsi="Arial" w:cs="Arial"/>
          <w:b/>
          <w:color w:val="C00000"/>
          <w:sz w:val="18"/>
        </w:rPr>
      </w:pPr>
    </w:p>
    <w:p w14:paraId="6695A076" w14:textId="6624C9B7" w:rsidR="002C0778" w:rsidRPr="00E923F9" w:rsidRDefault="002C0778" w:rsidP="00834E41">
      <w:pPr>
        <w:spacing w:after="0" w:line="240" w:lineRule="auto"/>
        <w:ind w:right="98"/>
        <w:jc w:val="both"/>
        <w:rPr>
          <w:rFonts w:ascii="Arial" w:hAnsi="Arial" w:cs="Arial"/>
          <w:b/>
          <w:color w:val="C00000"/>
          <w:sz w:val="18"/>
        </w:rPr>
      </w:pPr>
    </w:p>
    <w:p w14:paraId="6231E098" w14:textId="358D9F8F" w:rsidR="002C0778" w:rsidRPr="00E923F9" w:rsidRDefault="002C0778" w:rsidP="00834E41">
      <w:pPr>
        <w:spacing w:after="0" w:line="240" w:lineRule="auto"/>
        <w:ind w:right="98"/>
        <w:jc w:val="both"/>
        <w:rPr>
          <w:rFonts w:ascii="Arial" w:hAnsi="Arial" w:cs="Arial"/>
          <w:b/>
          <w:color w:val="C00000"/>
          <w:sz w:val="18"/>
        </w:rPr>
      </w:pPr>
    </w:p>
    <w:p w14:paraId="6DE84C6D" w14:textId="77777777" w:rsidR="00AF118C" w:rsidRPr="00E923F9" w:rsidRDefault="00AF118C">
      <w:pPr>
        <w:rPr>
          <w:rFonts w:ascii="Arial" w:hAnsi="Arial" w:cs="Arial"/>
          <w:sz w:val="24"/>
        </w:rPr>
      </w:pPr>
      <w:r w:rsidRPr="00E923F9">
        <w:rPr>
          <w:rFonts w:ascii="Arial" w:hAnsi="Arial" w:cs="Arial"/>
          <w:sz w:val="24"/>
        </w:rPr>
        <w:br w:type="page"/>
      </w:r>
    </w:p>
    <w:p w14:paraId="2E1F40D9" w14:textId="77777777" w:rsidR="00B757C8" w:rsidRPr="00E923F9" w:rsidRDefault="00B757C8" w:rsidP="00F12241">
      <w:pPr>
        <w:spacing w:after="0" w:line="240" w:lineRule="auto"/>
        <w:rPr>
          <w:rFonts w:ascii="Arial" w:hAnsi="Arial" w:cs="Arial"/>
          <w:sz w:val="24"/>
        </w:rPr>
      </w:pPr>
    </w:p>
    <w:p w14:paraId="3E900778" w14:textId="77777777" w:rsidR="00B757C8" w:rsidRPr="00E923F9" w:rsidRDefault="00B757C8" w:rsidP="00F12241">
      <w:pPr>
        <w:spacing w:after="0" w:line="240" w:lineRule="auto"/>
        <w:rPr>
          <w:rFonts w:ascii="Arial" w:hAnsi="Arial" w:cs="Arial"/>
          <w:sz w:val="24"/>
        </w:rPr>
      </w:pPr>
    </w:p>
    <w:p w14:paraId="4AF5D960" w14:textId="77777777" w:rsidR="00470EF9" w:rsidRPr="00E923F9" w:rsidRDefault="00470EF9" w:rsidP="00470EF9">
      <w:pPr>
        <w:spacing w:after="0" w:line="240" w:lineRule="auto"/>
        <w:rPr>
          <w:rFonts w:ascii="Arial" w:hAnsi="Arial" w:cs="Arial"/>
          <w:sz w:val="2"/>
        </w:rPr>
      </w:pPr>
    </w:p>
    <w:p w14:paraId="35D1DD58" w14:textId="77777777" w:rsidR="000668B2" w:rsidRDefault="000668B2" w:rsidP="00470EF9">
      <w:pPr>
        <w:spacing w:after="0" w:line="240" w:lineRule="auto"/>
        <w:rPr>
          <w:rFonts w:ascii="Arial" w:hAnsi="Arial" w:cs="Arial"/>
          <w:b/>
          <w:bCs/>
          <w:sz w:val="28"/>
          <w:szCs w:val="24"/>
        </w:rPr>
      </w:pPr>
    </w:p>
    <w:p w14:paraId="54A10D38" w14:textId="54E37A26" w:rsidR="00470EF9" w:rsidRPr="00CD1ACE" w:rsidRDefault="00470EF9" w:rsidP="00470EF9">
      <w:pPr>
        <w:spacing w:after="0" w:line="240" w:lineRule="auto"/>
        <w:rPr>
          <w:rFonts w:ascii="Arial" w:hAnsi="Arial" w:cs="Arial"/>
          <w:b/>
          <w:bCs/>
          <w:sz w:val="32"/>
          <w:szCs w:val="28"/>
        </w:rPr>
      </w:pPr>
      <w:r w:rsidRPr="00CD1ACE">
        <w:rPr>
          <w:rFonts w:ascii="Arial" w:hAnsi="Arial" w:cs="Arial"/>
          <w:b/>
          <w:bCs/>
          <w:sz w:val="32"/>
          <w:szCs w:val="28"/>
        </w:rPr>
        <w:t xml:space="preserve">Bilgi Notu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7"/>
        <w:gridCol w:w="6047"/>
        <w:gridCol w:w="1974"/>
      </w:tblGrid>
      <w:tr w:rsidR="00443574" w:rsidRPr="00E923F9" w14:paraId="794362F3" w14:textId="77777777" w:rsidTr="00747C7D">
        <w:tc>
          <w:tcPr>
            <w:tcW w:w="1617" w:type="dxa"/>
          </w:tcPr>
          <w:p w14:paraId="07E6BFAE" w14:textId="77777777" w:rsidR="008C2F3F" w:rsidRPr="00E923F9" w:rsidRDefault="00443574" w:rsidP="00EF6D7A">
            <w:pPr>
              <w:spacing w:before="24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923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Ziyaret </w:t>
            </w:r>
          </w:p>
          <w:p w14:paraId="60D412E3" w14:textId="3E601A89" w:rsidR="00443574" w:rsidRPr="00E923F9" w:rsidRDefault="00443574" w:rsidP="00EF6D7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923F9">
              <w:rPr>
                <w:rFonts w:ascii="Arial" w:hAnsi="Arial" w:cs="Arial"/>
                <w:b/>
                <w:bCs/>
                <w:sz w:val="20"/>
                <w:szCs w:val="20"/>
              </w:rPr>
              <w:t>Süreci Boyunca</w:t>
            </w:r>
          </w:p>
        </w:tc>
        <w:tc>
          <w:tcPr>
            <w:tcW w:w="8021" w:type="dxa"/>
            <w:gridSpan w:val="2"/>
          </w:tcPr>
          <w:p w14:paraId="32694387" w14:textId="6512AB3C" w:rsidR="00443574" w:rsidRPr="00E923F9" w:rsidRDefault="00443574" w:rsidP="00BB28A0">
            <w:pPr>
              <w:pStyle w:val="BasicParagraph"/>
              <w:suppressAutoHyphens/>
              <w:spacing w:before="240" w:after="240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Öğrencilerinize eşlik etmenizi, </w:t>
            </w:r>
          </w:p>
          <w:p w14:paraId="42E57EEF" w14:textId="46335D2F" w:rsidR="00443574" w:rsidRPr="00E923F9" w:rsidRDefault="00BB1D64" w:rsidP="00BB28A0">
            <w:pPr>
              <w:pStyle w:val="BasicParagraph"/>
              <w:suppressAutoHyphens/>
              <w:spacing w:after="240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923F9">
              <w:rPr>
                <w:rFonts w:ascii="Arial" w:hAnsi="Arial" w:cs="Arial"/>
                <w:sz w:val="18"/>
                <w:szCs w:val="18"/>
                <w:lang w:val="tr-TR"/>
              </w:rPr>
              <w:t>Aksi belirtilmedikçe b</w:t>
            </w:r>
            <w:r w:rsidR="00443574" w:rsidRPr="00E923F9">
              <w:rPr>
                <w:rFonts w:ascii="Arial" w:hAnsi="Arial" w:cs="Arial"/>
                <w:sz w:val="18"/>
                <w:szCs w:val="18"/>
                <w:lang w:val="tr-TR"/>
              </w:rPr>
              <w:t>inalardaki herhangi bir yüzeye (nesne, araç vb.) temas etmemenizi önemle rica ederiz.</w:t>
            </w:r>
          </w:p>
        </w:tc>
      </w:tr>
      <w:tr w:rsidR="00443574" w:rsidRPr="00E923F9" w14:paraId="5D16C9AF" w14:textId="77777777" w:rsidTr="00747C7D">
        <w:tc>
          <w:tcPr>
            <w:tcW w:w="1617" w:type="dxa"/>
          </w:tcPr>
          <w:p w14:paraId="4C84D771" w14:textId="77777777" w:rsidR="008C2F3F" w:rsidRPr="00E923F9" w:rsidRDefault="00443574" w:rsidP="00EF6D7A">
            <w:pPr>
              <w:spacing w:before="24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923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Yiyecek </w:t>
            </w:r>
          </w:p>
          <w:p w14:paraId="2937F319" w14:textId="3A543BBF" w:rsidR="00443574" w:rsidRPr="00E923F9" w:rsidRDefault="00443574" w:rsidP="00EF6D7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gramStart"/>
            <w:r w:rsidRPr="00E923F9">
              <w:rPr>
                <w:rFonts w:ascii="Arial" w:hAnsi="Arial" w:cs="Arial"/>
                <w:b/>
                <w:bCs/>
                <w:sz w:val="20"/>
                <w:szCs w:val="20"/>
              </w:rPr>
              <w:t>ve</w:t>
            </w:r>
            <w:proofErr w:type="gramEnd"/>
            <w:r w:rsidRPr="00E923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İçecek </w:t>
            </w:r>
          </w:p>
        </w:tc>
        <w:tc>
          <w:tcPr>
            <w:tcW w:w="8021" w:type="dxa"/>
            <w:gridSpan w:val="2"/>
          </w:tcPr>
          <w:p w14:paraId="6275D26F" w14:textId="6F22072E" w:rsidR="00443574" w:rsidRPr="00E923F9" w:rsidRDefault="00443574" w:rsidP="00BB28A0">
            <w:pPr>
              <w:pStyle w:val="BasicParagraph"/>
              <w:suppressAutoHyphens/>
              <w:spacing w:before="240" w:after="240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923F9">
              <w:rPr>
                <w:rFonts w:ascii="Arial" w:hAnsi="Arial" w:cs="Arial"/>
                <w:sz w:val="18"/>
                <w:szCs w:val="18"/>
                <w:lang w:val="tr-TR"/>
              </w:rPr>
              <w:t>Toplum ve Bilim Merkezi Sergi Alanı</w:t>
            </w:r>
            <w:r w:rsidR="00806C2F">
              <w:rPr>
                <w:rFonts w:ascii="Arial" w:hAnsi="Arial" w:cs="Arial"/>
                <w:sz w:val="18"/>
                <w:szCs w:val="18"/>
                <w:lang w:val="tr-TR"/>
              </w:rPr>
              <w:t>’</w:t>
            </w:r>
            <w:r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nda yiyecek ve içecek </w:t>
            </w:r>
            <w:r w:rsidR="00D26F58"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(su dahil) </w:t>
            </w:r>
            <w:r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satın </w:t>
            </w:r>
            <w:r w:rsidR="005965C5" w:rsidRPr="00E923F9">
              <w:rPr>
                <w:rFonts w:ascii="Arial" w:hAnsi="Arial" w:cs="Arial"/>
                <w:sz w:val="18"/>
                <w:szCs w:val="18"/>
                <w:lang w:val="tr-TR"/>
              </w:rPr>
              <w:t>alınabilecek bir</w:t>
            </w:r>
            <w:r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 </w:t>
            </w:r>
            <w:r w:rsidR="005965C5" w:rsidRPr="00E923F9">
              <w:rPr>
                <w:rFonts w:ascii="Arial" w:hAnsi="Arial" w:cs="Arial"/>
                <w:sz w:val="18"/>
                <w:szCs w:val="18"/>
                <w:lang w:val="tr-TR"/>
              </w:rPr>
              <w:t>mekân</w:t>
            </w:r>
            <w:r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 bulunmamakta</w:t>
            </w:r>
            <w:r w:rsidR="001322BD" w:rsidRPr="00E923F9">
              <w:rPr>
                <w:rFonts w:ascii="Arial" w:hAnsi="Arial" w:cs="Arial"/>
                <w:sz w:val="18"/>
                <w:szCs w:val="18"/>
                <w:lang w:val="tr-TR"/>
              </w:rPr>
              <w:t>dır. Bu yüzden seçilen etkinli</w:t>
            </w:r>
            <w:r w:rsidR="00135611">
              <w:rPr>
                <w:rFonts w:ascii="Arial" w:hAnsi="Arial" w:cs="Arial"/>
                <w:sz w:val="18"/>
                <w:szCs w:val="18"/>
                <w:lang w:val="tr-TR"/>
              </w:rPr>
              <w:t>ğin</w:t>
            </w:r>
            <w:r w:rsidR="001322BD"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 süresin</w:t>
            </w:r>
            <w:r w:rsidR="00931152" w:rsidRPr="00E923F9">
              <w:rPr>
                <w:rFonts w:ascii="Arial" w:hAnsi="Arial" w:cs="Arial"/>
                <w:sz w:val="18"/>
                <w:szCs w:val="18"/>
                <w:lang w:val="tr-TR"/>
              </w:rPr>
              <w:t>in uzunluğuna</w:t>
            </w:r>
            <w:r w:rsidR="001322BD"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 göre öğrencilerinizin </w:t>
            </w:r>
            <w:r w:rsidR="00D26F58" w:rsidRPr="00E923F9">
              <w:rPr>
                <w:rFonts w:ascii="Arial" w:hAnsi="Arial" w:cs="Arial"/>
                <w:sz w:val="18"/>
                <w:szCs w:val="18"/>
                <w:lang w:val="tr-TR"/>
              </w:rPr>
              <w:t>içecek ve/veya yiy</w:t>
            </w:r>
            <w:r w:rsidR="001322BD" w:rsidRPr="00E923F9">
              <w:rPr>
                <w:rFonts w:ascii="Arial" w:hAnsi="Arial" w:cs="Arial"/>
                <w:sz w:val="18"/>
                <w:szCs w:val="18"/>
                <w:lang w:val="tr-TR"/>
              </w:rPr>
              <w:t>ecek</w:t>
            </w:r>
            <w:r w:rsidR="00D26F58"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lerini </w:t>
            </w:r>
            <w:r w:rsidR="001322BD"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yanında getirmesi tavsiye edilmektedir. </w:t>
            </w:r>
          </w:p>
        </w:tc>
      </w:tr>
      <w:tr w:rsidR="00E7630A" w:rsidRPr="00E923F9" w14:paraId="5A10A3F3" w14:textId="77777777" w:rsidTr="00747C7D">
        <w:tc>
          <w:tcPr>
            <w:tcW w:w="1617" w:type="dxa"/>
          </w:tcPr>
          <w:p w14:paraId="77B6AB3C" w14:textId="77777777" w:rsidR="00E7630A" w:rsidRPr="00E923F9" w:rsidRDefault="00E7630A" w:rsidP="00401D42">
            <w:pPr>
              <w:pStyle w:val="BasicParagraph"/>
              <w:suppressAutoHyphens/>
              <w:spacing w:before="240"/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</w:pPr>
            <w:r w:rsidRPr="00E923F9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 xml:space="preserve">Ulaşım </w:t>
            </w:r>
          </w:p>
          <w:p w14:paraId="4E4424DA" w14:textId="77777777" w:rsidR="00E7630A" w:rsidRPr="00E923F9" w:rsidRDefault="00E7630A" w:rsidP="00401D42">
            <w:pPr>
              <w:spacing w:before="24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047" w:type="dxa"/>
          </w:tcPr>
          <w:p w14:paraId="327BF86E" w14:textId="3F0552C4" w:rsidR="00E7630A" w:rsidRPr="00E923F9" w:rsidRDefault="00E7630A" w:rsidP="00BB28A0">
            <w:pPr>
              <w:pStyle w:val="BasicParagraph"/>
              <w:suppressAutoHyphens/>
              <w:spacing w:before="240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Google haritasındaki yerimizi </w:t>
            </w:r>
            <w:hyperlink r:id="rId7" w:history="1">
              <w:r w:rsidR="00C10D2A" w:rsidRPr="00E923F9">
                <w:rPr>
                  <w:rStyle w:val="Hyperlink"/>
                  <w:rFonts w:ascii="Arial" w:hAnsi="Arial" w:cs="Arial"/>
                  <w:sz w:val="18"/>
                  <w:szCs w:val="18"/>
                  <w:lang w:val="tr-TR"/>
                </w:rPr>
                <w:t>https://bit.ly/odtutbmsa</w:t>
              </w:r>
            </w:hyperlink>
            <w:r w:rsidR="00C10D2A"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 </w:t>
            </w:r>
            <w:r w:rsidRPr="00E923F9">
              <w:rPr>
                <w:rFonts w:ascii="Arial" w:hAnsi="Arial" w:cs="Arial"/>
                <w:sz w:val="18"/>
                <w:szCs w:val="18"/>
                <w:lang w:val="tr-TR"/>
              </w:rPr>
              <w:t>adresinden veya sağdaki karekodu taratarak görebilirsiniz.</w:t>
            </w:r>
          </w:p>
        </w:tc>
        <w:tc>
          <w:tcPr>
            <w:tcW w:w="1974" w:type="dxa"/>
          </w:tcPr>
          <w:p w14:paraId="274696B7" w14:textId="714AE65C" w:rsidR="00E7630A" w:rsidRPr="00E923F9" w:rsidRDefault="00C10D2A" w:rsidP="00BB28A0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E923F9">
              <w:rPr>
                <w:noProof/>
              </w:rPr>
              <w:drawing>
                <wp:inline distT="0" distB="0" distL="0" distR="0" wp14:anchorId="0CDD1744" wp14:editId="1B701960">
                  <wp:extent cx="900000" cy="9000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3574" w:rsidRPr="00E923F9" w14:paraId="48AFC99B" w14:textId="77777777" w:rsidTr="00747C7D">
        <w:tc>
          <w:tcPr>
            <w:tcW w:w="1617" w:type="dxa"/>
          </w:tcPr>
          <w:p w14:paraId="4B6E8754" w14:textId="529CD674" w:rsidR="00443574" w:rsidRPr="00E923F9" w:rsidRDefault="00E7630A" w:rsidP="00472CDF">
            <w:pPr>
              <w:spacing w:before="24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923F9">
              <w:rPr>
                <w:rFonts w:ascii="Arial" w:hAnsi="Arial" w:cs="Arial"/>
                <w:b/>
                <w:bCs/>
                <w:color w:val="C00000"/>
                <w:sz w:val="20"/>
                <w:szCs w:val="20"/>
              </w:rPr>
              <w:t xml:space="preserve">Rezervasyon </w:t>
            </w:r>
          </w:p>
        </w:tc>
        <w:tc>
          <w:tcPr>
            <w:tcW w:w="8021" w:type="dxa"/>
            <w:gridSpan w:val="2"/>
          </w:tcPr>
          <w:p w14:paraId="7018032E" w14:textId="6C8991BF" w:rsidR="00C949DF" w:rsidRPr="00E923F9" w:rsidRDefault="00886A51" w:rsidP="00BB28A0">
            <w:pPr>
              <w:pStyle w:val="BasicParagraph"/>
              <w:numPr>
                <w:ilvl w:val="0"/>
                <w:numId w:val="15"/>
              </w:numPr>
              <w:suppressAutoHyphens/>
              <w:spacing w:before="240"/>
              <w:ind w:left="264" w:hanging="284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0 312 210 6043 nolu telefonu </w:t>
            </w:r>
            <w:r w:rsidRPr="00E923F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  <w:lang w:val="tr-TR"/>
              </w:rPr>
              <w:t>hafta içi 10:00-12:00 saatleri arasında</w:t>
            </w:r>
            <w:r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 arayarak</w:t>
            </w:r>
            <w:r w:rsidR="00C949DF"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 </w:t>
            </w:r>
            <w:r w:rsidRPr="00E923F9">
              <w:rPr>
                <w:rFonts w:ascii="Arial" w:hAnsi="Arial" w:cs="Arial"/>
                <w:sz w:val="18"/>
                <w:szCs w:val="18"/>
                <w:lang w:val="tr-TR"/>
              </w:rPr>
              <w:t>rezervasyon tarihinizi ve saatinizi görevliyle birlikte kararlaştırınız.</w:t>
            </w:r>
          </w:p>
          <w:p w14:paraId="74A93941" w14:textId="77777777" w:rsidR="00245F4E" w:rsidRPr="00E923F9" w:rsidRDefault="00245F4E" w:rsidP="00BB28A0">
            <w:pPr>
              <w:pStyle w:val="BasicParagraph"/>
              <w:suppressAutoHyphens/>
              <w:ind w:left="264" w:hanging="284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62CB94F3" w14:textId="47A791DC" w:rsidR="00C949DF" w:rsidRPr="00E923F9" w:rsidRDefault="00304B65" w:rsidP="00BB28A0">
            <w:pPr>
              <w:pStyle w:val="BasicParagraph"/>
              <w:numPr>
                <w:ilvl w:val="0"/>
                <w:numId w:val="15"/>
              </w:numPr>
              <w:suppressAutoHyphens/>
              <w:ind w:left="264" w:hanging="284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923F9">
              <w:rPr>
                <w:rFonts w:ascii="Arial" w:hAnsi="Arial" w:cs="Arial"/>
                <w:sz w:val="18"/>
                <w:szCs w:val="18"/>
                <w:lang w:val="tr-TR"/>
              </w:rPr>
              <w:t>Bir önceki sayfadaki r</w:t>
            </w:r>
            <w:r w:rsidR="00886A51"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ezervasyon formunu </w:t>
            </w:r>
            <w:r w:rsidR="00886A51" w:rsidRPr="00E923F9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>görevliyle birlikte kararlaştırdığınız ziyaret tarihi ve</w:t>
            </w:r>
            <w:r w:rsidR="00C949DF" w:rsidRPr="00E923F9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 xml:space="preserve"> </w:t>
            </w:r>
            <w:r w:rsidR="00886A51" w:rsidRPr="00E923F9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 xml:space="preserve">saati bilgileriyle </w:t>
            </w:r>
            <w:r w:rsidR="00886A51"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eksiksiz doldurunuz ve formu kaydetmeyi unutmayınız. </w:t>
            </w:r>
          </w:p>
          <w:p w14:paraId="61025296" w14:textId="77777777" w:rsidR="00245F4E" w:rsidRPr="00E923F9" w:rsidRDefault="00245F4E" w:rsidP="00BB28A0">
            <w:pPr>
              <w:pStyle w:val="BasicParagraph"/>
              <w:suppressAutoHyphens/>
              <w:ind w:left="264" w:hanging="284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488BD27B" w14:textId="148546EB" w:rsidR="00C949DF" w:rsidRPr="00E923F9" w:rsidRDefault="00886A51" w:rsidP="00BB28A0">
            <w:pPr>
              <w:pStyle w:val="BasicParagraph"/>
              <w:numPr>
                <w:ilvl w:val="0"/>
                <w:numId w:val="15"/>
              </w:numPr>
              <w:suppressAutoHyphens/>
              <w:ind w:left="264" w:hanging="284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Eksiksiz doldurduğunuz </w:t>
            </w:r>
            <w:r w:rsidR="00896C77" w:rsidRPr="00E923F9">
              <w:rPr>
                <w:rFonts w:ascii="Arial" w:hAnsi="Arial" w:cs="Arial"/>
                <w:sz w:val="18"/>
                <w:szCs w:val="18"/>
                <w:lang w:val="tr-TR"/>
              </w:rPr>
              <w:t>r</w:t>
            </w:r>
            <w:r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ezervasyon </w:t>
            </w:r>
            <w:r w:rsidR="00896C77" w:rsidRPr="00E923F9">
              <w:rPr>
                <w:rFonts w:ascii="Arial" w:hAnsi="Arial" w:cs="Arial"/>
                <w:sz w:val="18"/>
                <w:szCs w:val="18"/>
                <w:lang w:val="tr-TR"/>
              </w:rPr>
              <w:t>f</w:t>
            </w:r>
            <w:r w:rsidRPr="00E923F9">
              <w:rPr>
                <w:rFonts w:ascii="Arial" w:hAnsi="Arial" w:cs="Arial"/>
                <w:sz w:val="18"/>
                <w:szCs w:val="18"/>
                <w:lang w:val="tr-TR"/>
              </w:rPr>
              <w:t>ormunun çıktısını alarak, gerekli</w:t>
            </w:r>
            <w:r w:rsidR="00C949DF"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 </w:t>
            </w:r>
            <w:r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imzaları tamamlayınız. </w:t>
            </w:r>
          </w:p>
          <w:p w14:paraId="2AD67A82" w14:textId="77777777" w:rsidR="00245F4E" w:rsidRPr="00E923F9" w:rsidRDefault="00245F4E" w:rsidP="00BB28A0">
            <w:pPr>
              <w:pStyle w:val="BasicParagraph"/>
              <w:suppressAutoHyphens/>
              <w:ind w:left="264" w:hanging="284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2E247550" w14:textId="42A4CBB1" w:rsidR="00C949DF" w:rsidRPr="00E923F9" w:rsidRDefault="00886A51" w:rsidP="00BB28A0">
            <w:pPr>
              <w:pStyle w:val="BasicParagraph"/>
              <w:numPr>
                <w:ilvl w:val="0"/>
                <w:numId w:val="15"/>
              </w:numPr>
              <w:suppressAutoHyphens/>
              <w:ind w:left="264" w:hanging="284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923F9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>İmzalı rezervasyon formunuzu</w:t>
            </w:r>
            <w:r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 tarayarak </w:t>
            </w:r>
            <w:r w:rsidRPr="00E923F9">
              <w:rPr>
                <w:rStyle w:val="Hyperlink"/>
                <w:rFonts w:ascii="Arial" w:hAnsi="Arial" w:cs="Arial"/>
                <w:b/>
                <w:bCs/>
                <w:sz w:val="18"/>
                <w:szCs w:val="18"/>
                <w:lang w:val="tr-TR"/>
              </w:rPr>
              <w:t>randevu@metu.edu.tr</w:t>
            </w:r>
            <w:r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 adresine</w:t>
            </w:r>
            <w:r w:rsidR="00C949DF"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 </w:t>
            </w:r>
            <w:r w:rsidRPr="00E923F9">
              <w:rPr>
                <w:rFonts w:ascii="Arial" w:hAnsi="Arial" w:cs="Arial"/>
                <w:sz w:val="18"/>
                <w:szCs w:val="18"/>
                <w:lang w:val="tr-TR"/>
              </w:rPr>
              <w:t>gönderiniz. Lütfen gönderdiğiniz rezervasyon formundaki bilgilerin net</w:t>
            </w:r>
            <w:r w:rsidR="00C949DF"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 </w:t>
            </w:r>
            <w:r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okunduğundan emin olunuz. </w:t>
            </w:r>
          </w:p>
          <w:p w14:paraId="47272CA1" w14:textId="77777777" w:rsidR="00245F4E" w:rsidRPr="00E923F9" w:rsidRDefault="00245F4E" w:rsidP="00BB28A0">
            <w:pPr>
              <w:pStyle w:val="BasicParagraph"/>
              <w:suppressAutoHyphens/>
              <w:ind w:left="264" w:hanging="284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6A4A8A7D" w14:textId="3E9BA399" w:rsidR="00443574" w:rsidRPr="00E923F9" w:rsidRDefault="00886A51" w:rsidP="00BB28A0">
            <w:pPr>
              <w:pStyle w:val="BasicParagraph"/>
              <w:numPr>
                <w:ilvl w:val="0"/>
                <w:numId w:val="15"/>
              </w:numPr>
              <w:suppressAutoHyphens/>
              <w:spacing w:after="240"/>
              <w:ind w:left="264" w:hanging="284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923F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  <w:lang w:val="tr-TR"/>
              </w:rPr>
              <w:t xml:space="preserve">TEYİT </w:t>
            </w:r>
            <w:r w:rsidR="00733869" w:rsidRPr="00E923F9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  <w:lang w:val="tr-TR"/>
              </w:rPr>
              <w:t>İŞLEMİ</w:t>
            </w:r>
            <w:r w:rsidR="00733869" w:rsidRPr="00E923F9">
              <w:rPr>
                <w:rFonts w:ascii="Arial" w:hAnsi="Arial" w:cs="Arial"/>
                <w:i/>
                <w:iCs/>
                <w:sz w:val="18"/>
                <w:szCs w:val="18"/>
                <w:lang w:val="tr-TR"/>
              </w:rPr>
              <w:t xml:space="preserve"> için</w:t>
            </w:r>
            <w:r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 0 312 210 6043’ü arayarak e-postanızın ulaşıp ulaşmadığını ve ziyaret tarih ve saatinizin doğruluğunu lütfen teyit ediniz.</w:t>
            </w:r>
          </w:p>
        </w:tc>
      </w:tr>
      <w:tr w:rsidR="00443574" w:rsidRPr="00E923F9" w14:paraId="3A8E9187" w14:textId="77777777" w:rsidTr="00747C7D">
        <w:tc>
          <w:tcPr>
            <w:tcW w:w="1617" w:type="dxa"/>
          </w:tcPr>
          <w:p w14:paraId="557D150A" w14:textId="77777777" w:rsidR="00886A51" w:rsidRPr="00E923F9" w:rsidRDefault="00886A51" w:rsidP="000668B2">
            <w:pPr>
              <w:pStyle w:val="BasicParagraph"/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</w:pPr>
            <w:r w:rsidRPr="00E923F9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 xml:space="preserve">Rezervasyon </w:t>
            </w:r>
          </w:p>
          <w:p w14:paraId="1AD6243D" w14:textId="3A9CF8D3" w:rsidR="00443574" w:rsidRPr="00E923F9" w:rsidRDefault="00886A51" w:rsidP="000668B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923F9">
              <w:rPr>
                <w:rFonts w:ascii="Arial" w:hAnsi="Arial" w:cs="Arial"/>
                <w:b/>
                <w:bCs/>
                <w:sz w:val="20"/>
                <w:szCs w:val="20"/>
              </w:rPr>
              <w:t>İptali</w:t>
            </w:r>
          </w:p>
        </w:tc>
        <w:tc>
          <w:tcPr>
            <w:tcW w:w="8021" w:type="dxa"/>
            <w:gridSpan w:val="2"/>
          </w:tcPr>
          <w:p w14:paraId="24390557" w14:textId="0C8F48C3" w:rsidR="00443574" w:rsidRPr="00E923F9" w:rsidRDefault="00886A51" w:rsidP="00BB28A0">
            <w:pPr>
              <w:pStyle w:val="BasicParagraph"/>
              <w:suppressAutoHyphens/>
              <w:spacing w:after="240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Rezervasyon yaptırmış olmasına rağmen ziyarete gelemeyecek okul gruplarının, etkinlik tarihi öncesinde 0 312 210 6043 nolu telefonu arayarak rezervasyon iptal işlemi gerçekleştirmesini rica ederiz. Bunun yanı sıra, </w:t>
            </w:r>
            <w:r w:rsidR="00984DF8">
              <w:rPr>
                <w:rFonts w:ascii="Arial" w:hAnsi="Arial" w:cs="Arial"/>
                <w:sz w:val="18"/>
                <w:szCs w:val="18"/>
                <w:lang w:val="tr-TR"/>
              </w:rPr>
              <w:t>M</w:t>
            </w:r>
            <w:r w:rsidRPr="00E923F9">
              <w:rPr>
                <w:rFonts w:ascii="Arial" w:hAnsi="Arial" w:cs="Arial"/>
                <w:sz w:val="18"/>
                <w:szCs w:val="18"/>
                <w:lang w:val="tr-TR"/>
              </w:rPr>
              <w:t>erkezimiz haber vermek şartıyla rezervasyon iptali gerçekleştirme hakkına sahiptir.</w:t>
            </w:r>
          </w:p>
        </w:tc>
      </w:tr>
      <w:tr w:rsidR="00886A51" w:rsidRPr="00E923F9" w14:paraId="08FBD357" w14:textId="77777777" w:rsidTr="00747C7D">
        <w:tc>
          <w:tcPr>
            <w:tcW w:w="1617" w:type="dxa"/>
          </w:tcPr>
          <w:p w14:paraId="14EF3A57" w14:textId="77777777" w:rsidR="00886A51" w:rsidRPr="00E923F9" w:rsidRDefault="00886A51" w:rsidP="00EF6D7A">
            <w:pPr>
              <w:pStyle w:val="BasicParagraph"/>
              <w:suppressAutoHyphens/>
              <w:spacing w:before="240"/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</w:pPr>
            <w:r w:rsidRPr="00E923F9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 xml:space="preserve">KVKK </w:t>
            </w:r>
          </w:p>
          <w:p w14:paraId="0A71C75B" w14:textId="77777777" w:rsidR="00886A51" w:rsidRPr="00E923F9" w:rsidRDefault="00886A51" w:rsidP="00EF6D7A">
            <w:pPr>
              <w:spacing w:before="24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047" w:type="dxa"/>
          </w:tcPr>
          <w:p w14:paraId="2D153AAB" w14:textId="645B6E19" w:rsidR="00886A51" w:rsidRPr="00E923F9" w:rsidRDefault="00886A51" w:rsidP="00BB28A0">
            <w:pPr>
              <w:pStyle w:val="BasicParagraph"/>
              <w:suppressAutoHyphens/>
              <w:spacing w:before="240"/>
              <w:jc w:val="both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“Kişisel Verileri Koruma Kanunu” (KVKK) kapsamında rezervasyon sürecinize yönelik oluşturulan Aydınlatma Metni’ne </w:t>
            </w:r>
            <w:hyperlink r:id="rId9" w:history="1">
              <w:r w:rsidR="00E83B3F" w:rsidRPr="00E923F9">
                <w:rPr>
                  <w:rStyle w:val="Hyperlink"/>
                  <w:rFonts w:ascii="Arial" w:hAnsi="Arial" w:cs="Arial"/>
                  <w:sz w:val="18"/>
                  <w:szCs w:val="18"/>
                  <w:lang w:val="tr-TR"/>
                </w:rPr>
                <w:t>https://bit.ly/odtutbmkvkk</w:t>
              </w:r>
            </w:hyperlink>
            <w:r w:rsidR="00E83B3F"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 </w:t>
            </w:r>
            <w:r w:rsidRPr="00E923F9">
              <w:rPr>
                <w:rFonts w:ascii="Arial" w:hAnsi="Arial" w:cs="Arial"/>
                <w:sz w:val="18"/>
                <w:szCs w:val="18"/>
                <w:lang w:val="tr-TR"/>
              </w:rPr>
              <w:t xml:space="preserve">adresinden veya sağdaki karekodu taratarak ulaşabilirsiniz. </w:t>
            </w:r>
          </w:p>
        </w:tc>
        <w:tc>
          <w:tcPr>
            <w:tcW w:w="1974" w:type="dxa"/>
          </w:tcPr>
          <w:p w14:paraId="49F9A355" w14:textId="349BAEC6" w:rsidR="00886A51" w:rsidRPr="00E923F9" w:rsidRDefault="000C4CF3" w:rsidP="00BB28A0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E923F9">
              <w:rPr>
                <w:noProof/>
              </w:rPr>
              <w:drawing>
                <wp:inline distT="0" distB="0" distL="0" distR="0" wp14:anchorId="4680CF30" wp14:editId="368A4AE5">
                  <wp:extent cx="900000" cy="9000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387F" w:rsidRPr="00E923F9" w14:paraId="280F800C" w14:textId="77777777" w:rsidTr="00747C7D">
        <w:tc>
          <w:tcPr>
            <w:tcW w:w="1617" w:type="dxa"/>
          </w:tcPr>
          <w:p w14:paraId="714B0CE7" w14:textId="77777777" w:rsidR="008C2F3F" w:rsidRPr="00E923F9" w:rsidRDefault="00FF387F" w:rsidP="00A7408E">
            <w:pPr>
              <w:pStyle w:val="BasicParagraph"/>
              <w:suppressAutoHyphens/>
              <w:spacing w:before="240"/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</w:pPr>
            <w:r w:rsidRPr="00E923F9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 xml:space="preserve">Gezi </w:t>
            </w:r>
          </w:p>
          <w:p w14:paraId="59C8C965" w14:textId="77777777" w:rsidR="008C2F3F" w:rsidRPr="00E923F9" w:rsidRDefault="00FF387F" w:rsidP="00EF6D7A">
            <w:pPr>
              <w:pStyle w:val="BasicParagraph"/>
              <w:suppressAutoHyphens/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</w:pPr>
            <w:r w:rsidRPr="00E923F9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 xml:space="preserve">Kontrol </w:t>
            </w:r>
          </w:p>
          <w:p w14:paraId="30E7575D" w14:textId="673AE750" w:rsidR="00FF387F" w:rsidRPr="00E923F9" w:rsidRDefault="00FF387F" w:rsidP="00EF6D7A">
            <w:pPr>
              <w:pStyle w:val="BasicParagraph"/>
              <w:suppressAutoHyphens/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</w:pPr>
            <w:r w:rsidRPr="00E923F9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 xml:space="preserve">Listesi </w:t>
            </w:r>
          </w:p>
        </w:tc>
        <w:tc>
          <w:tcPr>
            <w:tcW w:w="6047" w:type="dxa"/>
          </w:tcPr>
          <w:p w14:paraId="154845E8" w14:textId="55D965C0" w:rsidR="007F62AE" w:rsidRPr="00E923F9" w:rsidRDefault="00FF387F" w:rsidP="00BB28A0">
            <w:pPr>
              <w:spacing w:before="24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923F9">
              <w:rPr>
                <w:rFonts w:ascii="Arial" w:hAnsi="Arial" w:cs="Arial"/>
                <w:sz w:val="18"/>
                <w:szCs w:val="18"/>
              </w:rPr>
              <w:t xml:space="preserve">Planlama </w:t>
            </w:r>
            <w:r w:rsidR="00CA7C9D" w:rsidRPr="00E923F9">
              <w:rPr>
                <w:rFonts w:ascii="Arial" w:hAnsi="Arial" w:cs="Arial"/>
                <w:sz w:val="18"/>
                <w:szCs w:val="18"/>
              </w:rPr>
              <w:t xml:space="preserve">ve hazırlık </w:t>
            </w:r>
            <w:r w:rsidRPr="00E923F9">
              <w:rPr>
                <w:rFonts w:ascii="Arial" w:hAnsi="Arial" w:cs="Arial"/>
                <w:sz w:val="18"/>
                <w:szCs w:val="18"/>
              </w:rPr>
              <w:t>aşaması</w:t>
            </w:r>
            <w:r w:rsidR="00CA7C9D" w:rsidRPr="00E923F9">
              <w:rPr>
                <w:rFonts w:ascii="Arial" w:hAnsi="Arial" w:cs="Arial"/>
                <w:sz w:val="18"/>
                <w:szCs w:val="18"/>
              </w:rPr>
              <w:t>nda</w:t>
            </w:r>
            <w:r w:rsidRPr="00E923F9">
              <w:rPr>
                <w:rFonts w:ascii="Arial" w:hAnsi="Arial" w:cs="Arial"/>
                <w:sz w:val="18"/>
                <w:szCs w:val="18"/>
              </w:rPr>
              <w:t>, gezi esnasında ve sonrasında yapılabileceklere yönelik oluştur</w:t>
            </w:r>
            <w:r w:rsidR="00246BF7">
              <w:rPr>
                <w:rFonts w:ascii="Arial" w:hAnsi="Arial" w:cs="Arial"/>
                <w:sz w:val="18"/>
                <w:szCs w:val="18"/>
              </w:rPr>
              <w:t>ul</w:t>
            </w:r>
            <w:r w:rsidRPr="00E923F9">
              <w:rPr>
                <w:rFonts w:ascii="Arial" w:hAnsi="Arial" w:cs="Arial"/>
                <w:sz w:val="18"/>
                <w:szCs w:val="18"/>
              </w:rPr>
              <w:t xml:space="preserve">an gezi kontrol listesine </w:t>
            </w:r>
            <w:hyperlink r:id="rId11" w:history="1">
              <w:r w:rsidR="0085418C" w:rsidRPr="00DB4CB5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bit.ly/odtutbmgkl</w:t>
              </w:r>
            </w:hyperlink>
            <w:r w:rsidR="0085418C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923F9">
              <w:rPr>
                <w:rFonts w:ascii="Arial" w:hAnsi="Arial" w:cs="Arial"/>
                <w:sz w:val="18"/>
                <w:szCs w:val="18"/>
              </w:rPr>
              <w:t xml:space="preserve">adresinden veya sağdaki karekodu taratarak ulaşabilirsiniz. </w:t>
            </w:r>
          </w:p>
        </w:tc>
        <w:tc>
          <w:tcPr>
            <w:tcW w:w="1974" w:type="dxa"/>
          </w:tcPr>
          <w:p w14:paraId="034FD0F2" w14:textId="0EE65E2C" w:rsidR="00FF387F" w:rsidRPr="00E923F9" w:rsidRDefault="0068511B" w:rsidP="00BB28A0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12C2DA58" wp14:editId="36B78864">
                  <wp:extent cx="900000" cy="9000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329F" w:rsidRPr="00E923F9" w14:paraId="06D4885D" w14:textId="77777777" w:rsidTr="00747C7D">
        <w:tc>
          <w:tcPr>
            <w:tcW w:w="1617" w:type="dxa"/>
          </w:tcPr>
          <w:p w14:paraId="14E38415" w14:textId="0101AB91" w:rsidR="0044329F" w:rsidRPr="00E923F9" w:rsidRDefault="0044329F" w:rsidP="00EF6D7A">
            <w:pPr>
              <w:pStyle w:val="BasicParagraph"/>
              <w:suppressAutoHyphens/>
              <w:spacing w:before="240"/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</w:pPr>
            <w:r w:rsidRPr="00E923F9">
              <w:rPr>
                <w:rFonts w:ascii="Arial" w:hAnsi="Arial" w:cs="Arial"/>
                <w:b/>
                <w:bCs/>
                <w:sz w:val="20"/>
                <w:szCs w:val="20"/>
                <w:lang w:val="tr-TR"/>
              </w:rPr>
              <w:t>Etkinlik Değerlendirme Formu</w:t>
            </w:r>
          </w:p>
        </w:tc>
        <w:tc>
          <w:tcPr>
            <w:tcW w:w="6047" w:type="dxa"/>
          </w:tcPr>
          <w:p w14:paraId="0B7CED4A" w14:textId="77777777" w:rsidR="0044329F" w:rsidRDefault="0044329F" w:rsidP="00BB28A0">
            <w:pPr>
              <w:spacing w:before="24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923F9">
              <w:rPr>
                <w:rFonts w:ascii="Arial" w:hAnsi="Arial" w:cs="Arial"/>
                <w:sz w:val="18"/>
                <w:szCs w:val="18"/>
              </w:rPr>
              <w:t xml:space="preserve">Yanıtlaması bir dakikadan kısa süren </w:t>
            </w:r>
            <w:r w:rsidR="0094331D">
              <w:rPr>
                <w:rFonts w:ascii="Arial" w:hAnsi="Arial" w:cs="Arial"/>
                <w:sz w:val="18"/>
                <w:szCs w:val="18"/>
              </w:rPr>
              <w:t>e</w:t>
            </w:r>
            <w:r w:rsidRPr="00E923F9">
              <w:rPr>
                <w:rFonts w:ascii="Arial" w:hAnsi="Arial" w:cs="Arial"/>
                <w:sz w:val="18"/>
                <w:szCs w:val="18"/>
              </w:rPr>
              <w:t xml:space="preserve">tkinlik </w:t>
            </w:r>
            <w:r w:rsidR="0094331D">
              <w:rPr>
                <w:rFonts w:ascii="Arial" w:hAnsi="Arial" w:cs="Arial"/>
                <w:sz w:val="18"/>
                <w:szCs w:val="18"/>
              </w:rPr>
              <w:t>d</w:t>
            </w:r>
            <w:r w:rsidRPr="00E923F9">
              <w:rPr>
                <w:rFonts w:ascii="Arial" w:hAnsi="Arial" w:cs="Arial"/>
                <w:sz w:val="18"/>
                <w:szCs w:val="18"/>
              </w:rPr>
              <w:t xml:space="preserve">eğerlendirme </w:t>
            </w:r>
            <w:r w:rsidR="0094331D">
              <w:rPr>
                <w:rFonts w:ascii="Arial" w:hAnsi="Arial" w:cs="Arial"/>
                <w:sz w:val="18"/>
                <w:szCs w:val="18"/>
              </w:rPr>
              <w:t>f</w:t>
            </w:r>
            <w:r w:rsidRPr="00E923F9">
              <w:rPr>
                <w:rFonts w:ascii="Arial" w:hAnsi="Arial" w:cs="Arial"/>
                <w:sz w:val="18"/>
                <w:szCs w:val="18"/>
              </w:rPr>
              <w:t>ormu</w:t>
            </w:r>
            <w:r w:rsidR="00276873" w:rsidRPr="00E923F9">
              <w:rPr>
                <w:rFonts w:ascii="Arial" w:hAnsi="Arial" w:cs="Arial"/>
                <w:sz w:val="18"/>
                <w:szCs w:val="18"/>
              </w:rPr>
              <w:t>na</w:t>
            </w:r>
            <w:r w:rsidRPr="00E923F9">
              <w:rPr>
                <w:rFonts w:ascii="Arial" w:hAnsi="Arial" w:cs="Arial"/>
                <w:sz w:val="18"/>
                <w:szCs w:val="18"/>
              </w:rPr>
              <w:t xml:space="preserve"> (EDF) </w:t>
            </w:r>
            <w:hyperlink r:id="rId13" w:history="1">
              <w:r w:rsidR="005259F6" w:rsidRPr="00E923F9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bit.ly/odtutbmedf</w:t>
              </w:r>
            </w:hyperlink>
            <w:r w:rsidR="005259F6" w:rsidRPr="00E923F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C06C4" w:rsidRPr="00E923F9">
              <w:rPr>
                <w:rFonts w:ascii="Arial" w:hAnsi="Arial" w:cs="Arial"/>
                <w:sz w:val="18"/>
                <w:szCs w:val="18"/>
              </w:rPr>
              <w:t xml:space="preserve">adresinden veya </w:t>
            </w:r>
            <w:r w:rsidRPr="00E923F9">
              <w:rPr>
                <w:rFonts w:ascii="Arial" w:hAnsi="Arial" w:cs="Arial"/>
                <w:sz w:val="18"/>
                <w:szCs w:val="18"/>
              </w:rPr>
              <w:t xml:space="preserve">sağdaki </w:t>
            </w:r>
            <w:r w:rsidR="002C06C4" w:rsidRPr="00E923F9">
              <w:rPr>
                <w:rFonts w:ascii="Arial" w:hAnsi="Arial" w:cs="Arial"/>
                <w:sz w:val="18"/>
                <w:szCs w:val="18"/>
              </w:rPr>
              <w:t xml:space="preserve">karekodu taratarak ulaşabilirsiniz. </w:t>
            </w:r>
          </w:p>
          <w:p w14:paraId="0F178318" w14:textId="77777777" w:rsidR="00955354" w:rsidRDefault="00955354" w:rsidP="00BB28A0">
            <w:pPr>
              <w:spacing w:before="24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74ED93D" w14:textId="52A7EC0D" w:rsidR="00955354" w:rsidRPr="00E923F9" w:rsidRDefault="00955354" w:rsidP="00BB28A0">
            <w:pPr>
              <w:spacing w:before="24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dxa"/>
          </w:tcPr>
          <w:p w14:paraId="26F10188" w14:textId="23C1F733" w:rsidR="0044329F" w:rsidRPr="00E923F9" w:rsidRDefault="00D65642" w:rsidP="00BB28A0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E923F9">
              <w:rPr>
                <w:noProof/>
              </w:rPr>
              <w:drawing>
                <wp:inline distT="0" distB="0" distL="0" distR="0" wp14:anchorId="623CD975" wp14:editId="0B4C3671">
                  <wp:extent cx="900000" cy="9000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9AA815" w14:textId="1284B743" w:rsidR="00F12241" w:rsidRPr="00E923F9" w:rsidRDefault="00911A15" w:rsidP="00F12241">
      <w:pPr>
        <w:spacing w:after="0" w:line="240" w:lineRule="auto"/>
        <w:rPr>
          <w:rFonts w:ascii="Arial" w:hAnsi="Arial" w:cs="Arial"/>
          <w:sz w:val="24"/>
        </w:rPr>
      </w:pPr>
      <w:r w:rsidRPr="00E923F9">
        <w:rPr>
          <w:rFonts w:ascii="Arial" w:hAnsi="Arial" w:cs="Arial"/>
          <w:noProof/>
          <w:color w:val="BFBFBF" w:themeColor="background1" w:themeShade="BF"/>
          <w:sz w:val="24"/>
          <w:szCs w:val="18"/>
        </w:rPr>
        <w:drawing>
          <wp:anchor distT="0" distB="0" distL="114300" distR="114300" simplePos="0" relativeHeight="251680768" behindDoc="0" locked="0" layoutInCell="1" allowOverlap="1" wp14:anchorId="01317C9F" wp14:editId="50273566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2362200" cy="600710"/>
            <wp:effectExtent l="0" t="0" r="0" b="0"/>
            <wp:wrapSquare wrapText="bothSides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60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0EF9" w:rsidRPr="00E923F9">
        <w:rPr>
          <w:rFonts w:ascii="Arial" w:hAnsi="Arial" w:cs="Arial"/>
          <w:sz w:val="24"/>
        </w:rPr>
        <w:t xml:space="preserve"> </w:t>
      </w:r>
    </w:p>
    <w:p w14:paraId="4010A680" w14:textId="77777777" w:rsidR="00470EF9" w:rsidRPr="00E923F9" w:rsidRDefault="00470EF9" w:rsidP="00470EF9">
      <w:pPr>
        <w:pStyle w:val="BasicParagraph"/>
        <w:suppressAutoHyphens/>
        <w:ind w:left="720"/>
        <w:jc w:val="both"/>
        <w:rPr>
          <w:rFonts w:ascii="Averta Demo PE" w:hAnsi="Averta Demo PE" w:cs="Averta Demo PE"/>
          <w:sz w:val="22"/>
          <w:szCs w:val="22"/>
          <w:lang w:val="tr-TR"/>
        </w:rPr>
      </w:pPr>
    </w:p>
    <w:sectPr w:rsidR="00470EF9" w:rsidRPr="00E923F9" w:rsidSect="00955354">
      <w:pgSz w:w="11906" w:h="16838"/>
      <w:pgMar w:top="851" w:right="1134" w:bottom="28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Quicksand Medium">
    <w:altName w:val="Calibri"/>
    <w:charset w:val="00"/>
    <w:family w:val="auto"/>
    <w:pitch w:val="variable"/>
    <w:sig w:usb0="2000000F" w:usb1="00000001" w:usb2="00000000" w:usb3="00000000" w:csb0="00000193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verta Demo PE">
    <w:panose1 w:val="00000500000000000000"/>
    <w:charset w:val="00"/>
    <w:family w:val="modern"/>
    <w:notTrueType/>
    <w:pitch w:val="variable"/>
    <w:sig w:usb0="20000287" w:usb1="00000000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23050"/>
    <w:multiLevelType w:val="hybridMultilevel"/>
    <w:tmpl w:val="33220D6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C34D87"/>
    <w:multiLevelType w:val="hybridMultilevel"/>
    <w:tmpl w:val="97D8D7AC"/>
    <w:lvl w:ilvl="0" w:tplc="6D024FE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346D7B"/>
    <w:multiLevelType w:val="hybridMultilevel"/>
    <w:tmpl w:val="8A4887AA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91D7925"/>
    <w:multiLevelType w:val="hybridMultilevel"/>
    <w:tmpl w:val="F2DA5318"/>
    <w:lvl w:ilvl="0" w:tplc="3F6A450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6547C50"/>
    <w:multiLevelType w:val="hybridMultilevel"/>
    <w:tmpl w:val="327C2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i/>
        <w:i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F2270F"/>
    <w:multiLevelType w:val="hybridMultilevel"/>
    <w:tmpl w:val="B09856EE"/>
    <w:lvl w:ilvl="0" w:tplc="C19401C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8E6D44"/>
    <w:multiLevelType w:val="hybridMultilevel"/>
    <w:tmpl w:val="D51072A6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B97B82"/>
    <w:multiLevelType w:val="hybridMultilevel"/>
    <w:tmpl w:val="0382DB52"/>
    <w:lvl w:ilvl="0" w:tplc="F90006F0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9DE204C"/>
    <w:multiLevelType w:val="hybridMultilevel"/>
    <w:tmpl w:val="89CCDD52"/>
    <w:lvl w:ilvl="0" w:tplc="6F707DE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545B75"/>
    <w:multiLevelType w:val="hybridMultilevel"/>
    <w:tmpl w:val="A178E5C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EB6A06"/>
    <w:multiLevelType w:val="hybridMultilevel"/>
    <w:tmpl w:val="044C3550"/>
    <w:lvl w:ilvl="0" w:tplc="B06A8A0A">
      <w:start w:val="1"/>
      <w:numFmt w:val="decimal"/>
      <w:lvlText w:val="%1)"/>
      <w:lvlJc w:val="left"/>
      <w:pPr>
        <w:ind w:left="720" w:hanging="360"/>
      </w:pPr>
      <w:rPr>
        <w:rFonts w:hint="default"/>
        <w:b/>
        <w:i w:val="0"/>
        <w:iCs/>
        <w:sz w:val="18"/>
        <w:szCs w:val="16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FF5A7B"/>
    <w:multiLevelType w:val="hybridMultilevel"/>
    <w:tmpl w:val="CB52B1BA"/>
    <w:lvl w:ilvl="0" w:tplc="F90006F0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1F12731"/>
    <w:multiLevelType w:val="hybridMultilevel"/>
    <w:tmpl w:val="D004A5EC"/>
    <w:lvl w:ilvl="0" w:tplc="BB2E67D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8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AC68C9"/>
    <w:multiLevelType w:val="hybridMultilevel"/>
    <w:tmpl w:val="7F1AA0C8"/>
    <w:lvl w:ilvl="0" w:tplc="F90006F0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BA0293E"/>
    <w:multiLevelType w:val="hybridMultilevel"/>
    <w:tmpl w:val="CCE626AE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4B91C9C"/>
    <w:multiLevelType w:val="hybridMultilevel"/>
    <w:tmpl w:val="A6D276F6"/>
    <w:lvl w:ilvl="0" w:tplc="F90006F0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9"/>
  </w:num>
  <w:num w:numId="5">
    <w:abstractNumId w:val="10"/>
  </w:num>
  <w:num w:numId="6">
    <w:abstractNumId w:val="12"/>
  </w:num>
  <w:num w:numId="7">
    <w:abstractNumId w:val="7"/>
  </w:num>
  <w:num w:numId="8">
    <w:abstractNumId w:val="15"/>
  </w:num>
  <w:num w:numId="9">
    <w:abstractNumId w:val="13"/>
  </w:num>
  <w:num w:numId="10">
    <w:abstractNumId w:val="11"/>
  </w:num>
  <w:num w:numId="11">
    <w:abstractNumId w:val="14"/>
  </w:num>
  <w:num w:numId="12">
    <w:abstractNumId w:val="2"/>
  </w:num>
  <w:num w:numId="13">
    <w:abstractNumId w:val="5"/>
  </w:num>
  <w:num w:numId="14">
    <w:abstractNumId w:val="8"/>
  </w:num>
  <w:num w:numId="15">
    <w:abstractNumId w:val="1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w6Vsp7+SUnEZzrcVfZapS+sOEVuKHQ1X1zLelN8sC/j/v16tGo/pYnFvD6JUxRigOGncX6ZXhZe5nv0R1I/Zvg==" w:salt="6ajUzH95j6p52X3f+m6j3A==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sDAzMTMxNzAwsDRX0lEKTi0uzszPAykwNqgFACDzqmctAAAA"/>
  </w:docVars>
  <w:rsids>
    <w:rsidRoot w:val="00521E38"/>
    <w:rsid w:val="00003EF6"/>
    <w:rsid w:val="00004685"/>
    <w:rsid w:val="0000725F"/>
    <w:rsid w:val="000102CA"/>
    <w:rsid w:val="00013DAD"/>
    <w:rsid w:val="000232D6"/>
    <w:rsid w:val="00023366"/>
    <w:rsid w:val="00025CD5"/>
    <w:rsid w:val="00027571"/>
    <w:rsid w:val="00027D44"/>
    <w:rsid w:val="00033B85"/>
    <w:rsid w:val="00036253"/>
    <w:rsid w:val="00040BAF"/>
    <w:rsid w:val="00041C44"/>
    <w:rsid w:val="0004305C"/>
    <w:rsid w:val="00044BD3"/>
    <w:rsid w:val="00045357"/>
    <w:rsid w:val="00046540"/>
    <w:rsid w:val="00047013"/>
    <w:rsid w:val="00052B9E"/>
    <w:rsid w:val="0005365B"/>
    <w:rsid w:val="00053DE8"/>
    <w:rsid w:val="000541A6"/>
    <w:rsid w:val="00054F6B"/>
    <w:rsid w:val="00057F6C"/>
    <w:rsid w:val="00060304"/>
    <w:rsid w:val="00063F1F"/>
    <w:rsid w:val="00065E1F"/>
    <w:rsid w:val="00066521"/>
    <w:rsid w:val="000668B2"/>
    <w:rsid w:val="00066DED"/>
    <w:rsid w:val="00070664"/>
    <w:rsid w:val="00071053"/>
    <w:rsid w:val="00071F70"/>
    <w:rsid w:val="00073364"/>
    <w:rsid w:val="00074CA3"/>
    <w:rsid w:val="00077197"/>
    <w:rsid w:val="00077CC5"/>
    <w:rsid w:val="00077F49"/>
    <w:rsid w:val="0008247D"/>
    <w:rsid w:val="00083E8D"/>
    <w:rsid w:val="00084BC9"/>
    <w:rsid w:val="00087FDB"/>
    <w:rsid w:val="000902A2"/>
    <w:rsid w:val="000936F7"/>
    <w:rsid w:val="000966C0"/>
    <w:rsid w:val="00097479"/>
    <w:rsid w:val="000A3D86"/>
    <w:rsid w:val="000A3E16"/>
    <w:rsid w:val="000A470E"/>
    <w:rsid w:val="000A4FF6"/>
    <w:rsid w:val="000A5CED"/>
    <w:rsid w:val="000A7534"/>
    <w:rsid w:val="000B197C"/>
    <w:rsid w:val="000B5AEA"/>
    <w:rsid w:val="000B5E68"/>
    <w:rsid w:val="000B6F17"/>
    <w:rsid w:val="000B7F1C"/>
    <w:rsid w:val="000C4CF3"/>
    <w:rsid w:val="000C71CF"/>
    <w:rsid w:val="000D1730"/>
    <w:rsid w:val="000D334B"/>
    <w:rsid w:val="000D3BE4"/>
    <w:rsid w:val="000E0F34"/>
    <w:rsid w:val="000E421C"/>
    <w:rsid w:val="000E6329"/>
    <w:rsid w:val="000E677D"/>
    <w:rsid w:val="000E690D"/>
    <w:rsid w:val="000E69F5"/>
    <w:rsid w:val="000F032B"/>
    <w:rsid w:val="000F2A03"/>
    <w:rsid w:val="000F487A"/>
    <w:rsid w:val="000F6C85"/>
    <w:rsid w:val="00100B3C"/>
    <w:rsid w:val="00100B47"/>
    <w:rsid w:val="00102BF7"/>
    <w:rsid w:val="001047D0"/>
    <w:rsid w:val="00105D3A"/>
    <w:rsid w:val="00106033"/>
    <w:rsid w:val="001120A4"/>
    <w:rsid w:val="00112290"/>
    <w:rsid w:val="00113845"/>
    <w:rsid w:val="00122016"/>
    <w:rsid w:val="001234CD"/>
    <w:rsid w:val="00123B9B"/>
    <w:rsid w:val="001322BD"/>
    <w:rsid w:val="00134137"/>
    <w:rsid w:val="001353D1"/>
    <w:rsid w:val="00135611"/>
    <w:rsid w:val="00135815"/>
    <w:rsid w:val="00135CB6"/>
    <w:rsid w:val="00137A89"/>
    <w:rsid w:val="0014213F"/>
    <w:rsid w:val="00144D15"/>
    <w:rsid w:val="00145CA0"/>
    <w:rsid w:val="00147ED9"/>
    <w:rsid w:val="00150198"/>
    <w:rsid w:val="00150FB8"/>
    <w:rsid w:val="0015203C"/>
    <w:rsid w:val="00153D8E"/>
    <w:rsid w:val="001557DC"/>
    <w:rsid w:val="0015709D"/>
    <w:rsid w:val="001577A5"/>
    <w:rsid w:val="00161132"/>
    <w:rsid w:val="00161B70"/>
    <w:rsid w:val="00163346"/>
    <w:rsid w:val="00163382"/>
    <w:rsid w:val="00164D92"/>
    <w:rsid w:val="001710C0"/>
    <w:rsid w:val="00171B3A"/>
    <w:rsid w:val="0017791B"/>
    <w:rsid w:val="00177BD0"/>
    <w:rsid w:val="00180589"/>
    <w:rsid w:val="0018522A"/>
    <w:rsid w:val="00185E4F"/>
    <w:rsid w:val="001873CD"/>
    <w:rsid w:val="00187BBB"/>
    <w:rsid w:val="0019563E"/>
    <w:rsid w:val="00197012"/>
    <w:rsid w:val="001975C7"/>
    <w:rsid w:val="00197FBC"/>
    <w:rsid w:val="001A17B3"/>
    <w:rsid w:val="001A483E"/>
    <w:rsid w:val="001A4AD7"/>
    <w:rsid w:val="001A66AA"/>
    <w:rsid w:val="001B5BC6"/>
    <w:rsid w:val="001B720D"/>
    <w:rsid w:val="001B7E22"/>
    <w:rsid w:val="001C0C45"/>
    <w:rsid w:val="001D6B82"/>
    <w:rsid w:val="001D6C93"/>
    <w:rsid w:val="001E1F36"/>
    <w:rsid w:val="001F4E8D"/>
    <w:rsid w:val="001F58F2"/>
    <w:rsid w:val="00203F98"/>
    <w:rsid w:val="0020677A"/>
    <w:rsid w:val="00207957"/>
    <w:rsid w:val="00221FEB"/>
    <w:rsid w:val="002235E8"/>
    <w:rsid w:val="00227609"/>
    <w:rsid w:val="00227FB1"/>
    <w:rsid w:val="002371A3"/>
    <w:rsid w:val="00240325"/>
    <w:rsid w:val="0024056E"/>
    <w:rsid w:val="002416A7"/>
    <w:rsid w:val="00244B96"/>
    <w:rsid w:val="00245414"/>
    <w:rsid w:val="00245F4E"/>
    <w:rsid w:val="0024608F"/>
    <w:rsid w:val="00246900"/>
    <w:rsid w:val="00246BF7"/>
    <w:rsid w:val="00250462"/>
    <w:rsid w:val="00250873"/>
    <w:rsid w:val="00254462"/>
    <w:rsid w:val="002548AF"/>
    <w:rsid w:val="00255C59"/>
    <w:rsid w:val="002605B9"/>
    <w:rsid w:val="00265554"/>
    <w:rsid w:val="00266A45"/>
    <w:rsid w:val="00271444"/>
    <w:rsid w:val="0027400B"/>
    <w:rsid w:val="00276873"/>
    <w:rsid w:val="002776A7"/>
    <w:rsid w:val="00277899"/>
    <w:rsid w:val="00280823"/>
    <w:rsid w:val="00281A7F"/>
    <w:rsid w:val="00285A50"/>
    <w:rsid w:val="00286EF9"/>
    <w:rsid w:val="00286FDB"/>
    <w:rsid w:val="00287FC4"/>
    <w:rsid w:val="00290679"/>
    <w:rsid w:val="00290F67"/>
    <w:rsid w:val="00293AD9"/>
    <w:rsid w:val="00293CE4"/>
    <w:rsid w:val="002958A4"/>
    <w:rsid w:val="002A13F8"/>
    <w:rsid w:val="002A3091"/>
    <w:rsid w:val="002A3641"/>
    <w:rsid w:val="002A50C9"/>
    <w:rsid w:val="002B074E"/>
    <w:rsid w:val="002B1A95"/>
    <w:rsid w:val="002B206E"/>
    <w:rsid w:val="002B47EB"/>
    <w:rsid w:val="002B694A"/>
    <w:rsid w:val="002C06C4"/>
    <w:rsid w:val="002C0778"/>
    <w:rsid w:val="002C4CB3"/>
    <w:rsid w:val="002C526D"/>
    <w:rsid w:val="002C5BAE"/>
    <w:rsid w:val="002C720B"/>
    <w:rsid w:val="002E0352"/>
    <w:rsid w:val="002E0E99"/>
    <w:rsid w:val="002E5F30"/>
    <w:rsid w:val="002E6D78"/>
    <w:rsid w:val="002F5984"/>
    <w:rsid w:val="002F7F9C"/>
    <w:rsid w:val="00300587"/>
    <w:rsid w:val="00301A5C"/>
    <w:rsid w:val="003036A6"/>
    <w:rsid w:val="00304AC3"/>
    <w:rsid w:val="00304B65"/>
    <w:rsid w:val="003106E1"/>
    <w:rsid w:val="00311573"/>
    <w:rsid w:val="0031199A"/>
    <w:rsid w:val="0031293E"/>
    <w:rsid w:val="003137E6"/>
    <w:rsid w:val="003173A5"/>
    <w:rsid w:val="003211B8"/>
    <w:rsid w:val="0032658E"/>
    <w:rsid w:val="00331A94"/>
    <w:rsid w:val="0033489C"/>
    <w:rsid w:val="00336203"/>
    <w:rsid w:val="00337C3E"/>
    <w:rsid w:val="00347023"/>
    <w:rsid w:val="003500DF"/>
    <w:rsid w:val="003513F7"/>
    <w:rsid w:val="0035245E"/>
    <w:rsid w:val="003537AE"/>
    <w:rsid w:val="00354EC9"/>
    <w:rsid w:val="00356225"/>
    <w:rsid w:val="00356448"/>
    <w:rsid w:val="0035788D"/>
    <w:rsid w:val="00361438"/>
    <w:rsid w:val="0036179E"/>
    <w:rsid w:val="00362CB8"/>
    <w:rsid w:val="003633EC"/>
    <w:rsid w:val="0037093D"/>
    <w:rsid w:val="00373469"/>
    <w:rsid w:val="003772E9"/>
    <w:rsid w:val="00382942"/>
    <w:rsid w:val="00383317"/>
    <w:rsid w:val="00383554"/>
    <w:rsid w:val="00384E44"/>
    <w:rsid w:val="00384E9D"/>
    <w:rsid w:val="0038745A"/>
    <w:rsid w:val="00387D51"/>
    <w:rsid w:val="00390123"/>
    <w:rsid w:val="0039345F"/>
    <w:rsid w:val="00393C22"/>
    <w:rsid w:val="00393F9D"/>
    <w:rsid w:val="00396632"/>
    <w:rsid w:val="003A2B77"/>
    <w:rsid w:val="003A6508"/>
    <w:rsid w:val="003B038B"/>
    <w:rsid w:val="003B098F"/>
    <w:rsid w:val="003B1821"/>
    <w:rsid w:val="003B23B2"/>
    <w:rsid w:val="003B2DD2"/>
    <w:rsid w:val="003B4204"/>
    <w:rsid w:val="003B4C3A"/>
    <w:rsid w:val="003B6EB0"/>
    <w:rsid w:val="003C11ED"/>
    <w:rsid w:val="003C2D93"/>
    <w:rsid w:val="003C576B"/>
    <w:rsid w:val="003D1EC0"/>
    <w:rsid w:val="003D3461"/>
    <w:rsid w:val="003D4210"/>
    <w:rsid w:val="003D4D2F"/>
    <w:rsid w:val="003D5F14"/>
    <w:rsid w:val="003D648E"/>
    <w:rsid w:val="003E030B"/>
    <w:rsid w:val="003E05FD"/>
    <w:rsid w:val="003E3089"/>
    <w:rsid w:val="003F0B40"/>
    <w:rsid w:val="003F0B81"/>
    <w:rsid w:val="003F1D1D"/>
    <w:rsid w:val="003F458E"/>
    <w:rsid w:val="0040023A"/>
    <w:rsid w:val="00401D42"/>
    <w:rsid w:val="0040241F"/>
    <w:rsid w:val="00404E62"/>
    <w:rsid w:val="0040781D"/>
    <w:rsid w:val="00410B71"/>
    <w:rsid w:val="00415B18"/>
    <w:rsid w:val="00421A8C"/>
    <w:rsid w:val="00425FFD"/>
    <w:rsid w:val="00431348"/>
    <w:rsid w:val="00434200"/>
    <w:rsid w:val="0043486F"/>
    <w:rsid w:val="00434AD8"/>
    <w:rsid w:val="00436842"/>
    <w:rsid w:val="00440859"/>
    <w:rsid w:val="0044093F"/>
    <w:rsid w:val="00441CFA"/>
    <w:rsid w:val="0044329F"/>
    <w:rsid w:val="00443574"/>
    <w:rsid w:val="00446C65"/>
    <w:rsid w:val="00447339"/>
    <w:rsid w:val="0045054C"/>
    <w:rsid w:val="004505D9"/>
    <w:rsid w:val="00451207"/>
    <w:rsid w:val="00455EE4"/>
    <w:rsid w:val="00456C49"/>
    <w:rsid w:val="00460DB7"/>
    <w:rsid w:val="00463A33"/>
    <w:rsid w:val="00467D27"/>
    <w:rsid w:val="00470946"/>
    <w:rsid w:val="00470EF9"/>
    <w:rsid w:val="00471A80"/>
    <w:rsid w:val="00472CDF"/>
    <w:rsid w:val="0047335A"/>
    <w:rsid w:val="00480853"/>
    <w:rsid w:val="00481605"/>
    <w:rsid w:val="00484593"/>
    <w:rsid w:val="00484807"/>
    <w:rsid w:val="004873E5"/>
    <w:rsid w:val="00492EC2"/>
    <w:rsid w:val="0049319A"/>
    <w:rsid w:val="00497C82"/>
    <w:rsid w:val="004A0734"/>
    <w:rsid w:val="004A1AF0"/>
    <w:rsid w:val="004A2096"/>
    <w:rsid w:val="004A3160"/>
    <w:rsid w:val="004A4E03"/>
    <w:rsid w:val="004B6C64"/>
    <w:rsid w:val="004B7C39"/>
    <w:rsid w:val="004C0441"/>
    <w:rsid w:val="004C0B90"/>
    <w:rsid w:val="004C6736"/>
    <w:rsid w:val="004C7A25"/>
    <w:rsid w:val="004D2C92"/>
    <w:rsid w:val="004D480E"/>
    <w:rsid w:val="004E0A81"/>
    <w:rsid w:val="004F12F5"/>
    <w:rsid w:val="004F34BF"/>
    <w:rsid w:val="004F660E"/>
    <w:rsid w:val="004F6A13"/>
    <w:rsid w:val="00500CED"/>
    <w:rsid w:val="0050325C"/>
    <w:rsid w:val="00503495"/>
    <w:rsid w:val="00504866"/>
    <w:rsid w:val="00505597"/>
    <w:rsid w:val="005062FD"/>
    <w:rsid w:val="00510C63"/>
    <w:rsid w:val="00516215"/>
    <w:rsid w:val="00516F75"/>
    <w:rsid w:val="00521606"/>
    <w:rsid w:val="0052162D"/>
    <w:rsid w:val="00521E38"/>
    <w:rsid w:val="00523519"/>
    <w:rsid w:val="005259F6"/>
    <w:rsid w:val="00527184"/>
    <w:rsid w:val="00533248"/>
    <w:rsid w:val="00533F77"/>
    <w:rsid w:val="0053564D"/>
    <w:rsid w:val="00537047"/>
    <w:rsid w:val="00540C36"/>
    <w:rsid w:val="005419FF"/>
    <w:rsid w:val="0054223A"/>
    <w:rsid w:val="00546C14"/>
    <w:rsid w:val="00546C3D"/>
    <w:rsid w:val="005474D5"/>
    <w:rsid w:val="00552023"/>
    <w:rsid w:val="00553148"/>
    <w:rsid w:val="005532A5"/>
    <w:rsid w:val="00554155"/>
    <w:rsid w:val="00554744"/>
    <w:rsid w:val="0055525E"/>
    <w:rsid w:val="0055530D"/>
    <w:rsid w:val="0055781E"/>
    <w:rsid w:val="005603F4"/>
    <w:rsid w:val="00566787"/>
    <w:rsid w:val="00570493"/>
    <w:rsid w:val="00570C84"/>
    <w:rsid w:val="00570E06"/>
    <w:rsid w:val="005724C3"/>
    <w:rsid w:val="005748BD"/>
    <w:rsid w:val="0057533C"/>
    <w:rsid w:val="005776EC"/>
    <w:rsid w:val="00581F90"/>
    <w:rsid w:val="00582E6E"/>
    <w:rsid w:val="00583890"/>
    <w:rsid w:val="00584930"/>
    <w:rsid w:val="00585E2C"/>
    <w:rsid w:val="0058718F"/>
    <w:rsid w:val="00587E2A"/>
    <w:rsid w:val="005928F1"/>
    <w:rsid w:val="00593747"/>
    <w:rsid w:val="00593F58"/>
    <w:rsid w:val="005965C5"/>
    <w:rsid w:val="0059684D"/>
    <w:rsid w:val="0059760E"/>
    <w:rsid w:val="005A168A"/>
    <w:rsid w:val="005A2579"/>
    <w:rsid w:val="005A3ACB"/>
    <w:rsid w:val="005A66EB"/>
    <w:rsid w:val="005A7A90"/>
    <w:rsid w:val="005B266D"/>
    <w:rsid w:val="005C4493"/>
    <w:rsid w:val="005D1B76"/>
    <w:rsid w:val="005D3BAC"/>
    <w:rsid w:val="005D736D"/>
    <w:rsid w:val="005E01F0"/>
    <w:rsid w:val="005E3C52"/>
    <w:rsid w:val="005F1B25"/>
    <w:rsid w:val="005F2AD2"/>
    <w:rsid w:val="005F3712"/>
    <w:rsid w:val="005F3F35"/>
    <w:rsid w:val="005F7523"/>
    <w:rsid w:val="005F7DD1"/>
    <w:rsid w:val="005F7F97"/>
    <w:rsid w:val="00606B1C"/>
    <w:rsid w:val="00610B01"/>
    <w:rsid w:val="0061275F"/>
    <w:rsid w:val="00614FD5"/>
    <w:rsid w:val="00617A9C"/>
    <w:rsid w:val="006210A9"/>
    <w:rsid w:val="006219CD"/>
    <w:rsid w:val="00622010"/>
    <w:rsid w:val="006225BB"/>
    <w:rsid w:val="006234F5"/>
    <w:rsid w:val="00623CD3"/>
    <w:rsid w:val="006276BB"/>
    <w:rsid w:val="00627BD8"/>
    <w:rsid w:val="00630539"/>
    <w:rsid w:val="00634BF8"/>
    <w:rsid w:val="00635094"/>
    <w:rsid w:val="0063606C"/>
    <w:rsid w:val="0064243E"/>
    <w:rsid w:val="00644C81"/>
    <w:rsid w:val="00647F49"/>
    <w:rsid w:val="00654347"/>
    <w:rsid w:val="006568EC"/>
    <w:rsid w:val="00662A7A"/>
    <w:rsid w:val="0066347D"/>
    <w:rsid w:val="00664543"/>
    <w:rsid w:val="00664AE7"/>
    <w:rsid w:val="00672E2C"/>
    <w:rsid w:val="00677812"/>
    <w:rsid w:val="00683E1C"/>
    <w:rsid w:val="006841FD"/>
    <w:rsid w:val="00684B62"/>
    <w:rsid w:val="0068511B"/>
    <w:rsid w:val="006851B4"/>
    <w:rsid w:val="006904D4"/>
    <w:rsid w:val="006944AA"/>
    <w:rsid w:val="006970D3"/>
    <w:rsid w:val="00697D2F"/>
    <w:rsid w:val="006A08F8"/>
    <w:rsid w:val="006A0A84"/>
    <w:rsid w:val="006A1A1A"/>
    <w:rsid w:val="006A4519"/>
    <w:rsid w:val="006A6821"/>
    <w:rsid w:val="006B41D7"/>
    <w:rsid w:val="006B5303"/>
    <w:rsid w:val="006B5549"/>
    <w:rsid w:val="006B6666"/>
    <w:rsid w:val="006C11C2"/>
    <w:rsid w:val="006C483A"/>
    <w:rsid w:val="006C518B"/>
    <w:rsid w:val="006C53F2"/>
    <w:rsid w:val="006D372A"/>
    <w:rsid w:val="006D6BAC"/>
    <w:rsid w:val="006E12B6"/>
    <w:rsid w:val="006E1F70"/>
    <w:rsid w:val="006E5883"/>
    <w:rsid w:val="006F1167"/>
    <w:rsid w:val="006F38F9"/>
    <w:rsid w:val="006F5783"/>
    <w:rsid w:val="00700964"/>
    <w:rsid w:val="00701990"/>
    <w:rsid w:val="00701A0A"/>
    <w:rsid w:val="00702A5A"/>
    <w:rsid w:val="00702E3A"/>
    <w:rsid w:val="00706601"/>
    <w:rsid w:val="00706770"/>
    <w:rsid w:val="00710CCF"/>
    <w:rsid w:val="00711659"/>
    <w:rsid w:val="00712E48"/>
    <w:rsid w:val="00714729"/>
    <w:rsid w:val="00714FD2"/>
    <w:rsid w:val="00717646"/>
    <w:rsid w:val="00720179"/>
    <w:rsid w:val="00723B69"/>
    <w:rsid w:val="00724065"/>
    <w:rsid w:val="00730742"/>
    <w:rsid w:val="00733869"/>
    <w:rsid w:val="00733B73"/>
    <w:rsid w:val="0074102B"/>
    <w:rsid w:val="00742726"/>
    <w:rsid w:val="007434EC"/>
    <w:rsid w:val="007472D3"/>
    <w:rsid w:val="00747C7D"/>
    <w:rsid w:val="00747E23"/>
    <w:rsid w:val="00750F65"/>
    <w:rsid w:val="007534CE"/>
    <w:rsid w:val="00753628"/>
    <w:rsid w:val="00754634"/>
    <w:rsid w:val="00756DD1"/>
    <w:rsid w:val="007614D7"/>
    <w:rsid w:val="00766918"/>
    <w:rsid w:val="00766E22"/>
    <w:rsid w:val="00774140"/>
    <w:rsid w:val="00774834"/>
    <w:rsid w:val="00776468"/>
    <w:rsid w:val="00785DB0"/>
    <w:rsid w:val="007874FF"/>
    <w:rsid w:val="007902D2"/>
    <w:rsid w:val="0079731C"/>
    <w:rsid w:val="007A5AF1"/>
    <w:rsid w:val="007A65C6"/>
    <w:rsid w:val="007A77AB"/>
    <w:rsid w:val="007B4AA0"/>
    <w:rsid w:val="007B6EFA"/>
    <w:rsid w:val="007C2130"/>
    <w:rsid w:val="007C3DE4"/>
    <w:rsid w:val="007C559D"/>
    <w:rsid w:val="007C6322"/>
    <w:rsid w:val="007C6517"/>
    <w:rsid w:val="007C6B48"/>
    <w:rsid w:val="007D03C4"/>
    <w:rsid w:val="007E26F6"/>
    <w:rsid w:val="007E301B"/>
    <w:rsid w:val="007E4DD4"/>
    <w:rsid w:val="007E7389"/>
    <w:rsid w:val="007F62AE"/>
    <w:rsid w:val="007F7FBD"/>
    <w:rsid w:val="00800DA3"/>
    <w:rsid w:val="008013A6"/>
    <w:rsid w:val="00803177"/>
    <w:rsid w:val="008031B0"/>
    <w:rsid w:val="008046F6"/>
    <w:rsid w:val="00804E1F"/>
    <w:rsid w:val="008055D8"/>
    <w:rsid w:val="0080664B"/>
    <w:rsid w:val="0080689A"/>
    <w:rsid w:val="00806C2F"/>
    <w:rsid w:val="00807DCD"/>
    <w:rsid w:val="008104F4"/>
    <w:rsid w:val="0081238E"/>
    <w:rsid w:val="00813B77"/>
    <w:rsid w:val="00815408"/>
    <w:rsid w:val="0081569D"/>
    <w:rsid w:val="00815C18"/>
    <w:rsid w:val="00815CB4"/>
    <w:rsid w:val="00823E55"/>
    <w:rsid w:val="00831A8A"/>
    <w:rsid w:val="00832532"/>
    <w:rsid w:val="008326CF"/>
    <w:rsid w:val="00834E41"/>
    <w:rsid w:val="008363CD"/>
    <w:rsid w:val="00836BFC"/>
    <w:rsid w:val="00836D62"/>
    <w:rsid w:val="00845314"/>
    <w:rsid w:val="0084602F"/>
    <w:rsid w:val="0084632B"/>
    <w:rsid w:val="008509FD"/>
    <w:rsid w:val="00852DCF"/>
    <w:rsid w:val="0085418C"/>
    <w:rsid w:val="00854CBD"/>
    <w:rsid w:val="008576FD"/>
    <w:rsid w:val="00857E49"/>
    <w:rsid w:val="00864BA7"/>
    <w:rsid w:val="0086660D"/>
    <w:rsid w:val="00872864"/>
    <w:rsid w:val="00873184"/>
    <w:rsid w:val="00877BD7"/>
    <w:rsid w:val="00877E77"/>
    <w:rsid w:val="008806FD"/>
    <w:rsid w:val="00885580"/>
    <w:rsid w:val="00885A43"/>
    <w:rsid w:val="00886A51"/>
    <w:rsid w:val="008937D0"/>
    <w:rsid w:val="00894AA9"/>
    <w:rsid w:val="00894B05"/>
    <w:rsid w:val="00896C77"/>
    <w:rsid w:val="008A19C2"/>
    <w:rsid w:val="008A2EA5"/>
    <w:rsid w:val="008A37F6"/>
    <w:rsid w:val="008A768F"/>
    <w:rsid w:val="008B5044"/>
    <w:rsid w:val="008B68C0"/>
    <w:rsid w:val="008B6FE8"/>
    <w:rsid w:val="008C15E3"/>
    <w:rsid w:val="008C2F3F"/>
    <w:rsid w:val="008C4FE3"/>
    <w:rsid w:val="008C5B2E"/>
    <w:rsid w:val="008C7703"/>
    <w:rsid w:val="008C7DFC"/>
    <w:rsid w:val="008D0436"/>
    <w:rsid w:val="008D1917"/>
    <w:rsid w:val="008D3313"/>
    <w:rsid w:val="008D3A76"/>
    <w:rsid w:val="008D4684"/>
    <w:rsid w:val="008D5370"/>
    <w:rsid w:val="008D5537"/>
    <w:rsid w:val="008D75FF"/>
    <w:rsid w:val="008E1AA0"/>
    <w:rsid w:val="008E6647"/>
    <w:rsid w:val="008E6FD6"/>
    <w:rsid w:val="008E7CBC"/>
    <w:rsid w:val="008E7E4E"/>
    <w:rsid w:val="008F0936"/>
    <w:rsid w:val="008F27A7"/>
    <w:rsid w:val="008F3065"/>
    <w:rsid w:val="008F7883"/>
    <w:rsid w:val="00901FCE"/>
    <w:rsid w:val="009021D5"/>
    <w:rsid w:val="00902678"/>
    <w:rsid w:val="00902C1D"/>
    <w:rsid w:val="00902E27"/>
    <w:rsid w:val="00911A15"/>
    <w:rsid w:val="009125C9"/>
    <w:rsid w:val="00913CCD"/>
    <w:rsid w:val="00915140"/>
    <w:rsid w:val="009203C3"/>
    <w:rsid w:val="009211B6"/>
    <w:rsid w:val="00921997"/>
    <w:rsid w:val="00922EA7"/>
    <w:rsid w:val="00924D95"/>
    <w:rsid w:val="00925DB8"/>
    <w:rsid w:val="00927E67"/>
    <w:rsid w:val="00931152"/>
    <w:rsid w:val="00931557"/>
    <w:rsid w:val="009342E1"/>
    <w:rsid w:val="00934BCA"/>
    <w:rsid w:val="00940495"/>
    <w:rsid w:val="00940800"/>
    <w:rsid w:val="00940BE3"/>
    <w:rsid w:val="009413EA"/>
    <w:rsid w:val="0094331D"/>
    <w:rsid w:val="009524FC"/>
    <w:rsid w:val="00953139"/>
    <w:rsid w:val="00954909"/>
    <w:rsid w:val="0095518A"/>
    <w:rsid w:val="00955354"/>
    <w:rsid w:val="0095536F"/>
    <w:rsid w:val="00956255"/>
    <w:rsid w:val="00956E6D"/>
    <w:rsid w:val="00957B95"/>
    <w:rsid w:val="009606C3"/>
    <w:rsid w:val="0096280A"/>
    <w:rsid w:val="00966496"/>
    <w:rsid w:val="00970304"/>
    <w:rsid w:val="009703E6"/>
    <w:rsid w:val="00971B7C"/>
    <w:rsid w:val="0097293F"/>
    <w:rsid w:val="00972E74"/>
    <w:rsid w:val="009734E0"/>
    <w:rsid w:val="009762B6"/>
    <w:rsid w:val="00976C2D"/>
    <w:rsid w:val="00976ECD"/>
    <w:rsid w:val="00977B36"/>
    <w:rsid w:val="00982E11"/>
    <w:rsid w:val="00984D21"/>
    <w:rsid w:val="00984DF8"/>
    <w:rsid w:val="00986633"/>
    <w:rsid w:val="00987DE4"/>
    <w:rsid w:val="009916C8"/>
    <w:rsid w:val="009947AE"/>
    <w:rsid w:val="009B4660"/>
    <w:rsid w:val="009C017E"/>
    <w:rsid w:val="009C0D8B"/>
    <w:rsid w:val="009C1690"/>
    <w:rsid w:val="009C1EB2"/>
    <w:rsid w:val="009C1EE2"/>
    <w:rsid w:val="009C5CE7"/>
    <w:rsid w:val="009C66C8"/>
    <w:rsid w:val="009D046F"/>
    <w:rsid w:val="009D15A6"/>
    <w:rsid w:val="009D6E31"/>
    <w:rsid w:val="009F1A96"/>
    <w:rsid w:val="009F2A2B"/>
    <w:rsid w:val="009F588E"/>
    <w:rsid w:val="00A00606"/>
    <w:rsid w:val="00A0163F"/>
    <w:rsid w:val="00A10740"/>
    <w:rsid w:val="00A11571"/>
    <w:rsid w:val="00A11C42"/>
    <w:rsid w:val="00A129EA"/>
    <w:rsid w:val="00A242E0"/>
    <w:rsid w:val="00A25AB7"/>
    <w:rsid w:val="00A27132"/>
    <w:rsid w:val="00A32633"/>
    <w:rsid w:val="00A364DE"/>
    <w:rsid w:val="00A37526"/>
    <w:rsid w:val="00A41E2E"/>
    <w:rsid w:val="00A43800"/>
    <w:rsid w:val="00A44E9F"/>
    <w:rsid w:val="00A44EA0"/>
    <w:rsid w:val="00A467A9"/>
    <w:rsid w:val="00A477AE"/>
    <w:rsid w:val="00A50A92"/>
    <w:rsid w:val="00A517A6"/>
    <w:rsid w:val="00A541F8"/>
    <w:rsid w:val="00A54AAC"/>
    <w:rsid w:val="00A5530B"/>
    <w:rsid w:val="00A55C71"/>
    <w:rsid w:val="00A602CC"/>
    <w:rsid w:val="00A60541"/>
    <w:rsid w:val="00A7408E"/>
    <w:rsid w:val="00A765ED"/>
    <w:rsid w:val="00A80896"/>
    <w:rsid w:val="00A8213D"/>
    <w:rsid w:val="00A84BAB"/>
    <w:rsid w:val="00A86B00"/>
    <w:rsid w:val="00A90D4D"/>
    <w:rsid w:val="00A97379"/>
    <w:rsid w:val="00AA0129"/>
    <w:rsid w:val="00AA1CBB"/>
    <w:rsid w:val="00AA7FE6"/>
    <w:rsid w:val="00AB234F"/>
    <w:rsid w:val="00AB3572"/>
    <w:rsid w:val="00AB4D6C"/>
    <w:rsid w:val="00AB7C89"/>
    <w:rsid w:val="00AC2A43"/>
    <w:rsid w:val="00AD01CD"/>
    <w:rsid w:val="00AD0B16"/>
    <w:rsid w:val="00AD22F9"/>
    <w:rsid w:val="00AD52B9"/>
    <w:rsid w:val="00AE40E6"/>
    <w:rsid w:val="00AE5B56"/>
    <w:rsid w:val="00AF10A5"/>
    <w:rsid w:val="00AF118C"/>
    <w:rsid w:val="00AF5D64"/>
    <w:rsid w:val="00AF6B8F"/>
    <w:rsid w:val="00B01DEF"/>
    <w:rsid w:val="00B04929"/>
    <w:rsid w:val="00B13BDF"/>
    <w:rsid w:val="00B156F0"/>
    <w:rsid w:val="00B17B50"/>
    <w:rsid w:val="00B2185B"/>
    <w:rsid w:val="00B21977"/>
    <w:rsid w:val="00B23804"/>
    <w:rsid w:val="00B23A01"/>
    <w:rsid w:val="00B23D12"/>
    <w:rsid w:val="00B263DC"/>
    <w:rsid w:val="00B316B5"/>
    <w:rsid w:val="00B4008E"/>
    <w:rsid w:val="00B4020C"/>
    <w:rsid w:val="00B41F5E"/>
    <w:rsid w:val="00B4484F"/>
    <w:rsid w:val="00B44A4F"/>
    <w:rsid w:val="00B44BEE"/>
    <w:rsid w:val="00B4665D"/>
    <w:rsid w:val="00B46AA1"/>
    <w:rsid w:val="00B54DB5"/>
    <w:rsid w:val="00B563F1"/>
    <w:rsid w:val="00B5691A"/>
    <w:rsid w:val="00B56E4F"/>
    <w:rsid w:val="00B56FFC"/>
    <w:rsid w:val="00B57239"/>
    <w:rsid w:val="00B575B7"/>
    <w:rsid w:val="00B57967"/>
    <w:rsid w:val="00B63426"/>
    <w:rsid w:val="00B64579"/>
    <w:rsid w:val="00B667A9"/>
    <w:rsid w:val="00B7164B"/>
    <w:rsid w:val="00B74D6C"/>
    <w:rsid w:val="00B757C8"/>
    <w:rsid w:val="00B76879"/>
    <w:rsid w:val="00B77F25"/>
    <w:rsid w:val="00B82048"/>
    <w:rsid w:val="00B83B35"/>
    <w:rsid w:val="00B84243"/>
    <w:rsid w:val="00B8543B"/>
    <w:rsid w:val="00B85F9C"/>
    <w:rsid w:val="00B87779"/>
    <w:rsid w:val="00B90358"/>
    <w:rsid w:val="00B92006"/>
    <w:rsid w:val="00B92346"/>
    <w:rsid w:val="00B943AE"/>
    <w:rsid w:val="00BA59B4"/>
    <w:rsid w:val="00BB14B6"/>
    <w:rsid w:val="00BB1D64"/>
    <w:rsid w:val="00BB28A0"/>
    <w:rsid w:val="00BB46DD"/>
    <w:rsid w:val="00BB59F0"/>
    <w:rsid w:val="00BB6A84"/>
    <w:rsid w:val="00BB743A"/>
    <w:rsid w:val="00BC12C4"/>
    <w:rsid w:val="00BC1D37"/>
    <w:rsid w:val="00BC2718"/>
    <w:rsid w:val="00BC5034"/>
    <w:rsid w:val="00BC65FC"/>
    <w:rsid w:val="00BD048D"/>
    <w:rsid w:val="00BE020F"/>
    <w:rsid w:val="00BE2296"/>
    <w:rsid w:val="00BE3DB4"/>
    <w:rsid w:val="00BE5EB9"/>
    <w:rsid w:val="00BE77B4"/>
    <w:rsid w:val="00BE7A37"/>
    <w:rsid w:val="00BF3622"/>
    <w:rsid w:val="00BF4054"/>
    <w:rsid w:val="00BF49AC"/>
    <w:rsid w:val="00BF5543"/>
    <w:rsid w:val="00BF6094"/>
    <w:rsid w:val="00BF7DD2"/>
    <w:rsid w:val="00C00ECF"/>
    <w:rsid w:val="00C04C3E"/>
    <w:rsid w:val="00C06413"/>
    <w:rsid w:val="00C07395"/>
    <w:rsid w:val="00C10D2A"/>
    <w:rsid w:val="00C11307"/>
    <w:rsid w:val="00C127E9"/>
    <w:rsid w:val="00C13CC5"/>
    <w:rsid w:val="00C14C15"/>
    <w:rsid w:val="00C17F2A"/>
    <w:rsid w:val="00C21B91"/>
    <w:rsid w:val="00C24A0B"/>
    <w:rsid w:val="00C260C0"/>
    <w:rsid w:val="00C263C9"/>
    <w:rsid w:val="00C3027D"/>
    <w:rsid w:val="00C367C5"/>
    <w:rsid w:val="00C4535D"/>
    <w:rsid w:val="00C4654A"/>
    <w:rsid w:val="00C5499C"/>
    <w:rsid w:val="00C578A4"/>
    <w:rsid w:val="00C627AF"/>
    <w:rsid w:val="00C63C0D"/>
    <w:rsid w:val="00C64D6C"/>
    <w:rsid w:val="00C64E7C"/>
    <w:rsid w:val="00C70B1F"/>
    <w:rsid w:val="00C75C67"/>
    <w:rsid w:val="00C762B1"/>
    <w:rsid w:val="00C76A58"/>
    <w:rsid w:val="00C7736D"/>
    <w:rsid w:val="00C81CA0"/>
    <w:rsid w:val="00C938E2"/>
    <w:rsid w:val="00C939EF"/>
    <w:rsid w:val="00C949DF"/>
    <w:rsid w:val="00CA2CA5"/>
    <w:rsid w:val="00CA55E3"/>
    <w:rsid w:val="00CA5B9D"/>
    <w:rsid w:val="00CA6D71"/>
    <w:rsid w:val="00CA7373"/>
    <w:rsid w:val="00CA7A95"/>
    <w:rsid w:val="00CA7C9D"/>
    <w:rsid w:val="00CB1BF9"/>
    <w:rsid w:val="00CB1FA7"/>
    <w:rsid w:val="00CB3B6D"/>
    <w:rsid w:val="00CB5458"/>
    <w:rsid w:val="00CC32A5"/>
    <w:rsid w:val="00CD0769"/>
    <w:rsid w:val="00CD0DC1"/>
    <w:rsid w:val="00CD15A6"/>
    <w:rsid w:val="00CD191A"/>
    <w:rsid w:val="00CD1ACE"/>
    <w:rsid w:val="00CD2F7F"/>
    <w:rsid w:val="00CD5A30"/>
    <w:rsid w:val="00CE03CD"/>
    <w:rsid w:val="00CE4617"/>
    <w:rsid w:val="00CE6E3A"/>
    <w:rsid w:val="00CF2C89"/>
    <w:rsid w:val="00CF5C32"/>
    <w:rsid w:val="00CF7829"/>
    <w:rsid w:val="00D04594"/>
    <w:rsid w:val="00D0501C"/>
    <w:rsid w:val="00D071E2"/>
    <w:rsid w:val="00D076F4"/>
    <w:rsid w:val="00D12B23"/>
    <w:rsid w:val="00D12D94"/>
    <w:rsid w:val="00D13497"/>
    <w:rsid w:val="00D15EFE"/>
    <w:rsid w:val="00D2510D"/>
    <w:rsid w:val="00D25D5E"/>
    <w:rsid w:val="00D26F58"/>
    <w:rsid w:val="00D27C5B"/>
    <w:rsid w:val="00D35D2B"/>
    <w:rsid w:val="00D36EFD"/>
    <w:rsid w:val="00D53923"/>
    <w:rsid w:val="00D53FAF"/>
    <w:rsid w:val="00D553B3"/>
    <w:rsid w:val="00D55626"/>
    <w:rsid w:val="00D61D66"/>
    <w:rsid w:val="00D6329B"/>
    <w:rsid w:val="00D65642"/>
    <w:rsid w:val="00D675BA"/>
    <w:rsid w:val="00D80CB2"/>
    <w:rsid w:val="00D84FAC"/>
    <w:rsid w:val="00D87570"/>
    <w:rsid w:val="00D9137C"/>
    <w:rsid w:val="00D9161F"/>
    <w:rsid w:val="00D91A07"/>
    <w:rsid w:val="00D9230C"/>
    <w:rsid w:val="00D94DDB"/>
    <w:rsid w:val="00D9734E"/>
    <w:rsid w:val="00DA063B"/>
    <w:rsid w:val="00DA70AB"/>
    <w:rsid w:val="00DB25B6"/>
    <w:rsid w:val="00DB360D"/>
    <w:rsid w:val="00DB36F0"/>
    <w:rsid w:val="00DB3725"/>
    <w:rsid w:val="00DB47CE"/>
    <w:rsid w:val="00DB69B9"/>
    <w:rsid w:val="00DC7C02"/>
    <w:rsid w:val="00DD069C"/>
    <w:rsid w:val="00DD092B"/>
    <w:rsid w:val="00DD2A2E"/>
    <w:rsid w:val="00DD4725"/>
    <w:rsid w:val="00DD51CA"/>
    <w:rsid w:val="00DE035E"/>
    <w:rsid w:val="00DE12D9"/>
    <w:rsid w:val="00DE1CAF"/>
    <w:rsid w:val="00DE36AE"/>
    <w:rsid w:val="00DF0216"/>
    <w:rsid w:val="00DF42B0"/>
    <w:rsid w:val="00DF6968"/>
    <w:rsid w:val="00DF6A87"/>
    <w:rsid w:val="00E00933"/>
    <w:rsid w:val="00E0168E"/>
    <w:rsid w:val="00E0221B"/>
    <w:rsid w:val="00E02CC6"/>
    <w:rsid w:val="00E03213"/>
    <w:rsid w:val="00E039BF"/>
    <w:rsid w:val="00E06C13"/>
    <w:rsid w:val="00E142CD"/>
    <w:rsid w:val="00E1798E"/>
    <w:rsid w:val="00E22A30"/>
    <w:rsid w:val="00E22A36"/>
    <w:rsid w:val="00E253FC"/>
    <w:rsid w:val="00E262C9"/>
    <w:rsid w:val="00E26928"/>
    <w:rsid w:val="00E271CB"/>
    <w:rsid w:val="00E30786"/>
    <w:rsid w:val="00E32F51"/>
    <w:rsid w:val="00E353DF"/>
    <w:rsid w:val="00E374FC"/>
    <w:rsid w:val="00E40594"/>
    <w:rsid w:val="00E40B04"/>
    <w:rsid w:val="00E41501"/>
    <w:rsid w:val="00E44CA4"/>
    <w:rsid w:val="00E452ED"/>
    <w:rsid w:val="00E456F9"/>
    <w:rsid w:val="00E47FE4"/>
    <w:rsid w:val="00E517FB"/>
    <w:rsid w:val="00E55281"/>
    <w:rsid w:val="00E56D43"/>
    <w:rsid w:val="00E57CDF"/>
    <w:rsid w:val="00E60B0F"/>
    <w:rsid w:val="00E62270"/>
    <w:rsid w:val="00E62AEE"/>
    <w:rsid w:val="00E64FC3"/>
    <w:rsid w:val="00E674C4"/>
    <w:rsid w:val="00E7630A"/>
    <w:rsid w:val="00E76E8C"/>
    <w:rsid w:val="00E80DE8"/>
    <w:rsid w:val="00E828EC"/>
    <w:rsid w:val="00E83526"/>
    <w:rsid w:val="00E83B3F"/>
    <w:rsid w:val="00E874E7"/>
    <w:rsid w:val="00E905E4"/>
    <w:rsid w:val="00E92027"/>
    <w:rsid w:val="00E923F9"/>
    <w:rsid w:val="00E95756"/>
    <w:rsid w:val="00EA3CC0"/>
    <w:rsid w:val="00EB0A59"/>
    <w:rsid w:val="00EB1C71"/>
    <w:rsid w:val="00EB1D7A"/>
    <w:rsid w:val="00EB274F"/>
    <w:rsid w:val="00EB7049"/>
    <w:rsid w:val="00EC15BA"/>
    <w:rsid w:val="00EC16CA"/>
    <w:rsid w:val="00EC1BC3"/>
    <w:rsid w:val="00EC1C63"/>
    <w:rsid w:val="00EC33EE"/>
    <w:rsid w:val="00EC5C85"/>
    <w:rsid w:val="00EC5D1E"/>
    <w:rsid w:val="00EC7423"/>
    <w:rsid w:val="00ED0B3A"/>
    <w:rsid w:val="00ED0F7E"/>
    <w:rsid w:val="00ED2BAA"/>
    <w:rsid w:val="00ED3D9D"/>
    <w:rsid w:val="00ED5925"/>
    <w:rsid w:val="00ED6454"/>
    <w:rsid w:val="00ED6F4E"/>
    <w:rsid w:val="00EF49F7"/>
    <w:rsid w:val="00EF62E9"/>
    <w:rsid w:val="00EF67B1"/>
    <w:rsid w:val="00EF6D7A"/>
    <w:rsid w:val="00F0013C"/>
    <w:rsid w:val="00F062D1"/>
    <w:rsid w:val="00F06B97"/>
    <w:rsid w:val="00F0748E"/>
    <w:rsid w:val="00F1185E"/>
    <w:rsid w:val="00F11D2F"/>
    <w:rsid w:val="00F12241"/>
    <w:rsid w:val="00F13380"/>
    <w:rsid w:val="00F15E4B"/>
    <w:rsid w:val="00F213B2"/>
    <w:rsid w:val="00F22A1E"/>
    <w:rsid w:val="00F22A91"/>
    <w:rsid w:val="00F22DB5"/>
    <w:rsid w:val="00F27F96"/>
    <w:rsid w:val="00F300EB"/>
    <w:rsid w:val="00F32591"/>
    <w:rsid w:val="00F3284F"/>
    <w:rsid w:val="00F32AB7"/>
    <w:rsid w:val="00F350B2"/>
    <w:rsid w:val="00F35965"/>
    <w:rsid w:val="00F35BC8"/>
    <w:rsid w:val="00F370A3"/>
    <w:rsid w:val="00F371EB"/>
    <w:rsid w:val="00F4446B"/>
    <w:rsid w:val="00F50EAA"/>
    <w:rsid w:val="00F51E0E"/>
    <w:rsid w:val="00F53D3D"/>
    <w:rsid w:val="00F54CA7"/>
    <w:rsid w:val="00F600CE"/>
    <w:rsid w:val="00F60314"/>
    <w:rsid w:val="00F62773"/>
    <w:rsid w:val="00F66169"/>
    <w:rsid w:val="00F66B4B"/>
    <w:rsid w:val="00F711C9"/>
    <w:rsid w:val="00F75839"/>
    <w:rsid w:val="00F7799A"/>
    <w:rsid w:val="00F77D6A"/>
    <w:rsid w:val="00F84A89"/>
    <w:rsid w:val="00F92551"/>
    <w:rsid w:val="00F96C55"/>
    <w:rsid w:val="00F97D5F"/>
    <w:rsid w:val="00FA3BFF"/>
    <w:rsid w:val="00FA46FF"/>
    <w:rsid w:val="00FA7096"/>
    <w:rsid w:val="00FB0278"/>
    <w:rsid w:val="00FB6A94"/>
    <w:rsid w:val="00FB768E"/>
    <w:rsid w:val="00FC1B3A"/>
    <w:rsid w:val="00FC360A"/>
    <w:rsid w:val="00FC4959"/>
    <w:rsid w:val="00FC527F"/>
    <w:rsid w:val="00FC6C27"/>
    <w:rsid w:val="00FD0C47"/>
    <w:rsid w:val="00FD217B"/>
    <w:rsid w:val="00FD6B12"/>
    <w:rsid w:val="00FE00B9"/>
    <w:rsid w:val="00FE2750"/>
    <w:rsid w:val="00FE32CD"/>
    <w:rsid w:val="00FE3D8D"/>
    <w:rsid w:val="00FE5AE8"/>
    <w:rsid w:val="00FF387F"/>
    <w:rsid w:val="00FF5393"/>
    <w:rsid w:val="00FF5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DFAB1"/>
  <w14:defaultImageDpi w14:val="32767"/>
  <w15:chartTrackingRefBased/>
  <w15:docId w15:val="{27F31B33-61E0-4943-89C7-460A7CE78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Quicksand Medium" w:eastAsiaTheme="minorHAnsi" w:hAnsi="Quicksand Medium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56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38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0B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C5C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5C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537AE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46C65"/>
    <w:rPr>
      <w:color w:val="808080"/>
    </w:rPr>
  </w:style>
  <w:style w:type="paragraph" w:customStyle="1" w:styleId="BasicParagraph">
    <w:name w:val="[Basic Paragraph]"/>
    <w:basedOn w:val="Normal"/>
    <w:uiPriority w:val="99"/>
    <w:rsid w:val="00470EF9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bit.ly/odtutbmedf" TargetMode="External"/><Relationship Id="rId3" Type="http://schemas.openxmlformats.org/officeDocument/2006/relationships/styles" Target="styles.xml"/><Relationship Id="rId7" Type="http://schemas.openxmlformats.org/officeDocument/2006/relationships/hyperlink" Target="https://bit.ly/odtutbmsa" TargetMode="Externa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bit.ly/odtutbmgk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bit.ly/odtutbmkvkk" TargetMode="External"/><Relationship Id="rId14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5EF4112496C46F98137589A34B620B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C552948-01E4-4278-A7FE-8060F6C3A3A1}"/>
      </w:docPartPr>
      <w:docPartBody>
        <w:p w:rsidR="009215E8" w:rsidRDefault="0048325B" w:rsidP="0048325B">
          <w:pPr>
            <w:pStyle w:val="95EF4112496C46F98137589A34B620BA1"/>
          </w:pPr>
          <w:r w:rsidRPr="00E923F9">
            <w:rPr>
              <w:rStyle w:val="PlaceholderText"/>
              <w:rFonts w:ascii="Arial" w:hAnsi="Arial" w:cs="Arial"/>
              <w:sz w:val="18"/>
              <w:szCs w:val="18"/>
            </w:rPr>
            <w:t xml:space="preserve">Metin </w:t>
          </w:r>
          <w:r>
            <w:rPr>
              <w:rStyle w:val="PlaceholderText"/>
              <w:rFonts w:ascii="Arial" w:hAnsi="Arial" w:cs="Arial"/>
              <w:sz w:val="18"/>
              <w:szCs w:val="18"/>
            </w:rPr>
            <w:t>yazmak</w:t>
          </w:r>
          <w:r w:rsidRPr="00E923F9">
            <w:rPr>
              <w:rStyle w:val="PlaceholderText"/>
              <w:rFonts w:ascii="Arial" w:hAnsi="Arial" w:cs="Arial"/>
              <w:sz w:val="18"/>
              <w:szCs w:val="18"/>
            </w:rPr>
            <w:t xml:space="preserve"> için buraya tıklayın.</w:t>
          </w:r>
        </w:p>
      </w:docPartBody>
    </w:docPart>
    <w:docPart>
      <w:docPartPr>
        <w:name w:val="474BF1B4952D4883960C237377C9C90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31E86A0-E7E1-4181-8E93-7B16424923AE}"/>
      </w:docPartPr>
      <w:docPartBody>
        <w:p w:rsidR="009215E8" w:rsidRDefault="0048325B" w:rsidP="0048325B">
          <w:pPr>
            <w:pStyle w:val="474BF1B4952D4883960C237377C9C9001"/>
          </w:pPr>
          <w:r w:rsidRPr="00E923F9">
            <w:rPr>
              <w:rStyle w:val="PlaceholderText"/>
              <w:rFonts w:ascii="Arial" w:hAnsi="Arial" w:cs="Arial"/>
              <w:sz w:val="18"/>
              <w:szCs w:val="18"/>
            </w:rPr>
            <w:t xml:space="preserve">Metin </w:t>
          </w:r>
          <w:r>
            <w:rPr>
              <w:rStyle w:val="PlaceholderText"/>
              <w:rFonts w:ascii="Arial" w:hAnsi="Arial" w:cs="Arial"/>
              <w:sz w:val="18"/>
              <w:szCs w:val="18"/>
            </w:rPr>
            <w:t>yazmak</w:t>
          </w:r>
          <w:r w:rsidRPr="00E923F9">
            <w:rPr>
              <w:rStyle w:val="PlaceholderText"/>
              <w:rFonts w:ascii="Arial" w:hAnsi="Arial" w:cs="Arial"/>
              <w:sz w:val="18"/>
              <w:szCs w:val="18"/>
            </w:rPr>
            <w:t xml:space="preserve"> için buraya tıklayın.</w:t>
          </w:r>
        </w:p>
      </w:docPartBody>
    </w:docPart>
    <w:docPart>
      <w:docPartPr>
        <w:name w:val="6AD3C7F31B5D4635A8FCB114A08F021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9CE8D24-5442-48CD-B633-E216F102E234}"/>
      </w:docPartPr>
      <w:docPartBody>
        <w:p w:rsidR="009215E8" w:rsidRDefault="0048325B" w:rsidP="0048325B">
          <w:pPr>
            <w:pStyle w:val="6AD3C7F31B5D4635A8FCB114A08F02151"/>
          </w:pPr>
          <w:r w:rsidRPr="00E923F9">
            <w:rPr>
              <w:rStyle w:val="PlaceholderText"/>
              <w:rFonts w:ascii="Arial" w:hAnsi="Arial" w:cs="Arial"/>
              <w:sz w:val="18"/>
              <w:szCs w:val="18"/>
            </w:rPr>
            <w:t xml:space="preserve">Metin </w:t>
          </w:r>
          <w:r>
            <w:rPr>
              <w:rStyle w:val="PlaceholderText"/>
              <w:rFonts w:ascii="Arial" w:hAnsi="Arial" w:cs="Arial"/>
              <w:sz w:val="18"/>
              <w:szCs w:val="18"/>
            </w:rPr>
            <w:t>yazmak</w:t>
          </w:r>
          <w:r w:rsidRPr="00E923F9">
            <w:rPr>
              <w:rStyle w:val="PlaceholderText"/>
              <w:rFonts w:ascii="Arial" w:hAnsi="Arial" w:cs="Arial"/>
              <w:sz w:val="18"/>
              <w:szCs w:val="18"/>
            </w:rPr>
            <w:t xml:space="preserve"> için buraya tıklayın.</w:t>
          </w:r>
        </w:p>
      </w:docPartBody>
    </w:docPart>
    <w:docPart>
      <w:docPartPr>
        <w:name w:val="A3A8058461F1451A927B750DD82DEF8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5E19232-F271-4E0E-8616-15634A84672C}"/>
      </w:docPartPr>
      <w:docPartBody>
        <w:p w:rsidR="009215E8" w:rsidRDefault="0048325B" w:rsidP="0048325B">
          <w:pPr>
            <w:pStyle w:val="A3A8058461F1451A927B750DD82DEF871"/>
          </w:pPr>
          <w:r w:rsidRPr="00E923F9">
            <w:rPr>
              <w:rStyle w:val="PlaceholderText"/>
              <w:rFonts w:ascii="Arial" w:hAnsi="Arial" w:cs="Arial"/>
              <w:sz w:val="18"/>
              <w:szCs w:val="18"/>
            </w:rPr>
            <w:t xml:space="preserve">Metin </w:t>
          </w:r>
          <w:r>
            <w:rPr>
              <w:rStyle w:val="PlaceholderText"/>
              <w:rFonts w:ascii="Arial" w:hAnsi="Arial" w:cs="Arial"/>
              <w:sz w:val="18"/>
              <w:szCs w:val="18"/>
            </w:rPr>
            <w:t>yazmak</w:t>
          </w:r>
          <w:r w:rsidRPr="00E923F9">
            <w:rPr>
              <w:rStyle w:val="PlaceholderText"/>
              <w:rFonts w:ascii="Arial" w:hAnsi="Arial" w:cs="Arial"/>
              <w:sz w:val="18"/>
              <w:szCs w:val="18"/>
            </w:rPr>
            <w:t xml:space="preserve"> için buraya tıklayın.</w:t>
          </w:r>
        </w:p>
      </w:docPartBody>
    </w:docPart>
    <w:docPart>
      <w:docPartPr>
        <w:name w:val="2CA6B3A069314A95A9EF5AFA9DF8F7F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C62CC93-ABC8-4323-AE7E-1A6D35F1D8F2}"/>
      </w:docPartPr>
      <w:docPartBody>
        <w:p w:rsidR="00BD47F3" w:rsidRDefault="0048325B" w:rsidP="0048325B">
          <w:pPr>
            <w:pStyle w:val="2CA6B3A069314A95A9EF5AFA9DF8F7F51"/>
          </w:pPr>
          <w:r w:rsidRPr="00E923F9">
            <w:rPr>
              <w:rStyle w:val="PlaceholderText"/>
              <w:rFonts w:ascii="Arial" w:hAnsi="Arial" w:cs="Arial"/>
              <w:sz w:val="18"/>
              <w:szCs w:val="18"/>
            </w:rPr>
            <w:t xml:space="preserve">Metin </w:t>
          </w:r>
          <w:r>
            <w:rPr>
              <w:rStyle w:val="PlaceholderText"/>
              <w:rFonts w:ascii="Arial" w:hAnsi="Arial" w:cs="Arial"/>
              <w:sz w:val="18"/>
              <w:szCs w:val="18"/>
            </w:rPr>
            <w:t>yazmak</w:t>
          </w:r>
          <w:r w:rsidRPr="00E923F9">
            <w:rPr>
              <w:rStyle w:val="PlaceholderText"/>
              <w:rFonts w:ascii="Arial" w:hAnsi="Arial" w:cs="Arial"/>
              <w:sz w:val="18"/>
              <w:szCs w:val="18"/>
            </w:rPr>
            <w:t xml:space="preserve"> için buraya tıklayın.</w:t>
          </w:r>
        </w:p>
      </w:docPartBody>
    </w:docPart>
    <w:docPart>
      <w:docPartPr>
        <w:name w:val="EC7615F19AEB4E3C8D0DD2F0BB9EAF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075D8-BA5B-4C2F-BCE9-15FD8E2945E6}"/>
      </w:docPartPr>
      <w:docPartBody>
        <w:p w:rsidR="00456ACE" w:rsidRDefault="0048325B" w:rsidP="0048325B">
          <w:pPr>
            <w:pStyle w:val="EC7615F19AEB4E3C8D0DD2F0BB9EAFF41"/>
          </w:pPr>
          <w:r w:rsidRPr="00E923F9">
            <w:rPr>
              <w:rStyle w:val="PlaceholderText"/>
              <w:rFonts w:ascii="Arial" w:hAnsi="Arial" w:cs="Arial"/>
              <w:sz w:val="18"/>
              <w:szCs w:val="18"/>
            </w:rPr>
            <w:t xml:space="preserve">Metin </w:t>
          </w:r>
          <w:r>
            <w:rPr>
              <w:rStyle w:val="PlaceholderText"/>
              <w:rFonts w:ascii="Arial" w:hAnsi="Arial" w:cs="Arial"/>
              <w:sz w:val="18"/>
              <w:szCs w:val="18"/>
            </w:rPr>
            <w:t>yazmak</w:t>
          </w:r>
          <w:r w:rsidRPr="00E923F9">
            <w:rPr>
              <w:rStyle w:val="PlaceholderText"/>
              <w:rFonts w:ascii="Arial" w:hAnsi="Arial" w:cs="Arial"/>
              <w:sz w:val="18"/>
              <w:szCs w:val="18"/>
            </w:rPr>
            <w:t xml:space="preserve"> için buraya tıklayın.</w:t>
          </w:r>
        </w:p>
      </w:docPartBody>
    </w:docPart>
    <w:docPart>
      <w:docPartPr>
        <w:name w:val="E0E793E54E3E49DA99118EA1A0C63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B3B95F-2B6D-4A92-AAFF-5B18DAFFEC2B}"/>
      </w:docPartPr>
      <w:docPartBody>
        <w:p w:rsidR="00456ACE" w:rsidRDefault="0048325B" w:rsidP="0048325B">
          <w:pPr>
            <w:pStyle w:val="E0E793E54E3E49DA99118EA1A0C63A811"/>
          </w:pPr>
          <w:r w:rsidRPr="00E923F9">
            <w:rPr>
              <w:rStyle w:val="PlaceholderText"/>
              <w:rFonts w:ascii="Arial" w:hAnsi="Arial" w:cs="Arial"/>
              <w:sz w:val="18"/>
              <w:szCs w:val="18"/>
            </w:rPr>
            <w:t xml:space="preserve">Metin </w:t>
          </w:r>
          <w:r>
            <w:rPr>
              <w:rStyle w:val="PlaceholderText"/>
              <w:rFonts w:ascii="Arial" w:hAnsi="Arial" w:cs="Arial"/>
              <w:sz w:val="18"/>
              <w:szCs w:val="18"/>
            </w:rPr>
            <w:t>yazmak</w:t>
          </w:r>
          <w:r w:rsidRPr="00E923F9">
            <w:rPr>
              <w:rStyle w:val="PlaceholderText"/>
              <w:rFonts w:ascii="Arial" w:hAnsi="Arial" w:cs="Arial"/>
              <w:sz w:val="18"/>
              <w:szCs w:val="18"/>
            </w:rPr>
            <w:t xml:space="preserve"> için buraya tıklayın.</w:t>
          </w:r>
        </w:p>
      </w:docPartBody>
    </w:docPart>
    <w:docPart>
      <w:docPartPr>
        <w:name w:val="2885E03227E446309297CAA43719BA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D7CD6-5178-46AB-860A-8BB61E06E6E3}"/>
      </w:docPartPr>
      <w:docPartBody>
        <w:p w:rsidR="00456ACE" w:rsidRDefault="0048325B" w:rsidP="0048325B">
          <w:pPr>
            <w:pStyle w:val="2885E03227E446309297CAA43719BA3C1"/>
          </w:pPr>
          <w:r w:rsidRPr="00E923F9">
            <w:rPr>
              <w:rStyle w:val="PlaceholderText"/>
              <w:rFonts w:ascii="Arial" w:hAnsi="Arial" w:cs="Arial"/>
              <w:sz w:val="16"/>
              <w:szCs w:val="16"/>
            </w:rPr>
            <w:t xml:space="preserve">Metin </w:t>
          </w:r>
          <w:r>
            <w:rPr>
              <w:rStyle w:val="PlaceholderText"/>
              <w:rFonts w:ascii="Arial" w:hAnsi="Arial" w:cs="Arial"/>
              <w:sz w:val="16"/>
              <w:szCs w:val="16"/>
            </w:rPr>
            <w:t>yazmak</w:t>
          </w:r>
          <w:r w:rsidRPr="00E923F9">
            <w:rPr>
              <w:rStyle w:val="PlaceholderText"/>
              <w:rFonts w:ascii="Arial" w:hAnsi="Arial" w:cs="Arial"/>
              <w:sz w:val="16"/>
              <w:szCs w:val="16"/>
            </w:rPr>
            <w:t xml:space="preserve"> için buraya tıklayın.</w:t>
          </w:r>
        </w:p>
      </w:docPartBody>
    </w:docPart>
    <w:docPart>
      <w:docPartPr>
        <w:name w:val="C9B5C0F152404BC4B6A03B3A148AB2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FEA98E-D7B3-405E-85C2-1A0CD4A68480}"/>
      </w:docPartPr>
      <w:docPartBody>
        <w:p w:rsidR="00456ACE" w:rsidRDefault="0048325B" w:rsidP="0048325B">
          <w:pPr>
            <w:pStyle w:val="C9B5C0F152404BC4B6A03B3A148AB2FA1"/>
          </w:pPr>
          <w:r w:rsidRPr="00E923F9">
            <w:rPr>
              <w:rStyle w:val="PlaceholderText"/>
              <w:rFonts w:ascii="Arial" w:hAnsi="Arial" w:cs="Arial"/>
              <w:sz w:val="16"/>
              <w:szCs w:val="16"/>
            </w:rPr>
            <w:t xml:space="preserve">Metin </w:t>
          </w:r>
          <w:r>
            <w:rPr>
              <w:rStyle w:val="PlaceholderText"/>
              <w:rFonts w:ascii="Arial" w:hAnsi="Arial" w:cs="Arial"/>
              <w:sz w:val="16"/>
              <w:szCs w:val="16"/>
            </w:rPr>
            <w:t>yazmak</w:t>
          </w:r>
          <w:r w:rsidRPr="00E923F9">
            <w:rPr>
              <w:rStyle w:val="PlaceholderText"/>
              <w:rFonts w:ascii="Arial" w:hAnsi="Arial" w:cs="Arial"/>
              <w:sz w:val="16"/>
              <w:szCs w:val="16"/>
            </w:rPr>
            <w:t xml:space="preserve"> için buraya tıklayın.</w:t>
          </w:r>
        </w:p>
      </w:docPartBody>
    </w:docPart>
    <w:docPart>
      <w:docPartPr>
        <w:name w:val="52FEBEF2F4094537B6DCDCCFC43D20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37D4D7-F7EC-4E84-9121-D2062F393332}"/>
      </w:docPartPr>
      <w:docPartBody>
        <w:p w:rsidR="00456ACE" w:rsidRDefault="0048325B" w:rsidP="0048325B">
          <w:pPr>
            <w:pStyle w:val="52FEBEF2F4094537B6DCDCCFC43D20471"/>
          </w:pPr>
          <w:r w:rsidRPr="00E923F9">
            <w:rPr>
              <w:rStyle w:val="PlaceholderText"/>
              <w:rFonts w:ascii="Arial" w:hAnsi="Arial" w:cs="Arial"/>
              <w:sz w:val="16"/>
              <w:szCs w:val="16"/>
            </w:rPr>
            <w:t xml:space="preserve">Metin </w:t>
          </w:r>
          <w:r>
            <w:rPr>
              <w:rStyle w:val="PlaceholderText"/>
              <w:rFonts w:ascii="Arial" w:hAnsi="Arial" w:cs="Arial"/>
              <w:sz w:val="16"/>
              <w:szCs w:val="16"/>
            </w:rPr>
            <w:t>yazmak</w:t>
          </w:r>
          <w:r w:rsidRPr="00E923F9">
            <w:rPr>
              <w:rStyle w:val="PlaceholderText"/>
              <w:rFonts w:ascii="Arial" w:hAnsi="Arial" w:cs="Arial"/>
              <w:sz w:val="16"/>
              <w:szCs w:val="16"/>
            </w:rPr>
            <w:t xml:space="preserve"> için buraya tıklayın.</w:t>
          </w:r>
        </w:p>
      </w:docPartBody>
    </w:docPart>
    <w:docPart>
      <w:docPartPr>
        <w:name w:val="34400657782C46DE9D61690887F25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B60DD-C331-408E-850C-82852007E64D}"/>
      </w:docPartPr>
      <w:docPartBody>
        <w:p w:rsidR="00456ACE" w:rsidRDefault="0048325B" w:rsidP="0048325B">
          <w:pPr>
            <w:pStyle w:val="34400657782C46DE9D61690887F258641"/>
          </w:pPr>
          <w:r w:rsidRPr="00E923F9">
            <w:rPr>
              <w:rStyle w:val="PlaceholderText"/>
              <w:rFonts w:ascii="Arial" w:hAnsi="Arial" w:cs="Arial"/>
              <w:sz w:val="16"/>
              <w:szCs w:val="16"/>
            </w:rPr>
            <w:t xml:space="preserve">Metin </w:t>
          </w:r>
          <w:r>
            <w:rPr>
              <w:rStyle w:val="PlaceholderText"/>
              <w:rFonts w:ascii="Arial" w:hAnsi="Arial" w:cs="Arial"/>
              <w:sz w:val="16"/>
              <w:szCs w:val="16"/>
            </w:rPr>
            <w:t>yazmak</w:t>
          </w:r>
          <w:r w:rsidRPr="00E923F9">
            <w:rPr>
              <w:rStyle w:val="PlaceholderText"/>
              <w:rFonts w:ascii="Arial" w:hAnsi="Arial" w:cs="Arial"/>
              <w:sz w:val="16"/>
              <w:szCs w:val="16"/>
            </w:rPr>
            <w:t xml:space="preserve"> için buraya tıklayın.</w:t>
          </w:r>
        </w:p>
      </w:docPartBody>
    </w:docPart>
    <w:docPart>
      <w:docPartPr>
        <w:name w:val="E5C0D63E1AA64BEF881652046498B5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4BC4EF-5C53-4F7A-B2F4-26B1334DA613}"/>
      </w:docPartPr>
      <w:docPartBody>
        <w:p w:rsidR="00456ACE" w:rsidRDefault="0048325B" w:rsidP="0048325B">
          <w:pPr>
            <w:pStyle w:val="E5C0D63E1AA64BEF881652046498B5511"/>
          </w:pPr>
          <w:r w:rsidRPr="00E923F9">
            <w:rPr>
              <w:rStyle w:val="PlaceholderText"/>
              <w:rFonts w:ascii="Arial" w:hAnsi="Arial" w:cs="Arial"/>
              <w:sz w:val="16"/>
              <w:szCs w:val="16"/>
            </w:rPr>
            <w:t xml:space="preserve">Metin </w:t>
          </w:r>
          <w:r>
            <w:rPr>
              <w:rStyle w:val="PlaceholderText"/>
              <w:rFonts w:ascii="Arial" w:hAnsi="Arial" w:cs="Arial"/>
              <w:sz w:val="16"/>
              <w:szCs w:val="16"/>
            </w:rPr>
            <w:t>yazmak</w:t>
          </w:r>
          <w:r w:rsidRPr="00E923F9">
            <w:rPr>
              <w:rStyle w:val="PlaceholderText"/>
              <w:rFonts w:ascii="Arial" w:hAnsi="Arial" w:cs="Arial"/>
              <w:sz w:val="16"/>
              <w:szCs w:val="16"/>
            </w:rPr>
            <w:t xml:space="preserve"> için buraya tıklayın.</w:t>
          </w:r>
        </w:p>
      </w:docPartBody>
    </w:docPart>
    <w:docPart>
      <w:docPartPr>
        <w:name w:val="3BF63220B91C48EA99031FEB3976E9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2073BC-8622-47F8-BCCA-95E4B40962B8}"/>
      </w:docPartPr>
      <w:docPartBody>
        <w:p w:rsidR="00456ACE" w:rsidRDefault="0048325B" w:rsidP="0048325B">
          <w:pPr>
            <w:pStyle w:val="3BF63220B91C48EA99031FEB3976E9B81"/>
          </w:pPr>
          <w:r w:rsidRPr="00E923F9">
            <w:rPr>
              <w:rStyle w:val="PlaceholderText"/>
              <w:rFonts w:ascii="Arial" w:hAnsi="Arial" w:cs="Arial"/>
              <w:sz w:val="16"/>
              <w:szCs w:val="16"/>
            </w:rPr>
            <w:t xml:space="preserve">Metin </w:t>
          </w:r>
          <w:r>
            <w:rPr>
              <w:rStyle w:val="PlaceholderText"/>
              <w:rFonts w:ascii="Arial" w:hAnsi="Arial" w:cs="Arial"/>
              <w:sz w:val="16"/>
              <w:szCs w:val="16"/>
            </w:rPr>
            <w:t>yazmak</w:t>
          </w:r>
          <w:r w:rsidRPr="00E923F9">
            <w:rPr>
              <w:rStyle w:val="PlaceholderText"/>
              <w:rFonts w:ascii="Arial" w:hAnsi="Arial" w:cs="Arial"/>
              <w:sz w:val="16"/>
              <w:szCs w:val="16"/>
            </w:rPr>
            <w:t xml:space="preserve"> için buraya tıklayın.</w:t>
          </w:r>
        </w:p>
      </w:docPartBody>
    </w:docPart>
    <w:docPart>
      <w:docPartPr>
        <w:name w:val="E8C1B901510E46B6B40C084A8D916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E487AE-3E56-449B-A69C-9A2F2F908060}"/>
      </w:docPartPr>
      <w:docPartBody>
        <w:p w:rsidR="00370688" w:rsidRDefault="0048325B" w:rsidP="0048325B">
          <w:pPr>
            <w:pStyle w:val="E8C1B901510E46B6B40C084A8D916EE51"/>
          </w:pPr>
          <w:r w:rsidRPr="000902A2">
            <w:rPr>
              <w:rStyle w:val="PlaceholderText"/>
              <w:sz w:val="20"/>
              <w:szCs w:val="20"/>
            </w:rPr>
            <w:t>Seçim</w:t>
          </w:r>
          <w:r w:rsidRPr="000902A2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 xml:space="preserve"> için önce buraya sonra sağdaki </w:t>
          </w:r>
          <w:r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simgeye (</w:t>
          </w:r>
          <w:r w:rsidRPr="000902A2">
            <w:rPr>
              <w:rFonts w:ascii="Arial" w:hAnsi="Arial" w:cs="Arial"/>
              <w:color w:val="808080" w:themeColor="background1" w:themeShade="80"/>
              <w:sz w:val="20"/>
              <w:szCs w:val="20"/>
              <w:shd w:val="clear" w:color="auto" w:fill="FFFFFF"/>
            </w:rPr>
            <w:t>▼</w:t>
          </w:r>
          <w:r>
            <w:rPr>
              <w:rFonts w:ascii="Arial" w:hAnsi="Arial" w:cs="Arial"/>
              <w:color w:val="808080" w:themeColor="background1" w:themeShade="80"/>
              <w:sz w:val="20"/>
              <w:szCs w:val="20"/>
              <w:shd w:val="clear" w:color="auto" w:fill="FFFFFF"/>
            </w:rPr>
            <w:t>)</w:t>
          </w:r>
          <w:r w:rsidRPr="000902A2">
            <w:rPr>
              <w:rFonts w:ascii="Arial" w:hAnsi="Arial" w:cs="Arial"/>
              <w:color w:val="808080" w:themeColor="background1" w:themeShade="80"/>
              <w:sz w:val="20"/>
              <w:szCs w:val="20"/>
              <w:shd w:val="clear" w:color="auto" w:fill="FFFFFF"/>
            </w:rPr>
            <w:t> </w:t>
          </w:r>
          <w:r w:rsidRPr="000902A2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tıklayın.</w:t>
          </w:r>
        </w:p>
      </w:docPartBody>
    </w:docPart>
    <w:docPart>
      <w:docPartPr>
        <w:name w:val="DA7273317E1C43F8A9CA87D568B6EB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0C8BFA-62B6-4BD7-8966-72745365D78D}"/>
      </w:docPartPr>
      <w:docPartBody>
        <w:p w:rsidR="00370688" w:rsidRDefault="0048325B" w:rsidP="0048325B">
          <w:pPr>
            <w:pStyle w:val="DA7273317E1C43F8A9CA87D568B6EBB31"/>
          </w:pPr>
          <w:r w:rsidRPr="000902A2">
            <w:rPr>
              <w:rStyle w:val="PlaceholderText"/>
              <w:sz w:val="20"/>
              <w:szCs w:val="20"/>
            </w:rPr>
            <w:t>Seçim</w:t>
          </w:r>
          <w:r w:rsidRPr="000902A2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 xml:space="preserve"> için önce buraya sonra sağdaki </w:t>
          </w:r>
          <w:r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simgeye (</w:t>
          </w:r>
          <w:r w:rsidRPr="000902A2">
            <w:rPr>
              <w:rFonts w:ascii="Arial" w:hAnsi="Arial" w:cs="Arial"/>
              <w:color w:val="808080" w:themeColor="background1" w:themeShade="80"/>
              <w:sz w:val="20"/>
              <w:szCs w:val="20"/>
              <w:shd w:val="clear" w:color="auto" w:fill="FFFFFF"/>
            </w:rPr>
            <w:t>▼</w:t>
          </w:r>
          <w:r>
            <w:rPr>
              <w:rFonts w:ascii="Arial" w:hAnsi="Arial" w:cs="Arial"/>
              <w:color w:val="808080" w:themeColor="background1" w:themeShade="80"/>
              <w:sz w:val="20"/>
              <w:szCs w:val="20"/>
              <w:shd w:val="clear" w:color="auto" w:fill="FFFFFF"/>
            </w:rPr>
            <w:t>)</w:t>
          </w:r>
          <w:r w:rsidRPr="000902A2">
            <w:rPr>
              <w:rFonts w:ascii="Arial" w:hAnsi="Arial" w:cs="Arial"/>
              <w:color w:val="808080" w:themeColor="background1" w:themeShade="80"/>
              <w:sz w:val="20"/>
              <w:szCs w:val="20"/>
              <w:shd w:val="clear" w:color="auto" w:fill="FFFFFF"/>
            </w:rPr>
            <w:t> </w:t>
          </w:r>
          <w:r w:rsidRPr="000902A2">
            <w:rPr>
              <w:rFonts w:ascii="Arial" w:hAnsi="Arial" w:cs="Arial"/>
              <w:color w:val="808080" w:themeColor="background1" w:themeShade="80"/>
              <w:sz w:val="20"/>
              <w:szCs w:val="20"/>
            </w:rPr>
            <w:t>tıklayı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Quicksand Medium">
    <w:altName w:val="Calibri"/>
    <w:charset w:val="00"/>
    <w:family w:val="auto"/>
    <w:pitch w:val="variable"/>
    <w:sig w:usb0="2000000F" w:usb1="00000001" w:usb2="00000000" w:usb3="00000000" w:csb0="00000193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verta Demo PE">
    <w:panose1 w:val="00000500000000000000"/>
    <w:charset w:val="00"/>
    <w:family w:val="modern"/>
    <w:notTrueType/>
    <w:pitch w:val="variable"/>
    <w:sig w:usb0="20000287" w:usb1="00000000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325F"/>
    <w:rsid w:val="00017841"/>
    <w:rsid w:val="00030707"/>
    <w:rsid w:val="00051A4A"/>
    <w:rsid w:val="00077072"/>
    <w:rsid w:val="000865AD"/>
    <w:rsid w:val="000E36DC"/>
    <w:rsid w:val="00110E3E"/>
    <w:rsid w:val="001C6B27"/>
    <w:rsid w:val="001F46B0"/>
    <w:rsid w:val="00294A20"/>
    <w:rsid w:val="00352626"/>
    <w:rsid w:val="00353544"/>
    <w:rsid w:val="00356CD5"/>
    <w:rsid w:val="00370688"/>
    <w:rsid w:val="00397F66"/>
    <w:rsid w:val="003D285F"/>
    <w:rsid w:val="003F604C"/>
    <w:rsid w:val="0042388A"/>
    <w:rsid w:val="00453AE8"/>
    <w:rsid w:val="00456ACE"/>
    <w:rsid w:val="004739A7"/>
    <w:rsid w:val="0048325B"/>
    <w:rsid w:val="004C64FD"/>
    <w:rsid w:val="005A1047"/>
    <w:rsid w:val="006177BF"/>
    <w:rsid w:val="006251FB"/>
    <w:rsid w:val="00645D0C"/>
    <w:rsid w:val="00656D50"/>
    <w:rsid w:val="00671C67"/>
    <w:rsid w:val="00675B19"/>
    <w:rsid w:val="006D6968"/>
    <w:rsid w:val="006E59D8"/>
    <w:rsid w:val="006E6416"/>
    <w:rsid w:val="00751CA9"/>
    <w:rsid w:val="007C3B32"/>
    <w:rsid w:val="008111DD"/>
    <w:rsid w:val="00870ED5"/>
    <w:rsid w:val="00894FBC"/>
    <w:rsid w:val="009215E8"/>
    <w:rsid w:val="0093695A"/>
    <w:rsid w:val="00956CEF"/>
    <w:rsid w:val="009D12BA"/>
    <w:rsid w:val="009F5065"/>
    <w:rsid w:val="00A66CA3"/>
    <w:rsid w:val="00AC2E4F"/>
    <w:rsid w:val="00AC300C"/>
    <w:rsid w:val="00B7443F"/>
    <w:rsid w:val="00B75D53"/>
    <w:rsid w:val="00B84E78"/>
    <w:rsid w:val="00BD47F3"/>
    <w:rsid w:val="00C02AF9"/>
    <w:rsid w:val="00C92270"/>
    <w:rsid w:val="00CB5206"/>
    <w:rsid w:val="00D141A6"/>
    <w:rsid w:val="00D959AE"/>
    <w:rsid w:val="00DA325F"/>
    <w:rsid w:val="00DA4A7D"/>
    <w:rsid w:val="00E03B3D"/>
    <w:rsid w:val="00E410D9"/>
    <w:rsid w:val="00E67027"/>
    <w:rsid w:val="00E9320C"/>
    <w:rsid w:val="00E936BA"/>
    <w:rsid w:val="00EE2FCC"/>
    <w:rsid w:val="00F2079F"/>
    <w:rsid w:val="00F62CB5"/>
    <w:rsid w:val="00FE4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8325B"/>
    <w:rPr>
      <w:color w:val="808080"/>
    </w:rPr>
  </w:style>
  <w:style w:type="paragraph" w:customStyle="1" w:styleId="2CA6B3A069314A95A9EF5AFA9DF8F7F51">
    <w:name w:val="2CA6B3A069314A95A9EF5AFA9DF8F7F51"/>
    <w:rsid w:val="0048325B"/>
    <w:rPr>
      <w:rFonts w:ascii="Quicksand Medium" w:eastAsiaTheme="minorHAnsi" w:hAnsi="Quicksand Medium"/>
      <w:lang w:eastAsia="en-US"/>
    </w:rPr>
  </w:style>
  <w:style w:type="paragraph" w:customStyle="1" w:styleId="95EF4112496C46F98137589A34B620BA1">
    <w:name w:val="95EF4112496C46F98137589A34B620BA1"/>
    <w:rsid w:val="0048325B"/>
    <w:rPr>
      <w:rFonts w:ascii="Quicksand Medium" w:eastAsiaTheme="minorHAnsi" w:hAnsi="Quicksand Medium"/>
      <w:lang w:eastAsia="en-US"/>
    </w:rPr>
  </w:style>
  <w:style w:type="paragraph" w:customStyle="1" w:styleId="474BF1B4952D4883960C237377C9C9001">
    <w:name w:val="474BF1B4952D4883960C237377C9C9001"/>
    <w:rsid w:val="0048325B"/>
    <w:rPr>
      <w:rFonts w:ascii="Quicksand Medium" w:eastAsiaTheme="minorHAnsi" w:hAnsi="Quicksand Medium"/>
      <w:lang w:eastAsia="en-US"/>
    </w:rPr>
  </w:style>
  <w:style w:type="paragraph" w:customStyle="1" w:styleId="6AD3C7F31B5D4635A8FCB114A08F02151">
    <w:name w:val="6AD3C7F31B5D4635A8FCB114A08F02151"/>
    <w:rsid w:val="0048325B"/>
    <w:rPr>
      <w:rFonts w:ascii="Quicksand Medium" w:eastAsiaTheme="minorHAnsi" w:hAnsi="Quicksand Medium"/>
      <w:lang w:eastAsia="en-US"/>
    </w:rPr>
  </w:style>
  <w:style w:type="paragraph" w:customStyle="1" w:styleId="A3A8058461F1451A927B750DD82DEF871">
    <w:name w:val="A3A8058461F1451A927B750DD82DEF871"/>
    <w:rsid w:val="0048325B"/>
    <w:rPr>
      <w:rFonts w:ascii="Quicksand Medium" w:eastAsiaTheme="minorHAnsi" w:hAnsi="Quicksand Medium"/>
      <w:lang w:eastAsia="en-US"/>
    </w:rPr>
  </w:style>
  <w:style w:type="paragraph" w:customStyle="1" w:styleId="E8C1B901510E46B6B40C084A8D916EE51">
    <w:name w:val="E8C1B901510E46B6B40C084A8D916EE51"/>
    <w:rsid w:val="0048325B"/>
    <w:rPr>
      <w:rFonts w:ascii="Quicksand Medium" w:eastAsiaTheme="minorHAnsi" w:hAnsi="Quicksand Medium"/>
      <w:lang w:eastAsia="en-US"/>
    </w:rPr>
  </w:style>
  <w:style w:type="paragraph" w:customStyle="1" w:styleId="DA7273317E1C43F8A9CA87D568B6EBB31">
    <w:name w:val="DA7273317E1C43F8A9CA87D568B6EBB31"/>
    <w:rsid w:val="0048325B"/>
    <w:rPr>
      <w:rFonts w:ascii="Quicksand Medium" w:eastAsiaTheme="minorHAnsi" w:hAnsi="Quicksand Medium"/>
      <w:lang w:eastAsia="en-US"/>
    </w:rPr>
  </w:style>
  <w:style w:type="paragraph" w:customStyle="1" w:styleId="EC7615F19AEB4E3C8D0DD2F0BB9EAFF41">
    <w:name w:val="EC7615F19AEB4E3C8D0DD2F0BB9EAFF41"/>
    <w:rsid w:val="0048325B"/>
    <w:rPr>
      <w:rFonts w:ascii="Quicksand Medium" w:eastAsiaTheme="minorHAnsi" w:hAnsi="Quicksand Medium"/>
      <w:lang w:eastAsia="en-US"/>
    </w:rPr>
  </w:style>
  <w:style w:type="paragraph" w:customStyle="1" w:styleId="E0E793E54E3E49DA99118EA1A0C63A811">
    <w:name w:val="E0E793E54E3E49DA99118EA1A0C63A811"/>
    <w:rsid w:val="0048325B"/>
    <w:rPr>
      <w:rFonts w:ascii="Quicksand Medium" w:eastAsiaTheme="minorHAnsi" w:hAnsi="Quicksand Medium"/>
      <w:lang w:eastAsia="en-US"/>
    </w:rPr>
  </w:style>
  <w:style w:type="paragraph" w:customStyle="1" w:styleId="2885E03227E446309297CAA43719BA3C1">
    <w:name w:val="2885E03227E446309297CAA43719BA3C1"/>
    <w:rsid w:val="0048325B"/>
    <w:rPr>
      <w:rFonts w:ascii="Quicksand Medium" w:eastAsiaTheme="minorHAnsi" w:hAnsi="Quicksand Medium"/>
      <w:lang w:eastAsia="en-US"/>
    </w:rPr>
  </w:style>
  <w:style w:type="paragraph" w:customStyle="1" w:styleId="C9B5C0F152404BC4B6A03B3A148AB2FA1">
    <w:name w:val="C9B5C0F152404BC4B6A03B3A148AB2FA1"/>
    <w:rsid w:val="0048325B"/>
    <w:rPr>
      <w:rFonts w:ascii="Quicksand Medium" w:eastAsiaTheme="minorHAnsi" w:hAnsi="Quicksand Medium"/>
      <w:lang w:eastAsia="en-US"/>
    </w:rPr>
  </w:style>
  <w:style w:type="paragraph" w:customStyle="1" w:styleId="52FEBEF2F4094537B6DCDCCFC43D20471">
    <w:name w:val="52FEBEF2F4094537B6DCDCCFC43D20471"/>
    <w:rsid w:val="0048325B"/>
    <w:rPr>
      <w:rFonts w:ascii="Quicksand Medium" w:eastAsiaTheme="minorHAnsi" w:hAnsi="Quicksand Medium"/>
      <w:lang w:eastAsia="en-US"/>
    </w:rPr>
  </w:style>
  <w:style w:type="paragraph" w:customStyle="1" w:styleId="34400657782C46DE9D61690887F258641">
    <w:name w:val="34400657782C46DE9D61690887F258641"/>
    <w:rsid w:val="0048325B"/>
    <w:rPr>
      <w:rFonts w:ascii="Quicksand Medium" w:eastAsiaTheme="minorHAnsi" w:hAnsi="Quicksand Medium"/>
      <w:lang w:eastAsia="en-US"/>
    </w:rPr>
  </w:style>
  <w:style w:type="paragraph" w:customStyle="1" w:styleId="E5C0D63E1AA64BEF881652046498B5511">
    <w:name w:val="E5C0D63E1AA64BEF881652046498B5511"/>
    <w:rsid w:val="0048325B"/>
    <w:rPr>
      <w:rFonts w:ascii="Quicksand Medium" w:eastAsiaTheme="minorHAnsi" w:hAnsi="Quicksand Medium"/>
      <w:lang w:eastAsia="en-US"/>
    </w:rPr>
  </w:style>
  <w:style w:type="paragraph" w:customStyle="1" w:styleId="3BF63220B91C48EA99031FEB3976E9B81">
    <w:name w:val="3BF63220B91C48EA99031FEB3976E9B81"/>
    <w:rsid w:val="0048325B"/>
    <w:rPr>
      <w:rFonts w:ascii="Quicksand Medium" w:eastAsiaTheme="minorHAnsi" w:hAnsi="Quicksand Medium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A331321-313C-4CCC-8D2B-90309307182A}">
  <we:reference id="wa104051163" version="1.2.0.3" store="tr-TR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53323D-071F-4D3F-AF63-414E84931D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86</Words>
  <Characters>3265</Characters>
  <Application>Microsoft Office Word</Application>
  <DocSecurity>0</DocSecurity>
  <Lines>39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Eray Şentürk</dc:creator>
  <cp:keywords/>
  <dc:description/>
  <cp:lastModifiedBy>Merve Aytekin Bircan</cp:lastModifiedBy>
  <cp:revision>4</cp:revision>
  <cp:lastPrinted>2022-03-11T10:36:00Z</cp:lastPrinted>
  <dcterms:created xsi:type="dcterms:W3CDTF">2024-03-12T10:55:00Z</dcterms:created>
  <dcterms:modified xsi:type="dcterms:W3CDTF">2024-04-15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fd7d6f0c6dbf05891a4441aa8cf56f90c1940447c164b7272e8c20b2569c50</vt:lpwstr>
  </property>
</Properties>
</file>